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819C81" w14:textId="202F3757" w:rsidR="00C37502" w:rsidRDefault="0023238B">
      <w:pPr>
        <w:rPr>
          <w:b/>
          <w:bCs/>
          <w:color w:val="FF0000"/>
          <w:sz w:val="32"/>
          <w:szCs w:val="32"/>
        </w:rPr>
      </w:pPr>
      <w:r>
        <w:br/>
      </w:r>
      <w:r w:rsidR="00B706E2" w:rsidRPr="00E36103">
        <w:rPr>
          <w:b/>
          <w:bCs/>
          <w:color w:val="FF0000"/>
          <w:sz w:val="32"/>
          <w:szCs w:val="32"/>
        </w:rPr>
        <w:t xml:space="preserve">User Guide to </w:t>
      </w:r>
      <w:r w:rsidR="00AD7EB0" w:rsidRPr="00E36103">
        <w:rPr>
          <w:b/>
          <w:bCs/>
          <w:color w:val="FF0000"/>
          <w:sz w:val="32"/>
          <w:szCs w:val="32"/>
        </w:rPr>
        <w:t>the COVIDSafe Campus web platform – Hosted by Thrive Health</w:t>
      </w:r>
    </w:p>
    <w:p w14:paraId="7AD8751F" w14:textId="7CEB2277" w:rsidR="001A774B" w:rsidRPr="001A774B" w:rsidRDefault="001A774B" w:rsidP="001A774B">
      <w:pPr>
        <w:jc w:val="center"/>
        <w:rPr>
          <w:b/>
          <w:bCs/>
          <w:sz w:val="32"/>
          <w:szCs w:val="32"/>
        </w:rPr>
      </w:pPr>
      <w:r w:rsidRPr="0075478E">
        <w:rPr>
          <w:b/>
          <w:bCs/>
          <w:color w:val="7F7F7F" w:themeColor="text1" w:themeTint="80"/>
          <w:sz w:val="24"/>
          <w:szCs w:val="28"/>
        </w:rPr>
        <w:t>Instructions for users with</w:t>
      </w:r>
      <w:r>
        <w:rPr>
          <w:b/>
          <w:bCs/>
          <w:color w:val="7F7F7F" w:themeColor="text1" w:themeTint="80"/>
          <w:sz w:val="24"/>
          <w:szCs w:val="28"/>
        </w:rPr>
        <w:t xml:space="preserve"> a</w:t>
      </w:r>
      <w:r w:rsidRPr="00EF639D">
        <w:rPr>
          <w:b/>
          <w:bCs/>
          <w:color w:val="7F7F7F" w:themeColor="text1" w:themeTint="80"/>
          <w:sz w:val="24"/>
          <w:szCs w:val="28"/>
        </w:rPr>
        <w:t xml:space="preserve"> UCalgary</w:t>
      </w:r>
      <w:r>
        <w:rPr>
          <w:b/>
          <w:bCs/>
          <w:color w:val="7F7F7F" w:themeColor="text1" w:themeTint="80"/>
          <w:sz w:val="24"/>
          <w:szCs w:val="28"/>
        </w:rPr>
        <w:t xml:space="preserve"> email address</w:t>
      </w:r>
    </w:p>
    <w:p w14:paraId="1DFE2219" w14:textId="77777777" w:rsidR="001A774B" w:rsidRDefault="001A774B">
      <w:pPr>
        <w:rPr>
          <w:b/>
          <w:bCs/>
        </w:rPr>
      </w:pPr>
    </w:p>
    <w:p w14:paraId="3A7590F8" w14:textId="77777777" w:rsidR="001A774B" w:rsidRPr="003E600D" w:rsidRDefault="001A774B" w:rsidP="001A774B">
      <w:pPr>
        <w:spacing w:after="0" w:line="240" w:lineRule="auto"/>
        <w:rPr>
          <w:b/>
          <w:sz w:val="36"/>
          <w:szCs w:val="36"/>
          <w:u w:val="single"/>
        </w:rPr>
      </w:pPr>
      <w:r>
        <w:rPr>
          <w:b/>
          <w:sz w:val="36"/>
          <w:szCs w:val="36"/>
          <w:u w:val="single"/>
        </w:rPr>
        <w:t>Mandatory</w:t>
      </w:r>
    </w:p>
    <w:p w14:paraId="4B474CF7" w14:textId="77777777" w:rsidR="001A774B" w:rsidRPr="006046D3" w:rsidRDefault="001A774B" w:rsidP="001A774B">
      <w:pPr>
        <w:spacing w:after="0" w:line="240" w:lineRule="auto"/>
        <w:rPr>
          <w:szCs w:val="36"/>
        </w:rPr>
      </w:pPr>
    </w:p>
    <w:p w14:paraId="09607587" w14:textId="4113C496" w:rsidR="001A774B" w:rsidRPr="006046D3" w:rsidRDefault="00117EE3" w:rsidP="001A774B">
      <w:pPr>
        <w:pStyle w:val="ListParagraph"/>
        <w:numPr>
          <w:ilvl w:val="0"/>
          <w:numId w:val="13"/>
        </w:numPr>
        <w:spacing w:after="0" w:line="240" w:lineRule="auto"/>
        <w:rPr>
          <w:sz w:val="28"/>
          <w:szCs w:val="36"/>
        </w:rPr>
      </w:pPr>
      <w:r>
        <w:rPr>
          <w:sz w:val="28"/>
          <w:szCs w:val="36"/>
        </w:rPr>
        <w:t>Accessing your account</w:t>
      </w:r>
    </w:p>
    <w:p w14:paraId="54896EB2" w14:textId="77777777" w:rsidR="001A774B" w:rsidRPr="006046D3" w:rsidRDefault="001A774B" w:rsidP="001A774B">
      <w:pPr>
        <w:pStyle w:val="ListParagraph"/>
        <w:numPr>
          <w:ilvl w:val="0"/>
          <w:numId w:val="13"/>
        </w:numPr>
        <w:spacing w:after="0" w:line="240" w:lineRule="auto"/>
        <w:rPr>
          <w:rStyle w:val="Hyperlink"/>
          <w:color w:val="auto"/>
          <w:sz w:val="28"/>
          <w:szCs w:val="36"/>
          <w:u w:val="none"/>
        </w:rPr>
      </w:pPr>
      <w:r w:rsidRPr="006046D3">
        <w:rPr>
          <w:sz w:val="28"/>
          <w:szCs w:val="36"/>
        </w:rPr>
        <w:t>Completing your Vaccination Attestation Form</w:t>
      </w:r>
    </w:p>
    <w:p w14:paraId="37687469" w14:textId="77777777" w:rsidR="001A774B" w:rsidRDefault="001A774B" w:rsidP="001A774B">
      <w:pPr>
        <w:spacing w:after="0" w:line="240" w:lineRule="auto"/>
        <w:rPr>
          <w:rStyle w:val="Hyperlink"/>
          <w:color w:val="auto"/>
          <w:sz w:val="36"/>
          <w:szCs w:val="36"/>
          <w:u w:val="none"/>
        </w:rPr>
      </w:pPr>
    </w:p>
    <w:p w14:paraId="3D46C081" w14:textId="77777777" w:rsidR="001A774B" w:rsidRPr="006046D3" w:rsidRDefault="001A774B" w:rsidP="001A774B">
      <w:pPr>
        <w:spacing w:after="0" w:line="240" w:lineRule="auto"/>
        <w:rPr>
          <w:rStyle w:val="Hyperlink"/>
          <w:color w:val="auto"/>
          <w:szCs w:val="36"/>
          <w:u w:val="none"/>
        </w:rPr>
      </w:pPr>
    </w:p>
    <w:p w14:paraId="5E53DEF7" w14:textId="77777777" w:rsidR="001A774B" w:rsidRPr="003E600D" w:rsidRDefault="001A774B" w:rsidP="001A774B">
      <w:pPr>
        <w:spacing w:after="0" w:line="240" w:lineRule="auto"/>
        <w:rPr>
          <w:rStyle w:val="Hyperlink"/>
          <w:b/>
          <w:color w:val="auto"/>
          <w:sz w:val="36"/>
          <w:szCs w:val="36"/>
        </w:rPr>
      </w:pPr>
      <w:r w:rsidRPr="003E600D">
        <w:rPr>
          <w:rStyle w:val="Hyperlink"/>
          <w:b/>
          <w:color w:val="auto"/>
          <w:sz w:val="36"/>
          <w:szCs w:val="36"/>
        </w:rPr>
        <w:t>You</w:t>
      </w:r>
      <w:r>
        <w:rPr>
          <w:rStyle w:val="Hyperlink"/>
          <w:b/>
          <w:color w:val="auto"/>
          <w:sz w:val="36"/>
          <w:szCs w:val="36"/>
        </w:rPr>
        <w:t xml:space="preserve"> are exempt from Steps 3-5</w:t>
      </w:r>
      <w:r w:rsidRPr="003E600D">
        <w:rPr>
          <w:rStyle w:val="Hyperlink"/>
          <w:b/>
          <w:color w:val="auto"/>
          <w:sz w:val="36"/>
          <w:szCs w:val="36"/>
        </w:rPr>
        <w:t xml:space="preserve"> if you are not coming to campus or have declared full vaccination</w:t>
      </w:r>
    </w:p>
    <w:p w14:paraId="529D9C38" w14:textId="77777777" w:rsidR="001A774B" w:rsidRPr="006046D3" w:rsidRDefault="001A774B" w:rsidP="001A774B">
      <w:pPr>
        <w:spacing w:after="0" w:line="240" w:lineRule="auto"/>
        <w:rPr>
          <w:szCs w:val="36"/>
        </w:rPr>
      </w:pPr>
    </w:p>
    <w:p w14:paraId="037EFF2B" w14:textId="77777777" w:rsidR="001A774B" w:rsidRPr="006046D3" w:rsidRDefault="001A774B" w:rsidP="001A774B">
      <w:pPr>
        <w:pStyle w:val="ListParagraph"/>
        <w:numPr>
          <w:ilvl w:val="0"/>
          <w:numId w:val="13"/>
        </w:numPr>
        <w:spacing w:after="0" w:line="240" w:lineRule="auto"/>
        <w:rPr>
          <w:sz w:val="28"/>
          <w:szCs w:val="36"/>
        </w:rPr>
      </w:pPr>
      <w:r w:rsidRPr="006046D3">
        <w:rPr>
          <w:sz w:val="28"/>
          <w:szCs w:val="36"/>
        </w:rPr>
        <w:t>Completing your COVID-19 Self-Assessment</w:t>
      </w:r>
    </w:p>
    <w:p w14:paraId="3A0FBA89" w14:textId="77777777" w:rsidR="001A774B" w:rsidRPr="006046D3" w:rsidRDefault="001A774B" w:rsidP="001A774B">
      <w:pPr>
        <w:pStyle w:val="ListParagraph"/>
        <w:numPr>
          <w:ilvl w:val="0"/>
          <w:numId w:val="13"/>
        </w:numPr>
        <w:spacing w:after="0" w:line="240" w:lineRule="auto"/>
        <w:rPr>
          <w:sz w:val="28"/>
          <w:szCs w:val="36"/>
        </w:rPr>
      </w:pPr>
      <w:r w:rsidRPr="006046D3">
        <w:rPr>
          <w:sz w:val="28"/>
          <w:szCs w:val="36"/>
        </w:rPr>
        <w:t>Scheduling an appointment</w:t>
      </w:r>
    </w:p>
    <w:p w14:paraId="0873F02A" w14:textId="77777777" w:rsidR="001A774B" w:rsidRPr="006046D3" w:rsidRDefault="001A774B" w:rsidP="001A774B">
      <w:pPr>
        <w:pStyle w:val="ListParagraph"/>
        <w:numPr>
          <w:ilvl w:val="0"/>
          <w:numId w:val="13"/>
        </w:numPr>
        <w:rPr>
          <w:sz w:val="28"/>
          <w:szCs w:val="36"/>
        </w:rPr>
      </w:pPr>
      <w:r w:rsidRPr="006046D3">
        <w:rPr>
          <w:sz w:val="28"/>
          <w:szCs w:val="36"/>
        </w:rPr>
        <w:t>Reporting Self-Administered Rapid Screening Tests</w:t>
      </w:r>
    </w:p>
    <w:p w14:paraId="62D13F4A" w14:textId="77777777" w:rsidR="001A774B" w:rsidRDefault="001A774B" w:rsidP="001A774B">
      <w:pPr>
        <w:pStyle w:val="ListParagraph"/>
        <w:rPr>
          <w:b/>
        </w:rPr>
      </w:pPr>
    </w:p>
    <w:p w14:paraId="1075F764" w14:textId="77777777" w:rsidR="001A774B" w:rsidRDefault="001A774B" w:rsidP="001A774B">
      <w:pPr>
        <w:pStyle w:val="ListParagraph"/>
        <w:rPr>
          <w:b/>
        </w:rPr>
      </w:pPr>
    </w:p>
    <w:p w14:paraId="18A07453" w14:textId="77777777" w:rsidR="001A774B" w:rsidRDefault="001A774B" w:rsidP="001A774B">
      <w:pPr>
        <w:pStyle w:val="ListParagraph"/>
        <w:rPr>
          <w:b/>
        </w:rPr>
      </w:pPr>
    </w:p>
    <w:p w14:paraId="5E9B4215" w14:textId="77777777" w:rsidR="001A774B" w:rsidRDefault="001A774B" w:rsidP="001A774B">
      <w:pPr>
        <w:pStyle w:val="ListParagraph"/>
        <w:rPr>
          <w:b/>
        </w:rPr>
      </w:pPr>
    </w:p>
    <w:p w14:paraId="054306BC" w14:textId="77777777" w:rsidR="001A774B" w:rsidRDefault="001A774B" w:rsidP="001A774B">
      <w:pPr>
        <w:pStyle w:val="ListParagraph"/>
        <w:rPr>
          <w:b/>
        </w:rPr>
      </w:pPr>
      <w:r>
        <w:rPr>
          <w:b/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9C29E64" wp14:editId="7A433CEA">
                <wp:simplePos x="0" y="0"/>
                <wp:positionH relativeFrom="column">
                  <wp:posOffset>510363</wp:posOffset>
                </wp:positionH>
                <wp:positionV relativeFrom="paragraph">
                  <wp:posOffset>102663</wp:posOffset>
                </wp:positionV>
                <wp:extent cx="5869172" cy="1456661"/>
                <wp:effectExtent l="19050" t="19050" r="17780" b="10795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9172" cy="1456661"/>
                        </a:xfrm>
                        <a:prstGeom prst="roundRect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9593F5" w14:textId="77777777" w:rsidR="001A774B" w:rsidRPr="006046D3" w:rsidRDefault="00581C5F" w:rsidP="001A774B">
                            <w:pPr>
                              <w:jc w:val="center"/>
                              <w:rPr>
                                <w:sz w:val="40"/>
                                <w:szCs w:val="56"/>
                              </w:rPr>
                            </w:pPr>
                            <w:hyperlink r:id="rId11" w:history="1">
                              <w:r w:rsidR="001A774B" w:rsidRPr="00201AFA">
                                <w:rPr>
                                  <w:rStyle w:val="Hyperlink"/>
                                  <w:sz w:val="40"/>
                                  <w:szCs w:val="56"/>
                                </w:rPr>
                                <w:t>Click here</w:t>
                              </w:r>
                            </w:hyperlink>
                            <w:r w:rsidR="001A774B" w:rsidRPr="00201AFA">
                              <w:rPr>
                                <w:sz w:val="40"/>
                                <w:szCs w:val="56"/>
                              </w:rPr>
                              <w:t xml:space="preserve"> for FAQ information on the UCalgary COVIDSafe Campus Strate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9C29E64" id="Rounded Rectangle 5" o:spid="_x0000_s1026" style="position:absolute;left:0;text-align:left;margin-left:40.2pt;margin-top:8.1pt;width:462.15pt;height:114.7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" fillcolor="white [3201]" strokecolor="black [3213]" strokeweight="2.25pt">
                <v:stroke joinstyle="miter"/>
                <v:textbox>
                  <w:txbxContent>
                    <w:p w14:paraId="189593F5" w14:textId="77777777" w:rsidR="001A774B" w:rsidRPr="006046D3" w:rsidRDefault="00581C5F" w:rsidP="001A774B">
                      <w:pPr>
                        <w:jc w:val="center"/>
                        <w:rPr>
                          <w:sz w:val="40"/>
                          <w:szCs w:val="56"/>
                        </w:rPr>
                      </w:pPr>
                      <w:hyperlink r:id="rId12" w:history="1">
                        <w:r w:rsidR="001A774B" w:rsidRPr="00201AFA">
                          <w:rPr>
                            <w:rStyle w:val="Hyperlink"/>
                            <w:sz w:val="40"/>
                            <w:szCs w:val="56"/>
                          </w:rPr>
                          <w:t>Click here</w:t>
                        </w:r>
                      </w:hyperlink>
                      <w:r w:rsidR="001A774B" w:rsidRPr="00201AFA">
                        <w:rPr>
                          <w:sz w:val="40"/>
                          <w:szCs w:val="56"/>
                        </w:rPr>
                        <w:t xml:space="preserve"> for FAQ information on the UCalgary COVIDSafe Campus Strateg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7660B5F" w14:textId="77777777" w:rsidR="001A774B" w:rsidRDefault="001A774B" w:rsidP="001A774B">
      <w:pPr>
        <w:pStyle w:val="ListParagraph"/>
        <w:rPr>
          <w:b/>
        </w:rPr>
      </w:pPr>
    </w:p>
    <w:p w14:paraId="20CF3ABE" w14:textId="77777777" w:rsidR="001A774B" w:rsidRDefault="001A774B" w:rsidP="001A774B">
      <w:pPr>
        <w:pStyle w:val="ListParagraph"/>
        <w:rPr>
          <w:b/>
        </w:rPr>
      </w:pPr>
    </w:p>
    <w:p w14:paraId="490D4EFC" w14:textId="77777777" w:rsidR="001A774B" w:rsidRDefault="001A774B" w:rsidP="001A774B">
      <w:pPr>
        <w:pStyle w:val="ListParagraph"/>
        <w:rPr>
          <w:b/>
        </w:rPr>
      </w:pPr>
    </w:p>
    <w:p w14:paraId="1E9BE9B9" w14:textId="77777777" w:rsidR="001A774B" w:rsidRDefault="001A774B" w:rsidP="001A774B">
      <w:pPr>
        <w:pStyle w:val="ListParagraph"/>
        <w:rPr>
          <w:b/>
        </w:rPr>
      </w:pPr>
    </w:p>
    <w:p w14:paraId="5E621F51" w14:textId="77777777" w:rsidR="001A774B" w:rsidRDefault="001A774B" w:rsidP="001A774B">
      <w:pPr>
        <w:pStyle w:val="ListParagraph"/>
        <w:rPr>
          <w:b/>
        </w:rPr>
      </w:pPr>
    </w:p>
    <w:p w14:paraId="755860B5" w14:textId="77777777" w:rsidR="001A774B" w:rsidRDefault="001A774B" w:rsidP="001A774B">
      <w:pPr>
        <w:pStyle w:val="ListParagraph"/>
        <w:rPr>
          <w:b/>
        </w:rPr>
      </w:pPr>
    </w:p>
    <w:p w14:paraId="5A82EA60" w14:textId="77777777" w:rsidR="001A774B" w:rsidRDefault="001A774B" w:rsidP="001A774B">
      <w:pPr>
        <w:pStyle w:val="ListParagraph"/>
        <w:rPr>
          <w:b/>
        </w:rPr>
      </w:pPr>
    </w:p>
    <w:p w14:paraId="6B6650FF" w14:textId="77777777" w:rsidR="001A774B" w:rsidRDefault="001A774B" w:rsidP="001A774B">
      <w:pPr>
        <w:pStyle w:val="ListParagraph"/>
        <w:rPr>
          <w:b/>
        </w:rPr>
      </w:pPr>
    </w:p>
    <w:p w14:paraId="4F3E2499" w14:textId="77777777" w:rsidR="001A774B" w:rsidRDefault="001A774B" w:rsidP="001A774B">
      <w:pPr>
        <w:pStyle w:val="ListParagraph"/>
        <w:rPr>
          <w:b/>
        </w:rPr>
      </w:pPr>
    </w:p>
    <w:p w14:paraId="66058156" w14:textId="7302D417" w:rsidR="001A774B" w:rsidRPr="001A774B" w:rsidRDefault="001A774B">
      <w:pPr>
        <w:rPr>
          <w:b/>
        </w:rPr>
      </w:pPr>
    </w:p>
    <w:p w14:paraId="2F1B0866" w14:textId="77777777" w:rsidR="001A774B" w:rsidRDefault="001A774B">
      <w:pPr>
        <w:rPr>
          <w:b/>
          <w:bCs/>
        </w:rPr>
      </w:pPr>
    </w:p>
    <w:p w14:paraId="0633B74E" w14:textId="77777777" w:rsidR="001A774B" w:rsidRDefault="001A774B">
      <w:pPr>
        <w:rPr>
          <w:b/>
          <w:bCs/>
        </w:rPr>
      </w:pPr>
    </w:p>
    <w:p w14:paraId="26C32AFF" w14:textId="77777777" w:rsidR="001A774B" w:rsidRDefault="001A774B">
      <w:pPr>
        <w:rPr>
          <w:b/>
          <w:bCs/>
        </w:rPr>
      </w:pPr>
    </w:p>
    <w:p w14:paraId="72A792B3" w14:textId="77777777" w:rsidR="001A774B" w:rsidRPr="003E600D" w:rsidRDefault="001A774B" w:rsidP="001A774B">
      <w:pPr>
        <w:spacing w:after="0" w:line="240" w:lineRule="auto"/>
        <w:rPr>
          <w:b/>
          <w:sz w:val="36"/>
          <w:szCs w:val="36"/>
          <w:u w:val="single"/>
        </w:rPr>
      </w:pPr>
      <w:r>
        <w:rPr>
          <w:b/>
          <w:sz w:val="36"/>
          <w:szCs w:val="36"/>
          <w:u w:val="single"/>
        </w:rPr>
        <w:lastRenderedPageBreak/>
        <w:t>Mandatory</w:t>
      </w:r>
    </w:p>
    <w:p w14:paraId="6908497F" w14:textId="3F153D41" w:rsidR="001A774B" w:rsidRDefault="001A774B">
      <w:pPr>
        <w:rPr>
          <w:b/>
          <w:bCs/>
        </w:rPr>
      </w:pPr>
    </w:p>
    <w:p w14:paraId="2F2DBDBE" w14:textId="268F3337" w:rsidR="001A774B" w:rsidRDefault="00117EE3" w:rsidP="001A774B">
      <w:pPr>
        <w:pStyle w:val="ListParagraph"/>
        <w:numPr>
          <w:ilvl w:val="0"/>
          <w:numId w:val="14"/>
        </w:numPr>
        <w:rPr>
          <w:b/>
          <w:bCs/>
        </w:rPr>
      </w:pPr>
      <w:r>
        <w:rPr>
          <w:b/>
          <w:bCs/>
        </w:rPr>
        <w:t>Accessing your account</w:t>
      </w:r>
    </w:p>
    <w:p w14:paraId="0DDFF04B" w14:textId="77777777" w:rsidR="00227A93" w:rsidRDefault="00227A93" w:rsidP="00227A93">
      <w:pPr>
        <w:pStyle w:val="ListParagraph"/>
        <w:rPr>
          <w:b/>
          <w:bCs/>
        </w:rPr>
      </w:pPr>
    </w:p>
    <w:p w14:paraId="61277359" w14:textId="2698E68A" w:rsidR="00227A93" w:rsidRDefault="00117EE3" w:rsidP="00227A93">
      <w:pPr>
        <w:pStyle w:val="ListParagraph"/>
        <w:numPr>
          <w:ilvl w:val="0"/>
          <w:numId w:val="17"/>
        </w:numPr>
      </w:pPr>
      <w:r>
        <w:t xml:space="preserve">Navigate </w:t>
      </w:r>
      <w:r w:rsidR="006F6968">
        <w:t xml:space="preserve">to the </w:t>
      </w:r>
      <w:r>
        <w:t xml:space="preserve">UCalgary COVIDSafe </w:t>
      </w:r>
      <w:r w:rsidR="006F6968">
        <w:t>user homepage</w:t>
      </w:r>
      <w:r w:rsidR="00D01311">
        <w:t>:</w:t>
      </w:r>
      <w:r w:rsidR="00227A93">
        <w:t xml:space="preserve"> </w:t>
      </w:r>
      <w:hyperlink r:id="rId13" w:history="1">
        <w:r w:rsidR="003D1881">
          <w:rPr>
            <w:rStyle w:val="Hyperlink"/>
          </w:rPr>
          <w:t>https://ucalgary.ca/covidsafe-campus</w:t>
        </w:r>
      </w:hyperlink>
      <w:r w:rsidR="003D1881">
        <w:t xml:space="preserve"> </w:t>
      </w:r>
    </w:p>
    <w:p w14:paraId="230C90E2" w14:textId="77777777" w:rsidR="00C03928" w:rsidRDefault="00C03928" w:rsidP="00C03928">
      <w:pPr>
        <w:pStyle w:val="ListParagraph"/>
      </w:pPr>
    </w:p>
    <w:p w14:paraId="17F0E0B7" w14:textId="66F3998B" w:rsidR="00F9481B" w:rsidRDefault="00F9481B" w:rsidP="00227A93">
      <w:pPr>
        <w:pStyle w:val="ListParagraph"/>
        <w:numPr>
          <w:ilvl w:val="0"/>
          <w:numId w:val="17"/>
        </w:numPr>
      </w:pPr>
      <w:r>
        <w:t xml:space="preserve">Log in to your account by clicking on </w:t>
      </w:r>
      <w:r w:rsidRPr="00F9481B">
        <w:rPr>
          <w:b/>
          <w:bCs/>
        </w:rPr>
        <w:t>Log in to Thrive</w:t>
      </w:r>
    </w:p>
    <w:p w14:paraId="709AADC6" w14:textId="6C943B96" w:rsidR="00575B1A" w:rsidRDefault="00575B1A" w:rsidP="00575B1A">
      <w:pPr>
        <w:pStyle w:val="ListParagraph"/>
        <w:jc w:val="center"/>
      </w:pPr>
      <w:r>
        <w:rPr>
          <w:noProof/>
        </w:rPr>
        <w:drawing>
          <wp:inline distT="0" distB="0" distL="0" distR="0" wp14:anchorId="1C131978" wp14:editId="6AB30679">
            <wp:extent cx="2734685" cy="2436674"/>
            <wp:effectExtent l="0" t="0" r="889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74582" cy="247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ED6BE" w14:textId="77777777" w:rsidR="00F9481B" w:rsidRDefault="00F9481B" w:rsidP="00575B1A">
      <w:pPr>
        <w:pStyle w:val="ListParagraph"/>
        <w:jc w:val="center"/>
      </w:pPr>
    </w:p>
    <w:p w14:paraId="5FAD1B0C" w14:textId="77777777" w:rsidR="00C03928" w:rsidRDefault="00C03928" w:rsidP="00C03928">
      <w:pPr>
        <w:pStyle w:val="ListParagraph"/>
      </w:pPr>
    </w:p>
    <w:p w14:paraId="49785F6A" w14:textId="4B03CDB4" w:rsidR="008B299E" w:rsidRDefault="008B299E" w:rsidP="00227A93">
      <w:pPr>
        <w:pStyle w:val="ListParagraph"/>
        <w:numPr>
          <w:ilvl w:val="0"/>
          <w:numId w:val="17"/>
        </w:numPr>
      </w:pPr>
      <w:r>
        <w:t xml:space="preserve">You will be asked to login </w:t>
      </w:r>
      <w:r w:rsidR="00DF29A9">
        <w:t xml:space="preserve">to Thrive </w:t>
      </w:r>
      <w:r>
        <w:t xml:space="preserve">via </w:t>
      </w:r>
      <w:r w:rsidR="007773DC">
        <w:t xml:space="preserve">the normal </w:t>
      </w:r>
      <w:r>
        <w:t>University of Calgary Central Authentication Service</w:t>
      </w:r>
      <w:r w:rsidR="007773DC">
        <w:t xml:space="preserve"> process</w:t>
      </w:r>
    </w:p>
    <w:p w14:paraId="5B5D2318" w14:textId="77777777" w:rsidR="008B299E" w:rsidRDefault="008B299E" w:rsidP="00381847">
      <w:pPr>
        <w:pStyle w:val="ListParagraph"/>
      </w:pPr>
    </w:p>
    <w:p w14:paraId="640C7788" w14:textId="12A54A6F" w:rsidR="00487050" w:rsidRPr="00487050" w:rsidRDefault="00487050" w:rsidP="00227A93">
      <w:pPr>
        <w:pStyle w:val="ListParagraph"/>
        <w:numPr>
          <w:ilvl w:val="0"/>
          <w:numId w:val="17"/>
        </w:numPr>
      </w:pPr>
      <w:r>
        <w:t>F</w:t>
      </w:r>
      <w:r w:rsidRPr="00487050">
        <w:t xml:space="preserve">rom your </w:t>
      </w:r>
      <w:r w:rsidR="00381847">
        <w:t xml:space="preserve">Thrive </w:t>
      </w:r>
      <w:r w:rsidRPr="00487050">
        <w:t>home page, you will see a few task cards indicating next steps available to you:</w:t>
      </w:r>
    </w:p>
    <w:p w14:paraId="4D5285D4" w14:textId="48393336" w:rsidR="00487050" w:rsidRDefault="00487050" w:rsidP="00227A93">
      <w:pPr>
        <w:pStyle w:val="ListParagraph"/>
        <w:numPr>
          <w:ilvl w:val="0"/>
          <w:numId w:val="18"/>
        </w:numPr>
      </w:pPr>
      <w:r w:rsidRPr="00227A93">
        <w:rPr>
          <w:b/>
          <w:bCs/>
          <w:highlight w:val="white"/>
        </w:rPr>
        <w:t xml:space="preserve">COVID-19 Health Centre: </w:t>
      </w:r>
      <w:r w:rsidRPr="00227A93">
        <w:rPr>
          <w:highlight w:val="white"/>
        </w:rPr>
        <w:t xml:space="preserve">This is where you can schedule a rapid screening appointment, view your </w:t>
      </w:r>
      <w:r w:rsidR="00F76572" w:rsidRPr="00227A93">
        <w:rPr>
          <w:highlight w:val="white"/>
        </w:rPr>
        <w:t>bookings,</w:t>
      </w:r>
      <w:r w:rsidRPr="00227A93">
        <w:rPr>
          <w:highlight w:val="white"/>
        </w:rPr>
        <w:t xml:space="preserve"> and </w:t>
      </w:r>
      <w:r w:rsidR="00D01311" w:rsidRPr="00227A93">
        <w:rPr>
          <w:highlight w:val="white"/>
        </w:rPr>
        <w:t xml:space="preserve">upload </w:t>
      </w:r>
      <w:r w:rsidRPr="00227A93">
        <w:rPr>
          <w:highlight w:val="white"/>
        </w:rPr>
        <w:t>a self-administered rapid screening or diagnostic PCR test result</w:t>
      </w:r>
      <w:r w:rsidR="00D01311">
        <w:t>.</w:t>
      </w:r>
    </w:p>
    <w:p w14:paraId="57F9C7C5" w14:textId="79297B66" w:rsidR="00D01311" w:rsidRDefault="00B706E2" w:rsidP="00227A93">
      <w:pPr>
        <w:pStyle w:val="ListParagraph"/>
        <w:numPr>
          <w:ilvl w:val="0"/>
          <w:numId w:val="18"/>
        </w:numPr>
      </w:pPr>
      <w:r w:rsidRPr="00227A93">
        <w:rPr>
          <w:b/>
          <w:bCs/>
        </w:rPr>
        <w:t xml:space="preserve">Complete </w:t>
      </w:r>
      <w:r w:rsidR="00D01311" w:rsidRPr="00227A93">
        <w:rPr>
          <w:b/>
          <w:bCs/>
        </w:rPr>
        <w:t xml:space="preserve">your COVID-19 self-assessment: </w:t>
      </w:r>
      <w:r w:rsidR="00D01311" w:rsidRPr="00487050">
        <w:t>Here you will be guided through the standard</w:t>
      </w:r>
      <w:r w:rsidR="00D01311">
        <w:t xml:space="preserve"> </w:t>
      </w:r>
      <w:r w:rsidR="00D01311" w:rsidRPr="00487050">
        <w:t>COVID-19 questionnaire</w:t>
      </w:r>
      <w:r w:rsidR="00D01311">
        <w:t>.</w:t>
      </w:r>
    </w:p>
    <w:p w14:paraId="71E505A8" w14:textId="7DDCDAA0" w:rsidR="00487050" w:rsidRPr="00487050" w:rsidRDefault="00487050" w:rsidP="00227A93">
      <w:pPr>
        <w:pStyle w:val="ListParagraph"/>
        <w:numPr>
          <w:ilvl w:val="0"/>
          <w:numId w:val="18"/>
        </w:numPr>
      </w:pPr>
      <w:r w:rsidRPr="00227A93">
        <w:rPr>
          <w:b/>
          <w:bCs/>
        </w:rPr>
        <w:t>Appointment Centre</w:t>
      </w:r>
      <w:r w:rsidRPr="00487050">
        <w:t xml:space="preserve">: You will only be able to book an appointment after completing a COVID-19 </w:t>
      </w:r>
      <w:r w:rsidR="00D01311">
        <w:t>s</w:t>
      </w:r>
      <w:r w:rsidR="00D01311" w:rsidRPr="00487050">
        <w:t>elf</w:t>
      </w:r>
      <w:r w:rsidRPr="00487050">
        <w:t>-</w:t>
      </w:r>
      <w:r w:rsidR="00D01311">
        <w:t>a</w:t>
      </w:r>
      <w:r w:rsidR="00D01311" w:rsidRPr="00487050">
        <w:t>ssessment</w:t>
      </w:r>
      <w:r w:rsidR="00D01311">
        <w:t>.</w:t>
      </w:r>
    </w:p>
    <w:p w14:paraId="1FE6657D" w14:textId="4C939F42" w:rsidR="00AD7EB0" w:rsidRDefault="006F6968" w:rsidP="00227A93">
      <w:pPr>
        <w:pStyle w:val="ListParagraph"/>
        <w:numPr>
          <w:ilvl w:val="0"/>
          <w:numId w:val="18"/>
        </w:numPr>
      </w:pPr>
      <w:r w:rsidRPr="00227A93">
        <w:rPr>
          <w:b/>
          <w:bCs/>
        </w:rPr>
        <w:t>Complete your attestation form:</w:t>
      </w:r>
      <w:r w:rsidR="00487050" w:rsidRPr="00227A93">
        <w:rPr>
          <w:b/>
          <w:bCs/>
        </w:rPr>
        <w:t xml:space="preserve"> </w:t>
      </w:r>
      <w:r w:rsidR="00487050" w:rsidRPr="00487050">
        <w:t xml:space="preserve">Here you will be able to report your </w:t>
      </w:r>
      <w:r w:rsidR="00A97222">
        <w:t xml:space="preserve">intent to attend campus and your </w:t>
      </w:r>
      <w:r>
        <w:t xml:space="preserve">vaccination status. If </w:t>
      </w:r>
      <w:r w:rsidR="00D01311">
        <w:t>your</w:t>
      </w:r>
      <w:r w:rsidR="00A97222">
        <w:t xml:space="preserve"> intent to attend campus or your vaccination</w:t>
      </w:r>
      <w:r>
        <w:t xml:space="preserve"> status changes, you </w:t>
      </w:r>
      <w:r w:rsidR="00810DD2">
        <w:t>can</w:t>
      </w:r>
      <w:r>
        <w:t xml:space="preserve"> go back and edit the </w:t>
      </w:r>
      <w:r w:rsidR="00B706E2">
        <w:t xml:space="preserve">attestation. </w:t>
      </w:r>
    </w:p>
    <w:p w14:paraId="0054A9B1" w14:textId="255BC2F8" w:rsidR="00F628C0" w:rsidRDefault="00E84BA9" w:rsidP="00E84BA9">
      <w:pPr>
        <w:jc w:val="center"/>
      </w:pPr>
      <w:r>
        <w:rPr>
          <w:noProof/>
        </w:rPr>
        <w:drawing>
          <wp:inline distT="0" distB="0" distL="0" distR="0" wp14:anchorId="09955A1B" wp14:editId="41AE74A8">
            <wp:extent cx="3161905" cy="2133333"/>
            <wp:effectExtent l="0" t="0" r="63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61905" cy="2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15F1F" w14:textId="62324CC6" w:rsidR="00AD7EB0" w:rsidRDefault="00AD7EB0"/>
    <w:p w14:paraId="62D80FFF" w14:textId="3E479D3D" w:rsidR="00227A93" w:rsidRDefault="00227A93" w:rsidP="00227A93">
      <w:pPr>
        <w:spacing w:after="0" w:line="240" w:lineRule="auto"/>
        <w:rPr>
          <w:b/>
          <w:sz w:val="36"/>
          <w:szCs w:val="36"/>
          <w:u w:val="single"/>
        </w:rPr>
      </w:pPr>
      <w:r>
        <w:rPr>
          <w:b/>
          <w:sz w:val="36"/>
          <w:szCs w:val="36"/>
          <w:u w:val="single"/>
        </w:rPr>
        <w:lastRenderedPageBreak/>
        <w:t>Mandatory</w:t>
      </w:r>
    </w:p>
    <w:p w14:paraId="73046174" w14:textId="77777777" w:rsidR="00227A93" w:rsidRPr="00227A93" w:rsidRDefault="00227A93" w:rsidP="00227A93">
      <w:pPr>
        <w:spacing w:after="0" w:line="240" w:lineRule="auto"/>
        <w:rPr>
          <w:b/>
          <w:szCs w:val="36"/>
          <w:u w:val="single"/>
        </w:rPr>
      </w:pPr>
    </w:p>
    <w:p w14:paraId="488D86CB" w14:textId="09C5653D" w:rsidR="00227A93" w:rsidRPr="0075478E" w:rsidRDefault="00227A93" w:rsidP="00227A93">
      <w:pPr>
        <w:pStyle w:val="ListParagraph"/>
        <w:numPr>
          <w:ilvl w:val="0"/>
          <w:numId w:val="14"/>
        </w:numPr>
        <w:spacing w:after="0" w:line="240" w:lineRule="auto"/>
        <w:rPr>
          <w:b/>
          <w:bCs/>
        </w:rPr>
      </w:pPr>
      <w:bookmarkStart w:id="0" w:name="completing_your_vaccination_attestation"/>
      <w:r w:rsidRPr="0075478E">
        <w:rPr>
          <w:b/>
          <w:bCs/>
        </w:rPr>
        <w:t>Completing your Vaccination Attestation Form</w:t>
      </w:r>
    </w:p>
    <w:bookmarkEnd w:id="0"/>
    <w:p w14:paraId="683D6672" w14:textId="7974F5D5" w:rsidR="00DF1660" w:rsidRDefault="00DF1660"/>
    <w:p w14:paraId="1707F760" w14:textId="2D6021E8" w:rsidR="007813CB" w:rsidRDefault="00227A93" w:rsidP="00227A93">
      <w:pPr>
        <w:pStyle w:val="ListParagraph"/>
        <w:numPr>
          <w:ilvl w:val="0"/>
          <w:numId w:val="20"/>
        </w:numPr>
      </w:pPr>
      <w:r>
        <w:rPr>
          <w:noProof/>
          <w:lang w:val="en-CA" w:eastAsia="en-CA"/>
        </w:rPr>
        <w:drawing>
          <wp:anchor distT="0" distB="0" distL="114300" distR="114300" simplePos="0" relativeHeight="251697152" behindDoc="1" locked="0" layoutInCell="1" allowOverlap="1" wp14:anchorId="3BB9FA07" wp14:editId="2624F482">
            <wp:simplePos x="0" y="0"/>
            <wp:positionH relativeFrom="column">
              <wp:posOffset>1664347</wp:posOffset>
            </wp:positionH>
            <wp:positionV relativeFrom="paragraph">
              <wp:posOffset>294005</wp:posOffset>
            </wp:positionV>
            <wp:extent cx="3519170" cy="2382520"/>
            <wp:effectExtent l="0" t="0" r="5080" b="0"/>
            <wp:wrapTight wrapText="bothSides">
              <wp:wrapPolygon edited="0">
                <wp:start x="0" y="0"/>
                <wp:lineTo x="0" y="21416"/>
                <wp:lineTo x="21514" y="21416"/>
                <wp:lineTo x="21514" y="0"/>
                <wp:lineTo x="0" y="0"/>
              </wp:wrapPolygon>
            </wp:wrapTight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9170" cy="2382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Click </w:t>
      </w:r>
      <w:r w:rsidR="007813CB" w:rsidRPr="00227A93">
        <w:rPr>
          <w:b/>
        </w:rPr>
        <w:t>Complete your vaccination attestation form</w:t>
      </w:r>
      <w:r w:rsidR="0020001B">
        <w:t>.</w:t>
      </w:r>
      <w:r w:rsidR="007813CB">
        <w:t xml:space="preserve"> </w:t>
      </w:r>
    </w:p>
    <w:p w14:paraId="27E34321" w14:textId="328EFD90" w:rsidR="007813CB" w:rsidRDefault="0023238B">
      <w:r>
        <w:t xml:space="preserve">                     </w:t>
      </w:r>
    </w:p>
    <w:p w14:paraId="0A9226AF" w14:textId="77777777" w:rsidR="00227A93" w:rsidRDefault="00227A93" w:rsidP="00227A93"/>
    <w:p w14:paraId="4CF7EA57" w14:textId="77777777" w:rsidR="00227A93" w:rsidRDefault="00227A93" w:rsidP="00227A93"/>
    <w:p w14:paraId="5A51F90C" w14:textId="77777777" w:rsidR="00227A93" w:rsidRDefault="00227A93" w:rsidP="00227A93"/>
    <w:p w14:paraId="536CF77D" w14:textId="77777777" w:rsidR="00227A93" w:rsidRDefault="00227A93" w:rsidP="00227A93"/>
    <w:p w14:paraId="650BD116" w14:textId="77777777" w:rsidR="00227A93" w:rsidRDefault="00227A93" w:rsidP="00227A93"/>
    <w:p w14:paraId="594C4B4D" w14:textId="77777777" w:rsidR="00227A93" w:rsidRDefault="00227A93" w:rsidP="00227A93"/>
    <w:p w14:paraId="7910BF6F" w14:textId="77777777" w:rsidR="00227A93" w:rsidRDefault="00227A93" w:rsidP="00227A93"/>
    <w:p w14:paraId="2EC60BDF" w14:textId="05B41F78" w:rsidR="00227A93" w:rsidRDefault="00227A93" w:rsidP="00227A93"/>
    <w:p w14:paraId="1F84A147" w14:textId="195A2F52" w:rsidR="007813CB" w:rsidRDefault="00167461" w:rsidP="00227A93">
      <w:pPr>
        <w:pStyle w:val="ListParagraph"/>
        <w:numPr>
          <w:ilvl w:val="0"/>
          <w:numId w:val="20"/>
        </w:numPr>
      </w:pPr>
      <w:r>
        <w:t>Answer whether you will be attending the University</w:t>
      </w:r>
      <w:r w:rsidR="0020001B">
        <w:t xml:space="preserve"> of Calgary</w:t>
      </w:r>
      <w:r>
        <w:t xml:space="preserve"> in </w:t>
      </w:r>
      <w:r w:rsidR="0020001B">
        <w:t xml:space="preserve">person </w:t>
      </w:r>
      <w:r>
        <w:t xml:space="preserve">between now and </w:t>
      </w:r>
      <w:r w:rsidR="00024C50">
        <w:t>Dec. 31, 2021 and</w:t>
      </w:r>
      <w:r w:rsidR="00227A93">
        <w:t xml:space="preserve"> click </w:t>
      </w:r>
      <w:r w:rsidR="00227A93" w:rsidRPr="00227A93">
        <w:rPr>
          <w:b/>
        </w:rPr>
        <w:t>S</w:t>
      </w:r>
      <w:r w:rsidRPr="00227A93">
        <w:rPr>
          <w:b/>
        </w:rPr>
        <w:t>ubmit</w:t>
      </w:r>
      <w:r w:rsidR="0020001B">
        <w:t>.</w:t>
      </w:r>
      <w:r w:rsidR="00227A93">
        <w:t xml:space="preserve"> If the answer in No, no further action is required.</w:t>
      </w:r>
    </w:p>
    <w:p w14:paraId="384DF4F0" w14:textId="47206B2F" w:rsidR="00167461" w:rsidRDefault="00227A93" w:rsidP="00D115A8">
      <w:pPr>
        <w:ind w:left="720"/>
      </w:pPr>
      <w:r>
        <w:rPr>
          <w:noProof/>
          <w:lang w:val="en-CA" w:eastAsia="en-CA"/>
        </w:rPr>
        <w:drawing>
          <wp:anchor distT="0" distB="0" distL="114300" distR="114300" simplePos="0" relativeHeight="251698176" behindDoc="1" locked="0" layoutInCell="1" allowOverlap="1" wp14:anchorId="2726917C" wp14:editId="3D6DE742">
            <wp:simplePos x="0" y="0"/>
            <wp:positionH relativeFrom="column">
              <wp:posOffset>1664359</wp:posOffset>
            </wp:positionH>
            <wp:positionV relativeFrom="paragraph">
              <wp:posOffset>135890</wp:posOffset>
            </wp:positionV>
            <wp:extent cx="3434080" cy="3088005"/>
            <wp:effectExtent l="0" t="0" r="0" b="0"/>
            <wp:wrapTight wrapText="bothSides">
              <wp:wrapPolygon edited="0">
                <wp:start x="0" y="0"/>
                <wp:lineTo x="0" y="21453"/>
                <wp:lineTo x="21448" y="21453"/>
                <wp:lineTo x="21448" y="0"/>
                <wp:lineTo x="0" y="0"/>
              </wp:wrapPolygon>
            </wp:wrapTight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408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B54579" w14:textId="37407CFA" w:rsidR="00167461" w:rsidRDefault="00167461" w:rsidP="00167461"/>
    <w:p w14:paraId="40074B20" w14:textId="1E3FC388" w:rsidR="00227A93" w:rsidRDefault="00227A93" w:rsidP="00167461"/>
    <w:p w14:paraId="0F3CF733" w14:textId="30E41B3F" w:rsidR="00227A93" w:rsidRDefault="00227A93" w:rsidP="00167461"/>
    <w:p w14:paraId="39F610CF" w14:textId="2FEFB5A2" w:rsidR="00227A93" w:rsidRDefault="00227A93" w:rsidP="00167461"/>
    <w:p w14:paraId="1A17D8ED" w14:textId="1FE9C41B" w:rsidR="00227A93" w:rsidRDefault="00227A93" w:rsidP="00167461"/>
    <w:p w14:paraId="661508A3" w14:textId="4FF94455" w:rsidR="00227A93" w:rsidRDefault="00227A93" w:rsidP="00167461"/>
    <w:p w14:paraId="28BF5908" w14:textId="4FC74DD0" w:rsidR="00227A93" w:rsidRDefault="00227A93" w:rsidP="00167461"/>
    <w:p w14:paraId="2C011076" w14:textId="3FE147EC" w:rsidR="00227A93" w:rsidRDefault="00227A93" w:rsidP="00167461"/>
    <w:p w14:paraId="40910665" w14:textId="16AF2C7B" w:rsidR="00227A93" w:rsidRDefault="00227A93" w:rsidP="00167461"/>
    <w:p w14:paraId="594A31B7" w14:textId="0E621AD1" w:rsidR="00227A93" w:rsidRDefault="00227A93" w:rsidP="00167461"/>
    <w:p w14:paraId="64AB7587" w14:textId="20C89F53" w:rsidR="00227A93" w:rsidRDefault="00227A93" w:rsidP="00167461"/>
    <w:p w14:paraId="4B95007A" w14:textId="6191BA1E" w:rsidR="00BE007E" w:rsidRDefault="00BE007E">
      <w:r>
        <w:br w:type="page"/>
      </w:r>
    </w:p>
    <w:p w14:paraId="5249E501" w14:textId="52718E54" w:rsidR="00167461" w:rsidRDefault="00227A93" w:rsidP="00227A93">
      <w:pPr>
        <w:pStyle w:val="ListParagraph"/>
        <w:numPr>
          <w:ilvl w:val="0"/>
          <w:numId w:val="20"/>
        </w:numPr>
      </w:pPr>
      <w:r>
        <w:lastRenderedPageBreak/>
        <w:t xml:space="preserve">If the answer is </w:t>
      </w:r>
      <w:r w:rsidRPr="00227A93">
        <w:rPr>
          <w:b/>
        </w:rPr>
        <w:t>YES</w:t>
      </w:r>
      <w:r>
        <w:t xml:space="preserve"> or </w:t>
      </w:r>
      <w:r w:rsidRPr="00227A93">
        <w:rPr>
          <w:b/>
        </w:rPr>
        <w:t>MAYBE</w:t>
      </w:r>
      <w:r>
        <w:t xml:space="preserve">, an agreement statement will appear. Read and accept the agreement by clicking </w:t>
      </w:r>
      <w:r w:rsidRPr="00227A93">
        <w:rPr>
          <w:b/>
        </w:rPr>
        <w:t>I accept</w:t>
      </w:r>
      <w:r w:rsidR="009C1C3A">
        <w:t>.</w:t>
      </w:r>
    </w:p>
    <w:p w14:paraId="7A79D4B5" w14:textId="41E2C94B" w:rsidR="0023238B" w:rsidRDefault="00227A93" w:rsidP="00DF10CB">
      <w:pPr>
        <w:ind w:left="1440"/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A5998B8" wp14:editId="6510F5C8">
                <wp:simplePos x="0" y="0"/>
                <wp:positionH relativeFrom="column">
                  <wp:posOffset>4502989</wp:posOffset>
                </wp:positionH>
                <wp:positionV relativeFrom="paragraph">
                  <wp:posOffset>6074</wp:posOffset>
                </wp:positionV>
                <wp:extent cx="491262" cy="483870"/>
                <wp:effectExtent l="0" t="0" r="23495" b="11430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262" cy="483870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D2B46F2" id="Rectangle: Rounded Corners 10" o:spid="_x0000_s1026" style="position:absolute;margin-left:354.55pt;margin-top:.5pt;width:38.7pt;height:38.1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" filled="f" strokecolor="red" strokeweight="2pt">
                <v:stroke joinstyle="miter"/>
              </v:roundrect>
            </w:pict>
          </mc:Fallback>
        </mc:AlternateContent>
      </w:r>
      <w:r>
        <w:rPr>
          <w:noProof/>
          <w:lang w:val="en-CA" w:eastAsia="en-CA"/>
        </w:rPr>
        <w:drawing>
          <wp:anchor distT="0" distB="0" distL="114300" distR="114300" simplePos="0" relativeHeight="251699200" behindDoc="1" locked="0" layoutInCell="1" allowOverlap="1" wp14:anchorId="52326855" wp14:editId="63561915">
            <wp:simplePos x="0" y="0"/>
            <wp:positionH relativeFrom="column">
              <wp:posOffset>1621575</wp:posOffset>
            </wp:positionH>
            <wp:positionV relativeFrom="paragraph">
              <wp:posOffset>-3175</wp:posOffset>
            </wp:positionV>
            <wp:extent cx="3372485" cy="2938145"/>
            <wp:effectExtent l="0" t="0" r="0" b="0"/>
            <wp:wrapTight wrapText="bothSides">
              <wp:wrapPolygon edited="0">
                <wp:start x="0" y="0"/>
                <wp:lineTo x="0" y="21427"/>
                <wp:lineTo x="21474" y="21427"/>
                <wp:lineTo x="21474" y="0"/>
                <wp:lineTo x="0" y="0"/>
              </wp:wrapPolygon>
            </wp:wrapTight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2485" cy="29381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98BCBC" w14:textId="77777777" w:rsidR="00DF10CB" w:rsidRDefault="0023238B" w:rsidP="00DF10CB">
      <w:pPr>
        <w:ind w:left="1440"/>
      </w:pPr>
      <w:r>
        <w:br/>
      </w:r>
    </w:p>
    <w:p w14:paraId="609076B9" w14:textId="77777777" w:rsidR="00DF10CB" w:rsidRDefault="00DF10CB" w:rsidP="00DF10CB">
      <w:pPr>
        <w:ind w:left="1440"/>
      </w:pPr>
    </w:p>
    <w:p w14:paraId="051C7D83" w14:textId="77777777" w:rsidR="00DF10CB" w:rsidRDefault="00DF10CB" w:rsidP="00DF10CB">
      <w:pPr>
        <w:ind w:left="1440"/>
      </w:pPr>
    </w:p>
    <w:p w14:paraId="12161836" w14:textId="77777777" w:rsidR="00DF10CB" w:rsidRDefault="00DF10CB" w:rsidP="00DF10CB">
      <w:pPr>
        <w:ind w:left="1440"/>
      </w:pPr>
    </w:p>
    <w:p w14:paraId="74A86C2E" w14:textId="77777777" w:rsidR="00DF10CB" w:rsidRDefault="00DF10CB" w:rsidP="00DF10CB">
      <w:pPr>
        <w:ind w:left="1440"/>
      </w:pPr>
    </w:p>
    <w:p w14:paraId="65A2AC23" w14:textId="77777777" w:rsidR="00DF10CB" w:rsidRDefault="00DF10CB" w:rsidP="00DF10CB">
      <w:pPr>
        <w:ind w:left="1440"/>
      </w:pPr>
    </w:p>
    <w:p w14:paraId="5D1EB90C" w14:textId="77777777" w:rsidR="00DF10CB" w:rsidRDefault="00DF10CB" w:rsidP="00DF10CB">
      <w:pPr>
        <w:ind w:left="1440"/>
      </w:pPr>
    </w:p>
    <w:p w14:paraId="6E3ACB25" w14:textId="58A1D0AB" w:rsidR="00DF10CB" w:rsidRDefault="00DF10CB" w:rsidP="00DF10CB">
      <w:pPr>
        <w:ind w:left="1440"/>
      </w:pPr>
    </w:p>
    <w:p w14:paraId="121B8820" w14:textId="77777777" w:rsidR="00227A93" w:rsidRDefault="00227A93" w:rsidP="00DF10CB">
      <w:pPr>
        <w:ind w:left="1440"/>
      </w:pPr>
    </w:p>
    <w:p w14:paraId="33508CA8" w14:textId="074633FE" w:rsidR="00227A93" w:rsidRDefault="00227A93" w:rsidP="00227A93"/>
    <w:p w14:paraId="558CF248" w14:textId="48744099" w:rsidR="00680629" w:rsidRDefault="00680629" w:rsidP="00227A93">
      <w:pPr>
        <w:pStyle w:val="ListParagraph"/>
        <w:numPr>
          <w:ilvl w:val="0"/>
          <w:numId w:val="20"/>
        </w:numPr>
      </w:pPr>
      <w:r>
        <w:t xml:space="preserve">Now it is time to declare your vaccination </w:t>
      </w:r>
      <w:r w:rsidR="00B706E2">
        <w:t xml:space="preserve">status </w:t>
      </w:r>
      <w:r w:rsidR="0020001B">
        <w:t xml:space="preserve">and </w:t>
      </w:r>
      <w:r w:rsidR="009C1C3A">
        <w:t xml:space="preserve">click </w:t>
      </w:r>
      <w:r w:rsidR="009C1C3A" w:rsidRPr="009C1C3A">
        <w:rPr>
          <w:b/>
        </w:rPr>
        <w:t>S</w:t>
      </w:r>
      <w:r w:rsidR="0020001B" w:rsidRPr="00227A93">
        <w:rPr>
          <w:b/>
        </w:rPr>
        <w:t>ubmit</w:t>
      </w:r>
      <w:r w:rsidR="0020001B">
        <w:t>.”</w:t>
      </w:r>
      <w:r w:rsidR="00227A93" w:rsidRPr="00227A93">
        <w:t xml:space="preserve"> </w:t>
      </w:r>
      <w:r w:rsidR="009C1C3A">
        <w:t xml:space="preserve">If you answer </w:t>
      </w:r>
      <w:r w:rsidR="00227A93" w:rsidRPr="0075478E">
        <w:rPr>
          <w:b/>
          <w:bCs/>
        </w:rPr>
        <w:t>Yes,</w:t>
      </w:r>
      <w:r w:rsidR="00227A93">
        <w:t xml:space="preserve"> no further action is required.</w:t>
      </w:r>
    </w:p>
    <w:p w14:paraId="3D32829A" w14:textId="770F4BF7" w:rsidR="00680629" w:rsidRDefault="007A2767" w:rsidP="00680629">
      <w:pPr>
        <w:ind w:left="2160"/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8314AF2" wp14:editId="1C24174A">
                <wp:simplePos x="0" y="0"/>
                <wp:positionH relativeFrom="column">
                  <wp:posOffset>2877671</wp:posOffset>
                </wp:positionH>
                <wp:positionV relativeFrom="paragraph">
                  <wp:posOffset>1921115</wp:posOffset>
                </wp:positionV>
                <wp:extent cx="1306285" cy="510407"/>
                <wp:effectExtent l="0" t="0" r="27305" b="23495"/>
                <wp:wrapNone/>
                <wp:docPr id="50" name="Rectangle: Rounded Corners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6285" cy="510407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9F0ABB3" id="Rectangle: Rounded Corners 50" o:spid="_x0000_s1026" style="position:absolute;margin-left:226.6pt;margin-top:151.25pt;width:102.85pt;height:40.2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" filled="f" strokecolor="red" strokeweight="2pt">
                <v:stroke joinstyle="miter"/>
              </v:roundrect>
            </w:pict>
          </mc:Fallback>
        </mc:AlternateContent>
      </w:r>
      <w:r w:rsidR="00680629">
        <w:rPr>
          <w:noProof/>
          <w:lang w:val="en-CA" w:eastAsia="en-CA"/>
        </w:rPr>
        <w:drawing>
          <wp:inline distT="0" distB="0" distL="0" distR="0" wp14:anchorId="529C1B5D" wp14:editId="2B3AA8D6">
            <wp:extent cx="4318427" cy="2431512"/>
            <wp:effectExtent l="0" t="0" r="635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25821" cy="243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BA2E9" w14:textId="77777777" w:rsidR="00BE007E" w:rsidRDefault="00BE007E" w:rsidP="00BE007E">
      <w:pPr>
        <w:pStyle w:val="ListParagraph"/>
      </w:pPr>
    </w:p>
    <w:p w14:paraId="28BE74E5" w14:textId="05964116" w:rsidR="007E1934" w:rsidRDefault="00F73787" w:rsidP="00227A93">
      <w:pPr>
        <w:pStyle w:val="ListParagraph"/>
        <w:numPr>
          <w:ilvl w:val="0"/>
          <w:numId w:val="20"/>
        </w:numPr>
      </w:pPr>
      <w:r>
        <w:t xml:space="preserve">In you answer </w:t>
      </w:r>
      <w:r w:rsidRPr="00227A93">
        <w:rPr>
          <w:b/>
          <w:bCs/>
        </w:rPr>
        <w:t>No</w:t>
      </w:r>
      <w:r>
        <w:t xml:space="preserve"> or </w:t>
      </w:r>
      <w:r w:rsidR="0020001B" w:rsidRPr="00227A93">
        <w:rPr>
          <w:b/>
          <w:bCs/>
        </w:rPr>
        <w:t xml:space="preserve">Prefer </w:t>
      </w:r>
      <w:r w:rsidRPr="00227A93">
        <w:rPr>
          <w:b/>
          <w:bCs/>
        </w:rPr>
        <w:t>not to answer</w:t>
      </w:r>
      <w:r w:rsidR="00387892" w:rsidRPr="00387892">
        <w:t>, the following message box will appear requesting</w:t>
      </w:r>
      <w:r w:rsidR="00387892" w:rsidRPr="00227A93">
        <w:rPr>
          <w:b/>
          <w:bCs/>
        </w:rPr>
        <w:t xml:space="preserve"> </w:t>
      </w:r>
      <w:r w:rsidR="00387892" w:rsidRPr="00387892">
        <w:t>self-assessment and rapid testing</w:t>
      </w:r>
      <w:r w:rsidR="00227A93">
        <w:t xml:space="preserve">. Click </w:t>
      </w:r>
      <w:r w:rsidR="00227A93">
        <w:rPr>
          <w:b/>
        </w:rPr>
        <w:t>S</w:t>
      </w:r>
      <w:r w:rsidR="005B5EFE" w:rsidRPr="00227A93">
        <w:rPr>
          <w:b/>
        </w:rPr>
        <w:t>ubmit</w:t>
      </w:r>
      <w:r w:rsidR="00227A93">
        <w:t>.</w:t>
      </w:r>
      <w:r w:rsidR="005B5EFE">
        <w:t xml:space="preserve"> You will be redirected to the user homepage</w:t>
      </w:r>
      <w:r w:rsidR="007E1934">
        <w:t xml:space="preserve">, and you will receive an email confirming the completion of the </w:t>
      </w:r>
      <w:r w:rsidR="00B706E2">
        <w:t>form.</w:t>
      </w:r>
    </w:p>
    <w:p w14:paraId="3ACBB384" w14:textId="0A756921" w:rsidR="00F73787" w:rsidRDefault="00227A93" w:rsidP="007E1934">
      <w:pPr>
        <w:pStyle w:val="ListParagraph"/>
        <w:ind w:left="2880"/>
      </w:pPr>
      <w:r>
        <w:rPr>
          <w:noProof/>
          <w:lang w:val="en-CA" w:eastAsia="en-CA"/>
        </w:rPr>
        <w:drawing>
          <wp:anchor distT="0" distB="0" distL="114300" distR="114300" simplePos="0" relativeHeight="251701248" behindDoc="1" locked="0" layoutInCell="1" allowOverlap="1" wp14:anchorId="4CDE7C5E" wp14:editId="268AB788">
            <wp:simplePos x="0" y="0"/>
            <wp:positionH relativeFrom="column">
              <wp:posOffset>1103857</wp:posOffset>
            </wp:positionH>
            <wp:positionV relativeFrom="paragraph">
              <wp:posOffset>156354</wp:posOffset>
            </wp:positionV>
            <wp:extent cx="4688840" cy="1494790"/>
            <wp:effectExtent l="0" t="0" r="0" b="0"/>
            <wp:wrapTight wrapText="bothSides">
              <wp:wrapPolygon edited="0">
                <wp:start x="0" y="0"/>
                <wp:lineTo x="0" y="21196"/>
                <wp:lineTo x="21501" y="21196"/>
                <wp:lineTo x="21501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8840" cy="1494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EBDDAA" w14:textId="164680BB" w:rsidR="00167461" w:rsidRDefault="00167461" w:rsidP="005B5EFE">
      <w:pPr>
        <w:ind w:left="2520"/>
        <w:jc w:val="center"/>
      </w:pPr>
    </w:p>
    <w:p w14:paraId="372DCFA0" w14:textId="7870F5DA" w:rsidR="00FB7DFA" w:rsidRDefault="005B5EFE" w:rsidP="00167461">
      <w:r>
        <w:tab/>
      </w:r>
    </w:p>
    <w:p w14:paraId="2094A43C" w14:textId="109107CA" w:rsidR="00FD4DD2" w:rsidRDefault="00FD4DD2" w:rsidP="00167461"/>
    <w:p w14:paraId="26E49877" w14:textId="39F6C037" w:rsidR="00227A93" w:rsidRDefault="00227A93" w:rsidP="00167461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303FB7A" wp14:editId="706FC189">
                <wp:simplePos x="0" y="0"/>
                <wp:positionH relativeFrom="column">
                  <wp:posOffset>2729230</wp:posOffset>
                </wp:positionH>
                <wp:positionV relativeFrom="paragraph">
                  <wp:posOffset>17565</wp:posOffset>
                </wp:positionV>
                <wp:extent cx="1120140" cy="488950"/>
                <wp:effectExtent l="0" t="0" r="22860" b="25400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0140" cy="488950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CEF510E" id="Rectangle: Rounded Corners 12" o:spid="_x0000_s1026" style="position:absolute;margin-left:214.9pt;margin-top:1.4pt;width:88.2pt;height:38.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" filled="f" strokecolor="red" strokeweight="2pt">
                <v:stroke joinstyle="miter"/>
              </v:roundrect>
            </w:pict>
          </mc:Fallback>
        </mc:AlternateContent>
      </w:r>
    </w:p>
    <w:p w14:paraId="3761408B" w14:textId="0F433371" w:rsidR="00227A93" w:rsidRDefault="00227A93" w:rsidP="00167461"/>
    <w:p w14:paraId="57FBE09E" w14:textId="4A38C131" w:rsidR="00FD4DD2" w:rsidRDefault="00FD4DD2" w:rsidP="00167461"/>
    <w:p w14:paraId="10A4C0F9" w14:textId="4145309E" w:rsidR="00FD4DD2" w:rsidRDefault="00D834A4" w:rsidP="00FD4DD2">
      <w:pPr>
        <w:pStyle w:val="ListParagraph"/>
        <w:numPr>
          <w:ilvl w:val="0"/>
          <w:numId w:val="12"/>
        </w:numPr>
      </w:pPr>
      <w:r>
        <w:t xml:space="preserve">To view your completed tasks, click on </w:t>
      </w:r>
      <w:r w:rsidRPr="00D834A4">
        <w:rPr>
          <w:b/>
        </w:rPr>
        <w:t>Care Network</w:t>
      </w:r>
      <w:r>
        <w:t>.</w:t>
      </w:r>
    </w:p>
    <w:p w14:paraId="3D599BF9" w14:textId="1494560B" w:rsidR="009C1C3A" w:rsidRDefault="009C1C3A" w:rsidP="00167461">
      <w:r>
        <w:rPr>
          <w:noProof/>
          <w:lang w:val="en-CA" w:eastAsia="en-CA"/>
        </w:rPr>
        <w:drawing>
          <wp:anchor distT="0" distB="0" distL="114300" distR="114300" simplePos="0" relativeHeight="251704320" behindDoc="1" locked="0" layoutInCell="1" allowOverlap="1" wp14:anchorId="7EA03F10" wp14:editId="5A5A0D79">
            <wp:simplePos x="0" y="0"/>
            <wp:positionH relativeFrom="column">
              <wp:posOffset>767715</wp:posOffset>
            </wp:positionH>
            <wp:positionV relativeFrom="paragraph">
              <wp:posOffset>80645</wp:posOffset>
            </wp:positionV>
            <wp:extent cx="4138295" cy="1638935"/>
            <wp:effectExtent l="0" t="0" r="0" b="0"/>
            <wp:wrapTight wrapText="bothSides">
              <wp:wrapPolygon edited="0">
                <wp:start x="0" y="0"/>
                <wp:lineTo x="0" y="21341"/>
                <wp:lineTo x="21477" y="21341"/>
                <wp:lineTo x="21477" y="0"/>
                <wp:lineTo x="0" y="0"/>
              </wp:wrapPolygon>
            </wp:wrapTight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8295" cy="1638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8B3EF9" w14:textId="5B0B9165" w:rsidR="009C1C3A" w:rsidRDefault="009C1C3A" w:rsidP="00167461"/>
    <w:p w14:paraId="6FA9D9A4" w14:textId="7867CE98" w:rsidR="009C1C3A" w:rsidRDefault="009C1C3A" w:rsidP="00167461"/>
    <w:p w14:paraId="004B3F6A" w14:textId="7AB85CB8" w:rsidR="009C1C3A" w:rsidRDefault="009C1C3A" w:rsidP="00167461"/>
    <w:p w14:paraId="0EEF10A0" w14:textId="4BC3CAAD" w:rsidR="00FD4DD2" w:rsidRDefault="00FD4DD2" w:rsidP="00167461"/>
    <w:p w14:paraId="31432205" w14:textId="7D9C768B" w:rsidR="009C1C3A" w:rsidRDefault="009C1C3A" w:rsidP="00167461"/>
    <w:p w14:paraId="767C9D44" w14:textId="77777777" w:rsidR="009C1C3A" w:rsidRDefault="009C1C3A" w:rsidP="00167461"/>
    <w:p w14:paraId="062FAA5D" w14:textId="40368DBF" w:rsidR="00E05ABB" w:rsidRPr="00D834A4" w:rsidRDefault="00D834A4" w:rsidP="00D834A4">
      <w:pPr>
        <w:pStyle w:val="ListParagraph"/>
        <w:numPr>
          <w:ilvl w:val="0"/>
          <w:numId w:val="12"/>
        </w:numPr>
        <w:rPr>
          <w:b/>
          <w:bCs/>
          <w:szCs w:val="28"/>
        </w:rPr>
      </w:pPr>
      <w:r w:rsidRPr="00D834A4">
        <w:rPr>
          <w:bCs/>
          <w:szCs w:val="28"/>
        </w:rPr>
        <w:t>Click</w:t>
      </w:r>
      <w:r w:rsidRPr="00D834A4">
        <w:rPr>
          <w:b/>
          <w:bCs/>
          <w:szCs w:val="28"/>
        </w:rPr>
        <w:t xml:space="preserve"> </w:t>
      </w:r>
      <w:r w:rsidRPr="00D834A4">
        <w:rPr>
          <w:bCs/>
          <w:szCs w:val="28"/>
        </w:rPr>
        <w:t xml:space="preserve">on </w:t>
      </w:r>
      <w:r w:rsidRPr="00D834A4">
        <w:rPr>
          <w:b/>
          <w:bCs/>
          <w:szCs w:val="28"/>
        </w:rPr>
        <w:t>University of Calgary Vaccine Reporting Journey</w:t>
      </w:r>
      <w:r>
        <w:rPr>
          <w:b/>
          <w:bCs/>
          <w:szCs w:val="28"/>
        </w:rPr>
        <w:t>.</w:t>
      </w:r>
    </w:p>
    <w:p w14:paraId="5EB5CB35" w14:textId="07E8A4AB" w:rsidR="00D834A4" w:rsidRDefault="009C1C3A" w:rsidP="00E05ABB">
      <w:pPr>
        <w:rPr>
          <w:b/>
          <w:bCs/>
          <w:sz w:val="28"/>
          <w:szCs w:val="28"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706368" behindDoc="1" locked="0" layoutInCell="1" allowOverlap="1" wp14:anchorId="339584E6" wp14:editId="2A77D908">
            <wp:simplePos x="0" y="0"/>
            <wp:positionH relativeFrom="column">
              <wp:posOffset>353683</wp:posOffset>
            </wp:positionH>
            <wp:positionV relativeFrom="paragraph">
              <wp:posOffset>48703</wp:posOffset>
            </wp:positionV>
            <wp:extent cx="4030980" cy="1828800"/>
            <wp:effectExtent l="0" t="0" r="7620" b="0"/>
            <wp:wrapTight wrapText="bothSides">
              <wp:wrapPolygon edited="0">
                <wp:start x="0" y="0"/>
                <wp:lineTo x="0" y="21375"/>
                <wp:lineTo x="21539" y="21375"/>
                <wp:lineTo x="21539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098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51145D" w14:textId="77777777" w:rsidR="00FD4DD2" w:rsidRDefault="00FD4DD2" w:rsidP="00E05ABB">
      <w:pPr>
        <w:rPr>
          <w:b/>
          <w:bCs/>
          <w:color w:val="FF0000"/>
          <w:sz w:val="32"/>
          <w:szCs w:val="32"/>
        </w:rPr>
      </w:pPr>
    </w:p>
    <w:p w14:paraId="6DA4E409" w14:textId="690962A4" w:rsidR="00FD4DD2" w:rsidRDefault="00FD4DD2" w:rsidP="00E05ABB">
      <w:pPr>
        <w:rPr>
          <w:b/>
          <w:bCs/>
          <w:color w:val="FF0000"/>
          <w:sz w:val="32"/>
          <w:szCs w:val="32"/>
        </w:rPr>
      </w:pPr>
    </w:p>
    <w:p w14:paraId="281A1FD8" w14:textId="0D447B63" w:rsidR="00D834A4" w:rsidRDefault="00D834A4" w:rsidP="00E05ABB">
      <w:pPr>
        <w:rPr>
          <w:b/>
          <w:bCs/>
          <w:color w:val="FF0000"/>
          <w:sz w:val="32"/>
          <w:szCs w:val="32"/>
        </w:rPr>
      </w:pPr>
    </w:p>
    <w:p w14:paraId="173E373F" w14:textId="068AF128" w:rsidR="00D834A4" w:rsidRDefault="00D834A4" w:rsidP="00E05ABB">
      <w:pPr>
        <w:rPr>
          <w:b/>
          <w:bCs/>
          <w:color w:val="FF0000"/>
          <w:sz w:val="32"/>
          <w:szCs w:val="32"/>
        </w:rPr>
      </w:pPr>
    </w:p>
    <w:p w14:paraId="2C2B6FD0" w14:textId="408F6A74" w:rsidR="00D834A4" w:rsidRDefault="00D834A4" w:rsidP="00E05ABB">
      <w:pPr>
        <w:rPr>
          <w:b/>
          <w:bCs/>
          <w:color w:val="FF0000"/>
          <w:sz w:val="32"/>
          <w:szCs w:val="32"/>
        </w:rPr>
      </w:pPr>
    </w:p>
    <w:p w14:paraId="58F3B07E" w14:textId="77777777" w:rsidR="009C1C3A" w:rsidRPr="009C1C3A" w:rsidRDefault="009C1C3A" w:rsidP="00E05ABB">
      <w:pPr>
        <w:rPr>
          <w:b/>
          <w:bCs/>
          <w:color w:val="FF0000"/>
          <w:szCs w:val="32"/>
        </w:rPr>
      </w:pPr>
    </w:p>
    <w:p w14:paraId="2ACF4508" w14:textId="0D0C072D" w:rsidR="00FD4DD2" w:rsidRPr="00D834A4" w:rsidRDefault="00D834A4" w:rsidP="00E05ABB">
      <w:pPr>
        <w:pStyle w:val="ListParagraph"/>
        <w:numPr>
          <w:ilvl w:val="0"/>
          <w:numId w:val="12"/>
        </w:numPr>
        <w:rPr>
          <w:bCs/>
          <w:szCs w:val="32"/>
        </w:rPr>
      </w:pPr>
      <w:r w:rsidRPr="00D834A4">
        <w:rPr>
          <w:bCs/>
          <w:szCs w:val="32"/>
        </w:rPr>
        <w:t>You can now view your completed tasks.</w:t>
      </w:r>
    </w:p>
    <w:p w14:paraId="20D42FEB" w14:textId="6FE995C7" w:rsidR="00FD4DD2" w:rsidRDefault="00D834A4" w:rsidP="00E05ABB">
      <w:pPr>
        <w:rPr>
          <w:b/>
          <w:bCs/>
          <w:color w:val="FF0000"/>
          <w:sz w:val="32"/>
          <w:szCs w:val="32"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693056" behindDoc="1" locked="0" layoutInCell="1" allowOverlap="1" wp14:anchorId="15617A4E" wp14:editId="56630492">
            <wp:simplePos x="0" y="0"/>
            <wp:positionH relativeFrom="column">
              <wp:posOffset>47625</wp:posOffset>
            </wp:positionH>
            <wp:positionV relativeFrom="paragraph">
              <wp:posOffset>22225</wp:posOffset>
            </wp:positionV>
            <wp:extent cx="3273425" cy="2456815"/>
            <wp:effectExtent l="0" t="0" r="3175" b="635"/>
            <wp:wrapTight wrapText="bothSides">
              <wp:wrapPolygon edited="0">
                <wp:start x="0" y="0"/>
                <wp:lineTo x="0" y="21438"/>
                <wp:lineTo x="21495" y="21438"/>
                <wp:lineTo x="21495" y="0"/>
                <wp:lineTo x="0" y="0"/>
              </wp:wrapPolygon>
            </wp:wrapTight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3425" cy="2456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71F5F0" w14:textId="77777777" w:rsidR="00FD4DD2" w:rsidRDefault="00FD4DD2" w:rsidP="00E05ABB">
      <w:pPr>
        <w:rPr>
          <w:b/>
          <w:bCs/>
          <w:color w:val="FF0000"/>
          <w:sz w:val="32"/>
          <w:szCs w:val="32"/>
        </w:rPr>
      </w:pPr>
    </w:p>
    <w:p w14:paraId="1CBDD39C" w14:textId="77777777" w:rsidR="00D834A4" w:rsidRDefault="00D834A4" w:rsidP="00E05ABB">
      <w:pPr>
        <w:rPr>
          <w:b/>
          <w:bCs/>
          <w:color w:val="FF0000"/>
          <w:sz w:val="32"/>
          <w:szCs w:val="32"/>
        </w:rPr>
      </w:pPr>
    </w:p>
    <w:p w14:paraId="74EBF2FE" w14:textId="77777777" w:rsidR="00D834A4" w:rsidRDefault="00D834A4" w:rsidP="00E05ABB">
      <w:pPr>
        <w:rPr>
          <w:b/>
          <w:bCs/>
          <w:color w:val="FF0000"/>
          <w:sz w:val="32"/>
          <w:szCs w:val="32"/>
        </w:rPr>
      </w:pPr>
    </w:p>
    <w:p w14:paraId="1A9E529C" w14:textId="77777777" w:rsidR="00D834A4" w:rsidRDefault="00D834A4" w:rsidP="00E05ABB">
      <w:pPr>
        <w:rPr>
          <w:b/>
          <w:bCs/>
          <w:color w:val="FF0000"/>
          <w:sz w:val="32"/>
          <w:szCs w:val="32"/>
        </w:rPr>
      </w:pPr>
    </w:p>
    <w:p w14:paraId="4A097D73" w14:textId="77777777" w:rsidR="00D834A4" w:rsidRDefault="00D834A4" w:rsidP="00E05ABB">
      <w:pPr>
        <w:rPr>
          <w:b/>
          <w:bCs/>
          <w:color w:val="FF0000"/>
          <w:sz w:val="32"/>
          <w:szCs w:val="32"/>
        </w:rPr>
      </w:pPr>
    </w:p>
    <w:p w14:paraId="750F5A55" w14:textId="12BFBBF1" w:rsidR="00D834A4" w:rsidRDefault="00D834A4" w:rsidP="00E05ABB">
      <w:pPr>
        <w:rPr>
          <w:b/>
          <w:bCs/>
          <w:color w:val="FF0000"/>
          <w:sz w:val="32"/>
          <w:szCs w:val="32"/>
        </w:rPr>
      </w:pPr>
    </w:p>
    <w:p w14:paraId="5E6DC6D0" w14:textId="42F3951B" w:rsidR="009C1C3A" w:rsidRDefault="009C1C3A" w:rsidP="00E05ABB">
      <w:pPr>
        <w:rPr>
          <w:b/>
          <w:bCs/>
          <w:color w:val="FF0000"/>
          <w:sz w:val="32"/>
          <w:szCs w:val="32"/>
        </w:rPr>
      </w:pPr>
    </w:p>
    <w:p w14:paraId="64699E87" w14:textId="77777777" w:rsidR="009C1C3A" w:rsidRDefault="009C1C3A" w:rsidP="009C1C3A">
      <w:pPr>
        <w:spacing w:after="0" w:line="240" w:lineRule="auto"/>
        <w:rPr>
          <w:rStyle w:val="Hyperlink"/>
          <w:b/>
          <w:color w:val="auto"/>
          <w:sz w:val="36"/>
          <w:szCs w:val="36"/>
        </w:rPr>
      </w:pPr>
      <w:r w:rsidRPr="008F3792">
        <w:rPr>
          <w:rStyle w:val="Hyperlink"/>
          <w:b/>
          <w:color w:val="auto"/>
          <w:sz w:val="36"/>
          <w:szCs w:val="36"/>
        </w:rPr>
        <w:lastRenderedPageBreak/>
        <w:t>You are exempt from Steps 3-5 if you are not coming to campus or have declared full vaccination</w:t>
      </w:r>
    </w:p>
    <w:p w14:paraId="12B6C795" w14:textId="059BA80E" w:rsidR="009C1C3A" w:rsidRPr="009C1C3A" w:rsidRDefault="009C1C3A" w:rsidP="00E05ABB">
      <w:pPr>
        <w:rPr>
          <w:b/>
          <w:bCs/>
          <w:color w:val="FF0000"/>
          <w:szCs w:val="32"/>
        </w:rPr>
      </w:pPr>
    </w:p>
    <w:p w14:paraId="4CB3025B" w14:textId="79B778A4" w:rsidR="009C1C3A" w:rsidRDefault="009C1C3A" w:rsidP="009C1C3A">
      <w:pPr>
        <w:pStyle w:val="ListParagraph"/>
        <w:numPr>
          <w:ilvl w:val="0"/>
          <w:numId w:val="14"/>
        </w:numPr>
        <w:spacing w:after="0" w:line="240" w:lineRule="auto"/>
        <w:rPr>
          <w:b/>
          <w:szCs w:val="36"/>
        </w:rPr>
      </w:pPr>
      <w:r w:rsidRPr="009C1C3A">
        <w:rPr>
          <w:b/>
          <w:szCs w:val="36"/>
        </w:rPr>
        <w:t>Completing your COVID-19 Self-Assessment</w:t>
      </w:r>
    </w:p>
    <w:p w14:paraId="0E9C14C8" w14:textId="77777777" w:rsidR="009C1C3A" w:rsidRPr="009C1C3A" w:rsidRDefault="009C1C3A" w:rsidP="009C1C3A">
      <w:pPr>
        <w:pStyle w:val="ListParagraph"/>
        <w:spacing w:after="0" w:line="240" w:lineRule="auto"/>
        <w:rPr>
          <w:b/>
          <w:szCs w:val="36"/>
        </w:rPr>
      </w:pPr>
    </w:p>
    <w:p w14:paraId="5116105C" w14:textId="6B479FFB" w:rsidR="00FB7DFA" w:rsidRDefault="009C1C3A" w:rsidP="009C1C3A">
      <w:pPr>
        <w:pStyle w:val="ListParagraph"/>
        <w:numPr>
          <w:ilvl w:val="0"/>
          <w:numId w:val="20"/>
        </w:numPr>
      </w:pPr>
      <w:r>
        <w:t xml:space="preserve">On the user homepage, click </w:t>
      </w:r>
      <w:r w:rsidR="00FB7DFA" w:rsidRPr="009C1C3A">
        <w:rPr>
          <w:b/>
        </w:rPr>
        <w:t>Complete COVID-19 Self-Assessment</w:t>
      </w:r>
      <w:r w:rsidR="0020001B">
        <w:t>.</w:t>
      </w:r>
    </w:p>
    <w:p w14:paraId="2AC91D01" w14:textId="35D14A82" w:rsidR="00962C3F" w:rsidRDefault="009C1C3A" w:rsidP="00962C3F">
      <w:pPr>
        <w:pStyle w:val="ListParagraph"/>
      </w:pPr>
      <w:r>
        <w:rPr>
          <w:noProof/>
          <w:lang w:val="en-CA" w:eastAsia="en-CA"/>
        </w:rPr>
        <w:drawing>
          <wp:anchor distT="0" distB="0" distL="114300" distR="114300" simplePos="0" relativeHeight="251707392" behindDoc="1" locked="0" layoutInCell="1" allowOverlap="1" wp14:anchorId="6B4EDC4D" wp14:editId="09F5094A">
            <wp:simplePos x="0" y="0"/>
            <wp:positionH relativeFrom="column">
              <wp:posOffset>1587260</wp:posOffset>
            </wp:positionH>
            <wp:positionV relativeFrom="paragraph">
              <wp:posOffset>138023</wp:posOffset>
            </wp:positionV>
            <wp:extent cx="3438095" cy="2561905"/>
            <wp:effectExtent l="0" t="0" r="0" b="0"/>
            <wp:wrapTight wrapText="bothSides">
              <wp:wrapPolygon edited="0">
                <wp:start x="0" y="0"/>
                <wp:lineTo x="0" y="21364"/>
                <wp:lineTo x="21424" y="21364"/>
                <wp:lineTo x="21424" y="0"/>
                <wp:lineTo x="0" y="0"/>
              </wp:wrapPolygon>
            </wp:wrapTight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8095" cy="2561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AB8A2C" w14:textId="120F2F43" w:rsidR="00962C3F" w:rsidRDefault="00962C3F" w:rsidP="00962C3F">
      <w:pPr>
        <w:pStyle w:val="ListParagraph"/>
      </w:pPr>
    </w:p>
    <w:p w14:paraId="5CB573C6" w14:textId="605C00E5" w:rsidR="00962C3F" w:rsidRDefault="00962C3F" w:rsidP="00BE007E"/>
    <w:p w14:paraId="449B3C44" w14:textId="1263C5D6" w:rsidR="00BE007E" w:rsidRDefault="00BE007E" w:rsidP="00BE007E"/>
    <w:p w14:paraId="18A96103" w14:textId="34FB6165" w:rsidR="00BE007E" w:rsidRDefault="00BE007E" w:rsidP="00BE007E"/>
    <w:p w14:paraId="2AD4271A" w14:textId="27ECC7E5" w:rsidR="00BE007E" w:rsidRDefault="00BE007E" w:rsidP="00BE007E"/>
    <w:p w14:paraId="41BD5F8D" w14:textId="19078961" w:rsidR="00BE007E" w:rsidRDefault="00BE007E" w:rsidP="00BE007E"/>
    <w:p w14:paraId="512E09F5" w14:textId="6E40CCED" w:rsidR="00BE007E" w:rsidRDefault="00BE007E" w:rsidP="00BE007E"/>
    <w:p w14:paraId="47028088" w14:textId="4609B28E" w:rsidR="00BE007E" w:rsidRDefault="00BE007E" w:rsidP="00BE007E"/>
    <w:p w14:paraId="7D13C08F" w14:textId="79CF1905" w:rsidR="00BE007E" w:rsidRDefault="00BE007E" w:rsidP="00BE007E"/>
    <w:p w14:paraId="18FFC463" w14:textId="2EFCA8C6" w:rsidR="00BE007E" w:rsidRDefault="00BE007E" w:rsidP="00BE007E"/>
    <w:p w14:paraId="2DE3865A" w14:textId="77777777" w:rsidR="00BE007E" w:rsidRDefault="00BE007E" w:rsidP="00BE007E"/>
    <w:p w14:paraId="5EB46F5E" w14:textId="79294EDE" w:rsidR="008C6DA8" w:rsidRDefault="008C6DA8" w:rsidP="009C1C3A">
      <w:pPr>
        <w:pStyle w:val="ListParagraph"/>
        <w:numPr>
          <w:ilvl w:val="0"/>
          <w:numId w:val="20"/>
        </w:numPr>
      </w:pPr>
      <w:r>
        <w:t>You will be directed to the Self-Assessment page</w:t>
      </w:r>
      <w:r w:rsidR="00810DD2">
        <w:t xml:space="preserve">. Answer all the questions as </w:t>
      </w:r>
      <w:r w:rsidR="00B706E2">
        <w:t>prompted.</w:t>
      </w:r>
      <w:r w:rsidR="0023238B">
        <w:br/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70"/>
        <w:gridCol w:w="3128"/>
        <w:gridCol w:w="3272"/>
      </w:tblGrid>
      <w:tr w:rsidR="009C1C3A" w14:paraId="2B97CCE4" w14:textId="77777777" w:rsidTr="009C1C3A">
        <w:tc>
          <w:tcPr>
            <w:tcW w:w="3670" w:type="dxa"/>
          </w:tcPr>
          <w:p w14:paraId="15A24D7D" w14:textId="4AA1DC04" w:rsidR="009C1C3A" w:rsidRDefault="009C1C3A" w:rsidP="009C1C3A">
            <w:pPr>
              <w:pStyle w:val="ListParagraph"/>
              <w:ind w:left="0"/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E826031" wp14:editId="39E0B9CE">
                  <wp:extent cx="2246960" cy="2234242"/>
                  <wp:effectExtent l="0" t="0" r="127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6565" cy="22935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8" w:type="dxa"/>
          </w:tcPr>
          <w:p w14:paraId="0E837D48" w14:textId="63463EA2" w:rsidR="009C1C3A" w:rsidRDefault="009C1C3A" w:rsidP="009C1C3A">
            <w:pPr>
              <w:pStyle w:val="ListParagraph"/>
              <w:ind w:left="0"/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8DDC02B" wp14:editId="1E8F4EFD">
                  <wp:extent cx="1733910" cy="1957705"/>
                  <wp:effectExtent l="0" t="0" r="0" b="444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6"/>
                          <a:srcRect r="24885"/>
                          <a:stretch/>
                        </pic:blipFill>
                        <pic:spPr bwMode="auto">
                          <a:xfrm>
                            <a:off x="0" y="0"/>
                            <a:ext cx="1764831" cy="19926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72" w:type="dxa"/>
          </w:tcPr>
          <w:p w14:paraId="6569EC36" w14:textId="2CE122C8" w:rsidR="009C1C3A" w:rsidRDefault="009C1C3A" w:rsidP="009C1C3A">
            <w:pPr>
              <w:pStyle w:val="ListParagraph"/>
              <w:ind w:left="0"/>
            </w:pPr>
            <w:r w:rsidRPr="008C6DA8">
              <w:rPr>
                <w:noProof/>
                <w:lang w:val="en-CA" w:eastAsia="en-CA"/>
              </w:rPr>
              <w:drawing>
                <wp:inline distT="0" distB="0" distL="0" distR="0" wp14:anchorId="54002500" wp14:editId="1E9A2C46">
                  <wp:extent cx="1967341" cy="1630393"/>
                  <wp:effectExtent l="0" t="0" r="0" b="825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4630" cy="16612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C38BB7" w14:textId="12D02994" w:rsidR="00BE007E" w:rsidRDefault="00BE007E" w:rsidP="009C1C3A">
      <w:pPr>
        <w:pStyle w:val="ListParagraph"/>
      </w:pPr>
    </w:p>
    <w:p w14:paraId="56D7C711" w14:textId="77777777" w:rsidR="00BE007E" w:rsidRDefault="00BE007E">
      <w:r>
        <w:br w:type="page"/>
      </w:r>
    </w:p>
    <w:p w14:paraId="3734AE1E" w14:textId="3E57327A" w:rsidR="008C6DA8" w:rsidRDefault="00501899" w:rsidP="009C1C3A">
      <w:pPr>
        <w:pStyle w:val="ListParagraph"/>
        <w:numPr>
          <w:ilvl w:val="0"/>
          <w:numId w:val="20"/>
        </w:numPr>
      </w:pPr>
      <w:r>
        <w:lastRenderedPageBreak/>
        <w:t xml:space="preserve">If </w:t>
      </w:r>
      <w:r w:rsidR="009C1C3A">
        <w:t xml:space="preserve">you answer all the questions </w:t>
      </w:r>
      <w:r w:rsidR="009C1C3A" w:rsidRPr="009C1C3A">
        <w:rPr>
          <w:b/>
        </w:rPr>
        <w:t>No</w:t>
      </w:r>
      <w:r w:rsidR="009C1C3A">
        <w:t>,</w:t>
      </w:r>
      <w:r w:rsidR="0020001B">
        <w:t xml:space="preserve"> </w:t>
      </w:r>
      <w:r w:rsidR="00810DD2">
        <w:t>you will be given a “green” status</w:t>
      </w:r>
      <w:r w:rsidR="00590F97">
        <w:t xml:space="preserve">. You now may proceed to book </w:t>
      </w:r>
      <w:r w:rsidR="0020001B">
        <w:t xml:space="preserve">an </w:t>
      </w:r>
      <w:r w:rsidR="00590F97">
        <w:t>appointment to pick up your rapid testing</w:t>
      </w:r>
      <w:r>
        <w:t xml:space="preserve"> kits on</w:t>
      </w:r>
      <w:r w:rsidR="0020001B">
        <w:t xml:space="preserve"> campus</w:t>
      </w:r>
      <w:r w:rsidR="00590F97">
        <w:t xml:space="preserve">. When you complete the </w:t>
      </w:r>
      <w:r w:rsidR="0020001B">
        <w:t xml:space="preserve">self-administered </w:t>
      </w:r>
      <w:r w:rsidR="00590F97">
        <w:t>test</w:t>
      </w:r>
      <w:r w:rsidR="0020001B">
        <w:t>s</w:t>
      </w:r>
      <w:r w:rsidR="0023238B">
        <w:t>,</w:t>
      </w:r>
      <w:r w:rsidR="00590F97">
        <w:t xml:space="preserve"> you will need to upload the results by a specified d</w:t>
      </w:r>
      <w:r>
        <w:t xml:space="preserve">ate. </w:t>
      </w:r>
    </w:p>
    <w:p w14:paraId="5D6206F7" w14:textId="33AC8FB7" w:rsidR="00810DD2" w:rsidRDefault="009C1C3A" w:rsidP="00962C3F">
      <w:pPr>
        <w:pStyle w:val="ListParagraph"/>
      </w:pPr>
      <w:r>
        <w:rPr>
          <w:noProof/>
          <w:lang w:val="en-CA" w:eastAsia="en-CA"/>
        </w:rPr>
        <w:drawing>
          <wp:anchor distT="0" distB="0" distL="114300" distR="114300" simplePos="0" relativeHeight="251708416" behindDoc="1" locked="0" layoutInCell="1" allowOverlap="1" wp14:anchorId="3E2880C9" wp14:editId="58742235">
            <wp:simplePos x="0" y="0"/>
            <wp:positionH relativeFrom="column">
              <wp:posOffset>1699404</wp:posOffset>
            </wp:positionH>
            <wp:positionV relativeFrom="paragraph">
              <wp:posOffset>182245</wp:posOffset>
            </wp:positionV>
            <wp:extent cx="3243532" cy="2421387"/>
            <wp:effectExtent l="0" t="0" r="0" b="0"/>
            <wp:wrapTight wrapText="bothSides">
              <wp:wrapPolygon edited="0">
                <wp:start x="0" y="0"/>
                <wp:lineTo x="0" y="21413"/>
                <wp:lineTo x="21444" y="21413"/>
                <wp:lineTo x="21444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 r:link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532" cy="2421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4D85BFD" w14:textId="557CE6BC" w:rsidR="00AA0FCC" w:rsidRPr="00AA0FCC" w:rsidRDefault="00AA0FCC" w:rsidP="00962C3F">
      <w:pPr>
        <w:pStyle w:val="ListParagraph"/>
      </w:pPr>
    </w:p>
    <w:p w14:paraId="2B6789BD" w14:textId="513CE460" w:rsidR="00563EA6" w:rsidRDefault="00563EA6" w:rsidP="00167461"/>
    <w:p w14:paraId="28120600" w14:textId="567D00A5" w:rsidR="00BE007E" w:rsidRDefault="00BE007E" w:rsidP="00167461"/>
    <w:p w14:paraId="148EA132" w14:textId="3ECABA2E" w:rsidR="00BE007E" w:rsidRDefault="00BE007E" w:rsidP="00167461"/>
    <w:p w14:paraId="02554756" w14:textId="1C9E72CE" w:rsidR="00BE007E" w:rsidRDefault="00BE007E" w:rsidP="00167461"/>
    <w:p w14:paraId="05A70409" w14:textId="7352846A" w:rsidR="00BE007E" w:rsidRDefault="00BE007E" w:rsidP="00167461"/>
    <w:p w14:paraId="3FAECAB9" w14:textId="2FA3EA8F" w:rsidR="00BE007E" w:rsidRDefault="00BE007E" w:rsidP="00167461"/>
    <w:p w14:paraId="3E6A3123" w14:textId="0AEBE69B" w:rsidR="00BE007E" w:rsidRDefault="00BE007E" w:rsidP="00167461"/>
    <w:p w14:paraId="16FA8873" w14:textId="245169D6" w:rsidR="00BE007E" w:rsidRDefault="00BE007E" w:rsidP="00167461"/>
    <w:p w14:paraId="62560A36" w14:textId="77777777" w:rsidR="00BE007E" w:rsidRDefault="00BE007E" w:rsidP="00167461"/>
    <w:p w14:paraId="4D43C3F6" w14:textId="173DBB0E" w:rsidR="00B2045B" w:rsidRPr="009C1C3A" w:rsidRDefault="00563EA6" w:rsidP="009C1C3A">
      <w:pPr>
        <w:pStyle w:val="ListParagraph"/>
        <w:numPr>
          <w:ilvl w:val="0"/>
          <w:numId w:val="20"/>
        </w:numPr>
      </w:pPr>
      <w:r w:rsidRPr="00563EA6">
        <w:t xml:space="preserve">If you answer </w:t>
      </w:r>
      <w:r w:rsidR="009C1C3A" w:rsidRPr="009C1C3A">
        <w:rPr>
          <w:b/>
        </w:rPr>
        <w:t>Yes</w:t>
      </w:r>
      <w:r w:rsidR="002F3688">
        <w:t xml:space="preserve"> </w:t>
      </w:r>
      <w:r w:rsidR="003E5299">
        <w:t xml:space="preserve">one or </w:t>
      </w:r>
      <w:r w:rsidR="009C1C3A">
        <w:t xml:space="preserve">all the questions </w:t>
      </w:r>
      <w:r w:rsidR="009C1C3A" w:rsidRPr="009C1C3A">
        <w:rPr>
          <w:b/>
        </w:rPr>
        <w:t>No</w:t>
      </w:r>
      <w:r w:rsidR="009C1C3A">
        <w:t>,</w:t>
      </w:r>
      <w:r w:rsidRPr="00563EA6">
        <w:t xml:space="preserve"> you will be given a “</w:t>
      </w:r>
      <w:r w:rsidR="003E5299">
        <w:t>red</w:t>
      </w:r>
      <w:r w:rsidRPr="00563EA6">
        <w:t xml:space="preserve">” status. </w:t>
      </w:r>
    </w:p>
    <w:p w14:paraId="0D312524" w14:textId="513134B9" w:rsidR="00B2045B" w:rsidRDefault="00BC1140" w:rsidP="00E36103">
      <w:pPr>
        <w:jc w:val="center"/>
        <w:rPr>
          <w:b/>
          <w:bCs/>
          <w:color w:val="FF0000"/>
          <w:sz w:val="32"/>
          <w:szCs w:val="32"/>
        </w:rPr>
      </w:pPr>
      <w:r>
        <w:rPr>
          <w:b/>
          <w:bCs/>
          <w:noProof/>
          <w:color w:val="FF0000"/>
          <w:sz w:val="32"/>
          <w:szCs w:val="32"/>
          <w:lang w:val="en-CA" w:eastAsia="en-CA"/>
        </w:rPr>
        <w:drawing>
          <wp:inline distT="0" distB="0" distL="0" distR="0" wp14:anchorId="34873BBC" wp14:editId="72BC3B4A">
            <wp:extent cx="3019245" cy="3758877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691" cy="37805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5959A8" w14:textId="48816717" w:rsidR="00B2045B" w:rsidRDefault="00B2045B" w:rsidP="00E36103">
      <w:pPr>
        <w:jc w:val="center"/>
        <w:rPr>
          <w:b/>
          <w:bCs/>
          <w:color w:val="FF0000"/>
          <w:sz w:val="32"/>
          <w:szCs w:val="32"/>
        </w:rPr>
      </w:pPr>
    </w:p>
    <w:p w14:paraId="275CACB5" w14:textId="295A5CF1" w:rsidR="00817B52" w:rsidRDefault="00817B52" w:rsidP="00E36103">
      <w:pPr>
        <w:jc w:val="center"/>
        <w:rPr>
          <w:b/>
          <w:bCs/>
          <w:color w:val="FF0000"/>
          <w:sz w:val="32"/>
          <w:szCs w:val="32"/>
        </w:rPr>
      </w:pPr>
    </w:p>
    <w:p w14:paraId="0D485547" w14:textId="77777777" w:rsidR="00BE007E" w:rsidRDefault="00BE007E">
      <w:pPr>
        <w:rPr>
          <w:rStyle w:val="Hyperlink"/>
          <w:b/>
          <w:color w:val="auto"/>
          <w:sz w:val="36"/>
          <w:szCs w:val="36"/>
        </w:rPr>
      </w:pPr>
      <w:r>
        <w:rPr>
          <w:rStyle w:val="Hyperlink"/>
          <w:b/>
          <w:color w:val="auto"/>
          <w:sz w:val="36"/>
          <w:szCs w:val="36"/>
        </w:rPr>
        <w:br w:type="page"/>
      </w:r>
    </w:p>
    <w:p w14:paraId="08888DB7" w14:textId="406F6A28" w:rsidR="009C1C3A" w:rsidRDefault="009C1C3A" w:rsidP="009C1C3A">
      <w:pPr>
        <w:spacing w:after="0" w:line="240" w:lineRule="auto"/>
        <w:rPr>
          <w:rStyle w:val="Hyperlink"/>
          <w:b/>
          <w:color w:val="auto"/>
          <w:sz w:val="36"/>
          <w:szCs w:val="36"/>
        </w:rPr>
      </w:pPr>
      <w:r w:rsidRPr="003E600D">
        <w:rPr>
          <w:rStyle w:val="Hyperlink"/>
          <w:b/>
          <w:color w:val="auto"/>
          <w:sz w:val="36"/>
          <w:szCs w:val="36"/>
        </w:rPr>
        <w:lastRenderedPageBreak/>
        <w:t>You</w:t>
      </w:r>
      <w:r>
        <w:rPr>
          <w:rStyle w:val="Hyperlink"/>
          <w:b/>
          <w:color w:val="auto"/>
          <w:sz w:val="36"/>
          <w:szCs w:val="36"/>
        </w:rPr>
        <w:t xml:space="preserve"> are exempt from Steps 3-5</w:t>
      </w:r>
      <w:r w:rsidRPr="003E600D">
        <w:rPr>
          <w:rStyle w:val="Hyperlink"/>
          <w:b/>
          <w:color w:val="auto"/>
          <w:sz w:val="36"/>
          <w:szCs w:val="36"/>
        </w:rPr>
        <w:t xml:space="preserve"> if you are not coming to campus or have declared full vaccination</w:t>
      </w:r>
    </w:p>
    <w:p w14:paraId="79B16D7C" w14:textId="77777777" w:rsidR="009C1C3A" w:rsidRPr="00201AFA" w:rsidRDefault="009C1C3A" w:rsidP="009C1C3A">
      <w:pPr>
        <w:spacing w:after="0" w:line="240" w:lineRule="auto"/>
        <w:rPr>
          <w:b/>
          <w:szCs w:val="36"/>
          <w:u w:val="single"/>
        </w:rPr>
      </w:pPr>
    </w:p>
    <w:p w14:paraId="26C21D3E" w14:textId="1F67F665" w:rsidR="009C1C3A" w:rsidRPr="009C1C3A" w:rsidRDefault="009C1C3A" w:rsidP="009C1C3A">
      <w:pPr>
        <w:pStyle w:val="ListParagraph"/>
        <w:numPr>
          <w:ilvl w:val="0"/>
          <w:numId w:val="14"/>
        </w:numPr>
        <w:rPr>
          <w:b/>
        </w:rPr>
      </w:pPr>
      <w:bookmarkStart w:id="1" w:name="scheduling_an_appointment"/>
      <w:r w:rsidRPr="009C1C3A">
        <w:rPr>
          <w:b/>
        </w:rPr>
        <w:t>Scheduling an Appointment</w:t>
      </w:r>
    </w:p>
    <w:bookmarkEnd w:id="1"/>
    <w:p w14:paraId="403673D4" w14:textId="77777777" w:rsidR="009C1C3A" w:rsidRDefault="009C1C3A" w:rsidP="009C1C3A">
      <w:pPr>
        <w:pStyle w:val="ListParagraph"/>
      </w:pPr>
    </w:p>
    <w:p w14:paraId="342080DD" w14:textId="7CC55CC2" w:rsidR="00590F97" w:rsidRDefault="009C1C3A" w:rsidP="009C1C3A">
      <w:pPr>
        <w:pStyle w:val="ListParagraph"/>
        <w:numPr>
          <w:ilvl w:val="0"/>
          <w:numId w:val="20"/>
        </w:numPr>
      </w:pPr>
      <w:r>
        <w:rPr>
          <w:noProof/>
          <w:lang w:val="en-CA" w:eastAsia="en-CA"/>
        </w:rPr>
        <w:drawing>
          <wp:anchor distT="0" distB="0" distL="114300" distR="114300" simplePos="0" relativeHeight="251712512" behindDoc="1" locked="0" layoutInCell="1" allowOverlap="1" wp14:anchorId="3AB329CB" wp14:editId="7781A04B">
            <wp:simplePos x="0" y="0"/>
            <wp:positionH relativeFrom="column">
              <wp:posOffset>1923415</wp:posOffset>
            </wp:positionH>
            <wp:positionV relativeFrom="paragraph">
              <wp:posOffset>292735</wp:posOffset>
            </wp:positionV>
            <wp:extent cx="3251835" cy="1377950"/>
            <wp:effectExtent l="0" t="0" r="5715" b="0"/>
            <wp:wrapTight wrapText="bothSides">
              <wp:wrapPolygon edited="0">
                <wp:start x="0" y="0"/>
                <wp:lineTo x="0" y="21202"/>
                <wp:lineTo x="21511" y="21202"/>
                <wp:lineTo x="21511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1835" cy="1377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On the user homepage, click </w:t>
      </w:r>
      <w:r w:rsidR="0068621B" w:rsidRPr="009C1C3A">
        <w:rPr>
          <w:b/>
        </w:rPr>
        <w:t>Appointment Centre</w:t>
      </w:r>
      <w:r w:rsidR="00F675E6">
        <w:t>.</w:t>
      </w:r>
    </w:p>
    <w:p w14:paraId="404E4821" w14:textId="5F134473" w:rsidR="00387892" w:rsidRDefault="00387892" w:rsidP="0068621B">
      <w:pPr>
        <w:ind w:left="720"/>
      </w:pPr>
    </w:p>
    <w:p w14:paraId="595C6403" w14:textId="3A847730" w:rsidR="00167461" w:rsidRDefault="00167461" w:rsidP="00167461"/>
    <w:p w14:paraId="06DD37E5" w14:textId="5E0298AF" w:rsidR="009C1C3A" w:rsidRDefault="009C1C3A" w:rsidP="00167461"/>
    <w:p w14:paraId="24A86497" w14:textId="0135C86C" w:rsidR="009C1C3A" w:rsidRDefault="009C1C3A" w:rsidP="00167461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1459474C" wp14:editId="1D64E1AE">
                <wp:simplePos x="0" y="0"/>
                <wp:positionH relativeFrom="column">
                  <wp:posOffset>1853852</wp:posOffset>
                </wp:positionH>
                <wp:positionV relativeFrom="paragraph">
                  <wp:posOffset>13970</wp:posOffset>
                </wp:positionV>
                <wp:extent cx="3476313" cy="429044"/>
                <wp:effectExtent l="0" t="0" r="10160" b="28575"/>
                <wp:wrapNone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6313" cy="429044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F3129CC" id="Rectangle: Rounded Corners 23" o:spid="_x0000_s1026" style="position:absolute;margin-left:145.95pt;margin-top:1.1pt;width:273.75pt;height:33.8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" filled="f" strokecolor="red" strokeweight="2pt">
                <v:stroke joinstyle="miter"/>
              </v:roundrect>
            </w:pict>
          </mc:Fallback>
        </mc:AlternateContent>
      </w:r>
    </w:p>
    <w:p w14:paraId="7026005C" w14:textId="7CE8C8DF" w:rsidR="009C1C3A" w:rsidRDefault="009C1C3A" w:rsidP="00167461"/>
    <w:p w14:paraId="206C5376" w14:textId="4232A3F2" w:rsidR="009C1C3A" w:rsidRDefault="009C1C3A" w:rsidP="00167461"/>
    <w:p w14:paraId="5C904462" w14:textId="6708BAA2" w:rsidR="007813CB" w:rsidRDefault="009C1C3A" w:rsidP="009C1C3A">
      <w:pPr>
        <w:pStyle w:val="ListParagraph"/>
        <w:numPr>
          <w:ilvl w:val="0"/>
          <w:numId w:val="20"/>
        </w:numPr>
      </w:pPr>
      <w:r>
        <w:t xml:space="preserve">Click on </w:t>
      </w:r>
      <w:r w:rsidR="00F675E6" w:rsidRPr="009C1C3A">
        <w:rPr>
          <w:b/>
        </w:rPr>
        <w:t xml:space="preserve">Book </w:t>
      </w:r>
      <w:r w:rsidR="00427EEA" w:rsidRPr="009C1C3A">
        <w:rPr>
          <w:b/>
        </w:rPr>
        <w:t>new appointment</w:t>
      </w:r>
      <w:r>
        <w:t>.</w:t>
      </w:r>
    </w:p>
    <w:p w14:paraId="1B9A9089" w14:textId="6C14BF8D" w:rsidR="009C1C3A" w:rsidRDefault="009C1C3A" w:rsidP="00427EEA">
      <w:pPr>
        <w:ind w:left="720"/>
        <w:rPr>
          <w:b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710464" behindDoc="1" locked="0" layoutInCell="1" allowOverlap="1" wp14:anchorId="7CEB3905" wp14:editId="31E97B32">
            <wp:simplePos x="0" y="0"/>
            <wp:positionH relativeFrom="column">
              <wp:posOffset>1854200</wp:posOffset>
            </wp:positionH>
            <wp:positionV relativeFrom="paragraph">
              <wp:posOffset>23495</wp:posOffset>
            </wp:positionV>
            <wp:extent cx="3079115" cy="1402715"/>
            <wp:effectExtent l="0" t="0" r="6985" b="6985"/>
            <wp:wrapTight wrapText="bothSides">
              <wp:wrapPolygon edited="0">
                <wp:start x="0" y="0"/>
                <wp:lineTo x="0" y="21414"/>
                <wp:lineTo x="21515" y="21414"/>
                <wp:lineTo x="21515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9115" cy="1402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226FB7" w14:textId="77777777" w:rsidR="009C1C3A" w:rsidRDefault="009C1C3A" w:rsidP="00427EEA">
      <w:pPr>
        <w:ind w:left="720"/>
        <w:rPr>
          <w:b/>
        </w:rPr>
      </w:pPr>
    </w:p>
    <w:p w14:paraId="1D4C67D1" w14:textId="7305748A" w:rsidR="009C1C3A" w:rsidRDefault="009C1C3A" w:rsidP="00427EEA">
      <w:pPr>
        <w:ind w:left="720"/>
        <w:rPr>
          <w:b/>
        </w:rPr>
      </w:pPr>
    </w:p>
    <w:p w14:paraId="3354B6C3" w14:textId="374C8381" w:rsidR="009C1C3A" w:rsidRDefault="009C1C3A" w:rsidP="00427EEA">
      <w:pPr>
        <w:ind w:left="720"/>
        <w:rPr>
          <w:b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A3AF669" wp14:editId="0638F43E">
                <wp:simplePos x="0" y="0"/>
                <wp:positionH relativeFrom="column">
                  <wp:posOffset>1923691</wp:posOffset>
                </wp:positionH>
                <wp:positionV relativeFrom="paragraph">
                  <wp:posOffset>18056</wp:posOffset>
                </wp:positionV>
                <wp:extent cx="2872057" cy="370935"/>
                <wp:effectExtent l="0" t="0" r="24130" b="10160"/>
                <wp:wrapNone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2057" cy="370935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891E010" id="Rectangle: Rounded Corners 25" o:spid="_x0000_s1026" style="position:absolute;margin-left:151.45pt;margin-top:1.4pt;width:226.15pt;height:29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" filled="f" strokecolor="red" strokeweight="2pt">
                <v:stroke joinstyle="miter"/>
              </v:roundrect>
            </w:pict>
          </mc:Fallback>
        </mc:AlternateContent>
      </w:r>
    </w:p>
    <w:p w14:paraId="6D6E806B" w14:textId="6EBECEE5" w:rsidR="009C1C3A" w:rsidRDefault="009C1C3A" w:rsidP="00427EEA">
      <w:pPr>
        <w:ind w:left="720"/>
        <w:rPr>
          <w:b/>
        </w:rPr>
      </w:pPr>
    </w:p>
    <w:p w14:paraId="425A2510" w14:textId="44989EFD" w:rsidR="009C1C3A" w:rsidRDefault="009C1C3A" w:rsidP="00427EEA">
      <w:pPr>
        <w:ind w:left="720"/>
        <w:rPr>
          <w:b/>
        </w:rPr>
      </w:pPr>
    </w:p>
    <w:p w14:paraId="79357B11" w14:textId="4D1199F7" w:rsidR="00427EEA" w:rsidRPr="009C1C3A" w:rsidRDefault="00427EEA" w:rsidP="00427EEA">
      <w:pPr>
        <w:ind w:left="720"/>
        <w:rPr>
          <w:b/>
        </w:rPr>
      </w:pPr>
    </w:p>
    <w:p w14:paraId="2F605C5A" w14:textId="168AD344" w:rsidR="00DF1660" w:rsidRDefault="009C1C3A" w:rsidP="009C1C3A">
      <w:pPr>
        <w:pStyle w:val="ListParagraph"/>
        <w:numPr>
          <w:ilvl w:val="0"/>
          <w:numId w:val="20"/>
        </w:numPr>
      </w:pPr>
      <w:r>
        <w:rPr>
          <w:noProof/>
          <w:lang w:val="en-CA" w:eastAsia="en-CA"/>
        </w:rPr>
        <w:drawing>
          <wp:anchor distT="0" distB="0" distL="114300" distR="114300" simplePos="0" relativeHeight="251715584" behindDoc="1" locked="0" layoutInCell="1" allowOverlap="1" wp14:anchorId="09A750A2" wp14:editId="3575479F">
            <wp:simplePos x="0" y="0"/>
            <wp:positionH relativeFrom="column">
              <wp:posOffset>1664814</wp:posOffset>
            </wp:positionH>
            <wp:positionV relativeFrom="paragraph">
              <wp:posOffset>263609</wp:posOffset>
            </wp:positionV>
            <wp:extent cx="3268980" cy="1859915"/>
            <wp:effectExtent l="0" t="0" r="7620" b="6985"/>
            <wp:wrapTight wrapText="bothSides">
              <wp:wrapPolygon edited="0">
                <wp:start x="0" y="0"/>
                <wp:lineTo x="0" y="21460"/>
                <wp:lineTo x="21524" y="21460"/>
                <wp:lineTo x="21524" y="0"/>
                <wp:lineTo x="0" y="0"/>
              </wp:wrapPolygon>
            </wp:wrapTight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8980" cy="18599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0329C">
        <w:t xml:space="preserve">Select the location for pick </w:t>
      </w:r>
      <w:r w:rsidR="00501899">
        <w:t>up.</w:t>
      </w:r>
    </w:p>
    <w:p w14:paraId="4C3BBB6B" w14:textId="7336C0AE" w:rsidR="00A0329C" w:rsidRDefault="00A0329C" w:rsidP="00A0329C">
      <w:pPr>
        <w:ind w:left="720"/>
      </w:pPr>
    </w:p>
    <w:p w14:paraId="3F2EE34C" w14:textId="352F7A4C" w:rsidR="00A0329C" w:rsidRDefault="00A0329C" w:rsidP="00A0329C">
      <w:pPr>
        <w:ind w:left="720"/>
      </w:pPr>
    </w:p>
    <w:p w14:paraId="7973979D" w14:textId="401D5E29" w:rsidR="0023238B" w:rsidRDefault="0023238B" w:rsidP="00A0329C">
      <w:pPr>
        <w:ind w:left="720"/>
      </w:pPr>
    </w:p>
    <w:p w14:paraId="41B224BC" w14:textId="050BF030" w:rsidR="009C1C3A" w:rsidRDefault="009C1C3A" w:rsidP="00A0329C">
      <w:pPr>
        <w:ind w:left="720"/>
      </w:pPr>
    </w:p>
    <w:p w14:paraId="360A070D" w14:textId="39BD5E9B" w:rsidR="009C1C3A" w:rsidRDefault="009C1C3A" w:rsidP="00A0329C">
      <w:pPr>
        <w:ind w:left="720"/>
      </w:pPr>
    </w:p>
    <w:p w14:paraId="30E334D4" w14:textId="176E7EA9" w:rsidR="009C1C3A" w:rsidRDefault="009C1C3A" w:rsidP="00A0329C">
      <w:pPr>
        <w:ind w:left="720"/>
      </w:pPr>
    </w:p>
    <w:p w14:paraId="04FDE47A" w14:textId="77777777" w:rsidR="009C1C3A" w:rsidRDefault="009C1C3A" w:rsidP="00A0329C">
      <w:pPr>
        <w:ind w:left="720"/>
      </w:pPr>
    </w:p>
    <w:p w14:paraId="349BBAE9" w14:textId="778E8F5C" w:rsidR="00D12769" w:rsidRDefault="009C1C3A" w:rsidP="009C1C3A">
      <w:pPr>
        <w:pStyle w:val="ListParagraph"/>
        <w:numPr>
          <w:ilvl w:val="0"/>
          <w:numId w:val="20"/>
        </w:numPr>
      </w:pPr>
      <w:r>
        <w:rPr>
          <w:noProof/>
          <w:lang w:val="en-CA" w:eastAsia="en-CA"/>
        </w:rPr>
        <w:lastRenderedPageBreak/>
        <w:drawing>
          <wp:anchor distT="0" distB="0" distL="114300" distR="114300" simplePos="0" relativeHeight="251717632" behindDoc="1" locked="0" layoutInCell="1" allowOverlap="1" wp14:anchorId="08CB7A73" wp14:editId="426C1FCA">
            <wp:simplePos x="0" y="0"/>
            <wp:positionH relativeFrom="column">
              <wp:posOffset>1863090</wp:posOffset>
            </wp:positionH>
            <wp:positionV relativeFrom="paragraph">
              <wp:posOffset>259715</wp:posOffset>
            </wp:positionV>
            <wp:extent cx="2990850" cy="1678305"/>
            <wp:effectExtent l="0" t="0" r="0" b="0"/>
            <wp:wrapTight wrapText="bothSides">
              <wp:wrapPolygon edited="0">
                <wp:start x="0" y="0"/>
                <wp:lineTo x="0" y="21330"/>
                <wp:lineTo x="21462" y="21330"/>
                <wp:lineTo x="21462" y="0"/>
                <wp:lineTo x="0" y="0"/>
              </wp:wrapPolygon>
            </wp:wrapTight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1678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2769">
        <w:t xml:space="preserve">Select date and </w:t>
      </w:r>
      <w:r w:rsidR="00817B52">
        <w:t>time and</w:t>
      </w:r>
      <w:r>
        <w:t xml:space="preserve"> click </w:t>
      </w:r>
      <w:r w:rsidR="00D12769" w:rsidRPr="009C1C3A">
        <w:rPr>
          <w:b/>
        </w:rPr>
        <w:t>Book</w:t>
      </w:r>
      <w:r w:rsidR="00F675E6">
        <w:t>.</w:t>
      </w:r>
    </w:p>
    <w:p w14:paraId="393D390F" w14:textId="48006E70" w:rsidR="009C1C3A" w:rsidRDefault="009C1C3A" w:rsidP="00D12769">
      <w:pPr>
        <w:ind w:left="720"/>
      </w:pPr>
    </w:p>
    <w:p w14:paraId="58A8CC12" w14:textId="1A70E87B" w:rsidR="009C1C3A" w:rsidRDefault="009C1C3A" w:rsidP="00D12769">
      <w:pPr>
        <w:ind w:left="720"/>
      </w:pPr>
    </w:p>
    <w:p w14:paraId="2D9663F2" w14:textId="77777777" w:rsidR="009C1C3A" w:rsidRDefault="009C1C3A" w:rsidP="00D12769">
      <w:pPr>
        <w:ind w:left="720"/>
      </w:pPr>
    </w:p>
    <w:p w14:paraId="3CCCBCBB" w14:textId="77777777" w:rsidR="009C1C3A" w:rsidRDefault="009C1C3A" w:rsidP="00D12769">
      <w:pPr>
        <w:ind w:left="720"/>
      </w:pPr>
    </w:p>
    <w:p w14:paraId="33892701" w14:textId="77777777" w:rsidR="009C1C3A" w:rsidRDefault="009C1C3A" w:rsidP="00D12769">
      <w:pPr>
        <w:ind w:left="720"/>
      </w:pPr>
    </w:p>
    <w:p w14:paraId="0EE7DA34" w14:textId="7B5793EB" w:rsidR="009C1C3A" w:rsidRDefault="009C1C3A" w:rsidP="009C1C3A"/>
    <w:p w14:paraId="69D29C8C" w14:textId="77777777" w:rsidR="009C1C3A" w:rsidRDefault="009C1C3A" w:rsidP="009C1C3A"/>
    <w:p w14:paraId="55CEA1AB" w14:textId="2D62DEA0" w:rsidR="00DF1660" w:rsidRPr="009C1C3A" w:rsidRDefault="008257BF" w:rsidP="009C1C3A">
      <w:pPr>
        <w:pStyle w:val="ListParagraph"/>
        <w:numPr>
          <w:ilvl w:val="0"/>
          <w:numId w:val="20"/>
        </w:numPr>
        <w:rPr>
          <w:b/>
          <w:bCs/>
        </w:rPr>
      </w:pPr>
      <w:r>
        <w:t xml:space="preserve">You will see the confirmation and QR </w:t>
      </w:r>
      <w:r w:rsidR="00F675E6">
        <w:t xml:space="preserve">code </w:t>
      </w:r>
      <w:r>
        <w:t>you need to present when picking up the rapid tests</w:t>
      </w:r>
      <w:r w:rsidR="003A30B7">
        <w:t xml:space="preserve">. You will also receive a </w:t>
      </w:r>
      <w:r w:rsidR="00501899">
        <w:t>confirmation email. The email may not have the code.</w:t>
      </w:r>
      <w:r w:rsidR="00501899" w:rsidRPr="009C1C3A">
        <w:rPr>
          <w:b/>
          <w:bCs/>
        </w:rPr>
        <w:t xml:space="preserve"> Please take a screen shot of your QR code to take with you to your appointment. </w:t>
      </w:r>
    </w:p>
    <w:p w14:paraId="2A48081C" w14:textId="3CF373B1" w:rsidR="008257BF" w:rsidRDefault="009C1C3A" w:rsidP="008257BF">
      <w:pPr>
        <w:ind w:left="720"/>
      </w:pPr>
      <w:r>
        <w:rPr>
          <w:noProof/>
          <w:lang w:val="en-CA" w:eastAsia="en-CA"/>
        </w:rPr>
        <w:drawing>
          <wp:anchor distT="0" distB="0" distL="114300" distR="114300" simplePos="0" relativeHeight="251719680" behindDoc="1" locked="0" layoutInCell="1" allowOverlap="1" wp14:anchorId="11F8CC55" wp14:editId="1656AB77">
            <wp:simplePos x="0" y="0"/>
            <wp:positionH relativeFrom="column">
              <wp:posOffset>2354580</wp:posOffset>
            </wp:positionH>
            <wp:positionV relativeFrom="paragraph">
              <wp:posOffset>14605</wp:posOffset>
            </wp:positionV>
            <wp:extent cx="2499360" cy="1690370"/>
            <wp:effectExtent l="0" t="0" r="0" b="5080"/>
            <wp:wrapTight wrapText="bothSides">
              <wp:wrapPolygon edited="0">
                <wp:start x="0" y="0"/>
                <wp:lineTo x="0" y="21421"/>
                <wp:lineTo x="21402" y="21421"/>
                <wp:lineTo x="21402" y="0"/>
                <wp:lineTo x="0" y="0"/>
              </wp:wrapPolygon>
            </wp:wrapTight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9360" cy="1690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B438B6" w14:textId="77777777" w:rsidR="009C1C3A" w:rsidRDefault="009C1C3A" w:rsidP="009C1C3A"/>
    <w:p w14:paraId="43504B7E" w14:textId="77777777" w:rsidR="009C1C3A" w:rsidRDefault="009C1C3A" w:rsidP="009C1C3A"/>
    <w:p w14:paraId="4144914E" w14:textId="77777777" w:rsidR="009C1C3A" w:rsidRDefault="009C1C3A" w:rsidP="009C1C3A"/>
    <w:p w14:paraId="214EAE33" w14:textId="77777777" w:rsidR="009C1C3A" w:rsidRDefault="009C1C3A" w:rsidP="009C1C3A"/>
    <w:p w14:paraId="06F40012" w14:textId="77777777" w:rsidR="009C1C3A" w:rsidRDefault="009C1C3A" w:rsidP="009C1C3A"/>
    <w:p w14:paraId="5C42525D" w14:textId="65D72297" w:rsidR="0023238B" w:rsidRDefault="009C1C3A" w:rsidP="009C1C3A">
      <w:pPr>
        <w:pStyle w:val="ListParagraph"/>
        <w:numPr>
          <w:ilvl w:val="0"/>
          <w:numId w:val="20"/>
        </w:numPr>
      </w:pPr>
      <w:r>
        <w:t xml:space="preserve">Click on </w:t>
      </w:r>
      <w:r w:rsidR="00745A7B" w:rsidRPr="009C1C3A">
        <w:rPr>
          <w:b/>
        </w:rPr>
        <w:t>Return to Appointment Centre</w:t>
      </w:r>
      <w:r>
        <w:t>.</w:t>
      </w:r>
      <w:r w:rsidR="00F675E6">
        <w:t xml:space="preserve"> </w:t>
      </w:r>
      <w:r w:rsidR="00745A7B">
        <w:t xml:space="preserve">Now you will see your appointment </w:t>
      </w:r>
      <w:r w:rsidR="00F675E6">
        <w:t>listed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4"/>
        <w:gridCol w:w="5406"/>
      </w:tblGrid>
      <w:tr w:rsidR="009C1C3A" w14:paraId="1935E2B2" w14:textId="77777777" w:rsidTr="009C1C3A">
        <w:tc>
          <w:tcPr>
            <w:tcW w:w="5395" w:type="dxa"/>
          </w:tcPr>
          <w:p w14:paraId="5F0F7F6C" w14:textId="5532B5AF" w:rsidR="009C1C3A" w:rsidRDefault="009C1C3A" w:rsidP="009C1C3A"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721728" behindDoc="1" locked="0" layoutInCell="1" allowOverlap="1" wp14:anchorId="1570DC82" wp14:editId="29660CAF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75554</wp:posOffset>
                  </wp:positionV>
                  <wp:extent cx="3084830" cy="2147570"/>
                  <wp:effectExtent l="0" t="0" r="1270" b="5080"/>
                  <wp:wrapTight wrapText="bothSides">
                    <wp:wrapPolygon edited="0">
                      <wp:start x="0" y="0"/>
                      <wp:lineTo x="0" y="21459"/>
                      <wp:lineTo x="21476" y="21459"/>
                      <wp:lineTo x="21476" y="0"/>
                      <wp:lineTo x="0" y="0"/>
                    </wp:wrapPolygon>
                  </wp:wrapTight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4830" cy="2147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95" w:type="dxa"/>
          </w:tcPr>
          <w:p w14:paraId="70982E52" w14:textId="43469783" w:rsidR="009C1C3A" w:rsidRDefault="009C1C3A" w:rsidP="009C1C3A">
            <w:r>
              <w:rPr>
                <w:noProof/>
                <w:lang w:val="en-CA" w:eastAsia="en-CA"/>
              </w:rPr>
              <w:drawing>
                <wp:inline distT="0" distB="0" distL="0" distR="0" wp14:anchorId="062F560F" wp14:editId="61052C47">
                  <wp:extent cx="3286664" cy="1745783"/>
                  <wp:effectExtent l="0" t="0" r="9525" b="698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4414" cy="1749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56D8BF" w14:textId="2F38E9AB" w:rsidR="00BE007E" w:rsidRDefault="00BE007E" w:rsidP="009C1C3A"/>
    <w:p w14:paraId="35691A2A" w14:textId="77777777" w:rsidR="00BE007E" w:rsidRDefault="00BE007E">
      <w:r>
        <w:br w:type="page"/>
      </w:r>
    </w:p>
    <w:p w14:paraId="779F59CF" w14:textId="37290105" w:rsidR="0023238B" w:rsidRDefault="0023238B" w:rsidP="0023238B">
      <w:r>
        <w:lastRenderedPageBreak/>
        <w:t xml:space="preserve">                  </w:t>
      </w:r>
    </w:p>
    <w:p w14:paraId="381B99F9" w14:textId="059D8C37" w:rsidR="00DF1660" w:rsidRDefault="00745A7B" w:rsidP="009C1C3A">
      <w:pPr>
        <w:pStyle w:val="ListParagraph"/>
        <w:numPr>
          <w:ilvl w:val="0"/>
          <w:numId w:val="20"/>
        </w:numPr>
      </w:pPr>
      <w:r>
        <w:t>If you need to cancel or modify your appointment, click on the appointment</w:t>
      </w:r>
      <w:r w:rsidR="00F675E6">
        <w:t>.</w:t>
      </w:r>
    </w:p>
    <w:p w14:paraId="1DB95905" w14:textId="0F29D65B" w:rsidR="009C1C3A" w:rsidRDefault="009C1C3A" w:rsidP="00745A7B">
      <w:pPr>
        <w:ind w:left="720"/>
      </w:pPr>
      <w:r>
        <w:rPr>
          <w:noProof/>
          <w:lang w:val="en-CA" w:eastAsia="en-CA"/>
        </w:rPr>
        <w:drawing>
          <wp:anchor distT="0" distB="0" distL="114300" distR="114300" simplePos="0" relativeHeight="251723776" behindDoc="1" locked="0" layoutInCell="1" allowOverlap="1" wp14:anchorId="7548F50C" wp14:editId="40AC4C89">
            <wp:simplePos x="0" y="0"/>
            <wp:positionH relativeFrom="column">
              <wp:posOffset>1362974</wp:posOffset>
            </wp:positionH>
            <wp:positionV relativeFrom="paragraph">
              <wp:posOffset>53724</wp:posOffset>
            </wp:positionV>
            <wp:extent cx="4171429" cy="2104762"/>
            <wp:effectExtent l="0" t="0" r="635" b="0"/>
            <wp:wrapTight wrapText="bothSides">
              <wp:wrapPolygon edited="0">
                <wp:start x="0" y="0"/>
                <wp:lineTo x="0" y="21313"/>
                <wp:lineTo x="21505" y="21313"/>
                <wp:lineTo x="21505" y="0"/>
                <wp:lineTo x="0" y="0"/>
              </wp:wrapPolygon>
            </wp:wrapTight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1429" cy="21047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A9C47C" w14:textId="5D2E3AFE" w:rsidR="009C1C3A" w:rsidRDefault="009C1C3A" w:rsidP="00745A7B">
      <w:pPr>
        <w:ind w:left="720"/>
      </w:pPr>
    </w:p>
    <w:p w14:paraId="50CF2322" w14:textId="77777777" w:rsidR="009C1C3A" w:rsidRDefault="009C1C3A" w:rsidP="00745A7B">
      <w:pPr>
        <w:ind w:left="720"/>
      </w:pPr>
    </w:p>
    <w:p w14:paraId="155AE15B" w14:textId="77777777" w:rsidR="009C1C3A" w:rsidRDefault="009C1C3A" w:rsidP="00745A7B">
      <w:pPr>
        <w:ind w:left="720"/>
      </w:pPr>
    </w:p>
    <w:p w14:paraId="1BCB13F5" w14:textId="77777777" w:rsidR="009C1C3A" w:rsidRDefault="009C1C3A" w:rsidP="00745A7B">
      <w:pPr>
        <w:ind w:left="720"/>
      </w:pPr>
    </w:p>
    <w:p w14:paraId="3E7B6B07" w14:textId="77777777" w:rsidR="009C1C3A" w:rsidRDefault="009C1C3A" w:rsidP="00745A7B">
      <w:pPr>
        <w:ind w:left="720"/>
      </w:pPr>
    </w:p>
    <w:p w14:paraId="01828EA8" w14:textId="77777777" w:rsidR="009C1C3A" w:rsidRDefault="009C1C3A" w:rsidP="00745A7B">
      <w:pPr>
        <w:ind w:left="720"/>
      </w:pPr>
    </w:p>
    <w:p w14:paraId="1B5D6C32" w14:textId="77777777" w:rsidR="009C1C3A" w:rsidRDefault="009C1C3A" w:rsidP="00745A7B">
      <w:pPr>
        <w:ind w:left="720"/>
      </w:pPr>
    </w:p>
    <w:p w14:paraId="2536BDAF" w14:textId="1042C9F8" w:rsidR="00AD7EB0" w:rsidRDefault="006677F6" w:rsidP="009C1C3A">
      <w:pPr>
        <w:pStyle w:val="ListParagraph"/>
        <w:numPr>
          <w:ilvl w:val="0"/>
          <w:numId w:val="20"/>
        </w:numPr>
      </w:pPr>
      <w:r>
        <w:t xml:space="preserve">At the bottom of the </w:t>
      </w:r>
      <w:r w:rsidR="00896665">
        <w:t>screen,</w:t>
      </w:r>
      <w:r>
        <w:t xml:space="preserve"> you will find the options for </w:t>
      </w:r>
      <w:r w:rsidR="00501899">
        <w:t xml:space="preserve">cancelling or rescheduling. </w:t>
      </w:r>
    </w:p>
    <w:p w14:paraId="2D62DB67" w14:textId="1C7F1F02" w:rsidR="006677F6" w:rsidRDefault="006677F6" w:rsidP="006677F6">
      <w:pPr>
        <w:pStyle w:val="ListParagraph"/>
      </w:pPr>
    </w:p>
    <w:p w14:paraId="28134996" w14:textId="53D54A05" w:rsidR="006677F6" w:rsidRDefault="009C1C3A" w:rsidP="006677F6">
      <w:pPr>
        <w:pStyle w:val="ListParagraph"/>
      </w:pPr>
      <w:r>
        <w:rPr>
          <w:noProof/>
          <w:lang w:val="en-CA" w:eastAsia="en-CA"/>
        </w:rPr>
        <w:drawing>
          <wp:anchor distT="0" distB="0" distL="114300" distR="114300" simplePos="0" relativeHeight="251724800" behindDoc="1" locked="0" layoutInCell="1" allowOverlap="1" wp14:anchorId="1C93045A" wp14:editId="34DA0481">
            <wp:simplePos x="0" y="0"/>
            <wp:positionH relativeFrom="column">
              <wp:posOffset>1518249</wp:posOffset>
            </wp:positionH>
            <wp:positionV relativeFrom="paragraph">
              <wp:posOffset>47949</wp:posOffset>
            </wp:positionV>
            <wp:extent cx="3715555" cy="990815"/>
            <wp:effectExtent l="0" t="0" r="0" b="0"/>
            <wp:wrapTight wrapText="bothSides">
              <wp:wrapPolygon edited="0">
                <wp:start x="0" y="0"/>
                <wp:lineTo x="0" y="21185"/>
                <wp:lineTo x="21486" y="21185"/>
                <wp:lineTo x="21486" y="0"/>
                <wp:lineTo x="0" y="0"/>
              </wp:wrapPolygon>
            </wp:wrapTight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5555" cy="9908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DCE463" w14:textId="77777777" w:rsidR="00BE007E" w:rsidRDefault="009C1C3A" w:rsidP="009C1C3A">
      <w:pPr>
        <w:rPr>
          <w:b/>
          <w:bCs/>
          <w:sz w:val="28"/>
          <w:szCs w:val="28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1599B6E5" wp14:editId="5D43F22C">
                <wp:simplePos x="0" y="0"/>
                <wp:positionH relativeFrom="column">
                  <wp:posOffset>1515649</wp:posOffset>
                </wp:positionH>
                <wp:positionV relativeFrom="paragraph">
                  <wp:posOffset>230302</wp:posOffset>
                </wp:positionV>
                <wp:extent cx="3515360" cy="521335"/>
                <wp:effectExtent l="0" t="0" r="27940" b="12065"/>
                <wp:wrapNone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5360" cy="521335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1B85C21" id="Rectangle: Rounded Corners 33" o:spid="_x0000_s1026" style="position:absolute;margin-left:119.35pt;margin-top:18.15pt;width:276.8pt;height:41.0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" filled="f" strokecolor="red" strokeweight="2pt">
                <v:stroke joinstyle="miter"/>
              </v:roundrect>
            </w:pict>
          </mc:Fallback>
        </mc:AlternateContent>
      </w:r>
    </w:p>
    <w:p w14:paraId="2D935A13" w14:textId="77777777" w:rsidR="00BE007E" w:rsidRDefault="00BE007E" w:rsidP="009C1C3A">
      <w:pPr>
        <w:rPr>
          <w:b/>
          <w:bCs/>
          <w:sz w:val="28"/>
          <w:szCs w:val="28"/>
        </w:rPr>
      </w:pPr>
    </w:p>
    <w:p w14:paraId="7C5E3F57" w14:textId="77777777" w:rsidR="00BE007E" w:rsidRDefault="00BE007E" w:rsidP="009C1C3A">
      <w:pPr>
        <w:rPr>
          <w:b/>
          <w:bCs/>
          <w:sz w:val="28"/>
          <w:szCs w:val="28"/>
        </w:rPr>
      </w:pPr>
    </w:p>
    <w:p w14:paraId="09BF124D" w14:textId="77777777" w:rsidR="00BE007E" w:rsidRDefault="00BE007E" w:rsidP="009C1C3A">
      <w:pPr>
        <w:rPr>
          <w:b/>
          <w:bCs/>
          <w:sz w:val="28"/>
          <w:szCs w:val="28"/>
        </w:rPr>
      </w:pPr>
    </w:p>
    <w:p w14:paraId="01D86C46" w14:textId="46B0DA9A" w:rsidR="009C1C3A" w:rsidRPr="004B7141" w:rsidRDefault="009C1C3A" w:rsidP="009C1C3A">
      <w:pPr>
        <w:rPr>
          <w:rStyle w:val="Hyperlink"/>
          <w:b/>
          <w:bCs/>
          <w:color w:val="auto"/>
          <w:sz w:val="28"/>
          <w:szCs w:val="28"/>
          <w:u w:val="none"/>
        </w:rPr>
      </w:pPr>
      <w:r w:rsidRPr="003E600D">
        <w:rPr>
          <w:rStyle w:val="Hyperlink"/>
          <w:b/>
          <w:color w:val="auto"/>
          <w:sz w:val="36"/>
          <w:szCs w:val="36"/>
        </w:rPr>
        <w:t>You</w:t>
      </w:r>
      <w:r>
        <w:rPr>
          <w:rStyle w:val="Hyperlink"/>
          <w:b/>
          <w:color w:val="auto"/>
          <w:sz w:val="36"/>
          <w:szCs w:val="36"/>
        </w:rPr>
        <w:t xml:space="preserve"> are exempt from Steps 3-5</w:t>
      </w:r>
      <w:r w:rsidRPr="003E600D">
        <w:rPr>
          <w:rStyle w:val="Hyperlink"/>
          <w:b/>
          <w:color w:val="auto"/>
          <w:sz w:val="36"/>
          <w:szCs w:val="36"/>
        </w:rPr>
        <w:t xml:space="preserve"> if you are not coming to campus or have declared full vaccination</w:t>
      </w:r>
    </w:p>
    <w:p w14:paraId="66BE5A2C" w14:textId="77777777" w:rsidR="009C1C3A" w:rsidRPr="0075478E" w:rsidRDefault="009C1C3A" w:rsidP="009C1C3A">
      <w:pPr>
        <w:rPr>
          <w:b/>
          <w:bCs/>
          <w:szCs w:val="28"/>
        </w:rPr>
      </w:pPr>
    </w:p>
    <w:p w14:paraId="2F96324A" w14:textId="6263CC82" w:rsidR="009C1C3A" w:rsidRDefault="009C1C3A" w:rsidP="009C1C3A">
      <w:pPr>
        <w:pStyle w:val="ListParagraph"/>
        <w:numPr>
          <w:ilvl w:val="0"/>
          <w:numId w:val="14"/>
        </w:numPr>
        <w:rPr>
          <w:b/>
        </w:rPr>
      </w:pPr>
      <w:bookmarkStart w:id="2" w:name="reporting_self_administered_tests"/>
      <w:r w:rsidRPr="009C1C3A">
        <w:rPr>
          <w:b/>
        </w:rPr>
        <w:t>Reporting Self-Administered Rapid Screening Tests</w:t>
      </w:r>
    </w:p>
    <w:p w14:paraId="29A97A0F" w14:textId="77777777" w:rsidR="009C1C3A" w:rsidRPr="009C1C3A" w:rsidRDefault="009C1C3A" w:rsidP="009C1C3A">
      <w:pPr>
        <w:pStyle w:val="ListParagraph"/>
        <w:rPr>
          <w:b/>
        </w:rPr>
      </w:pPr>
    </w:p>
    <w:bookmarkEnd w:id="2"/>
    <w:p w14:paraId="34876DB7" w14:textId="77777777" w:rsidR="009C1C3A" w:rsidRDefault="00CF77A6" w:rsidP="009C1C3A">
      <w:pPr>
        <w:pStyle w:val="ListParagraph"/>
        <w:numPr>
          <w:ilvl w:val="0"/>
          <w:numId w:val="20"/>
        </w:numPr>
      </w:pPr>
      <w:r>
        <w:t xml:space="preserve">Once you have completed your self-administered COVID-19 </w:t>
      </w:r>
      <w:r w:rsidR="00DF1A3C">
        <w:t xml:space="preserve">rapid screening </w:t>
      </w:r>
      <w:r>
        <w:t xml:space="preserve">test, take a clear photo of your test </w:t>
      </w:r>
      <w:r w:rsidR="00501899">
        <w:t>kit result.</w:t>
      </w:r>
    </w:p>
    <w:p w14:paraId="57282872" w14:textId="09AC5D64" w:rsidR="007008A5" w:rsidRDefault="007008A5" w:rsidP="009C1C3A">
      <w:pPr>
        <w:pStyle w:val="ListParagraph"/>
        <w:numPr>
          <w:ilvl w:val="0"/>
          <w:numId w:val="20"/>
        </w:numPr>
      </w:pPr>
      <w:r>
        <w:t xml:space="preserve">Go to the user home page and click on </w:t>
      </w:r>
      <w:r w:rsidR="00DF1A3C">
        <w:t>COVID</w:t>
      </w:r>
      <w:r>
        <w:t>-19 Health Centre</w:t>
      </w:r>
      <w:r w:rsidR="00DF1A3C">
        <w:t>.</w:t>
      </w:r>
    </w:p>
    <w:p w14:paraId="323DE502" w14:textId="77777777" w:rsidR="007008A5" w:rsidRDefault="007008A5" w:rsidP="007008A5">
      <w:pPr>
        <w:pStyle w:val="ListParagraph"/>
      </w:pPr>
    </w:p>
    <w:p w14:paraId="098E46C7" w14:textId="2C462E2A" w:rsidR="007008A5" w:rsidRDefault="00877C69" w:rsidP="007008A5">
      <w:pPr>
        <w:pStyle w:val="ListParagraph"/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F1C9A35" wp14:editId="2DAA1EB9">
                <wp:simplePos x="0" y="0"/>
                <wp:positionH relativeFrom="column">
                  <wp:posOffset>520700</wp:posOffset>
                </wp:positionH>
                <wp:positionV relativeFrom="paragraph">
                  <wp:posOffset>269875</wp:posOffset>
                </wp:positionV>
                <wp:extent cx="3515360" cy="521335"/>
                <wp:effectExtent l="0" t="0" r="27940" b="12065"/>
                <wp:wrapNone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5360" cy="521335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2F6D13" id="Rectangle: Rounded Corners 36" o:spid="_x0000_s1026" style="position:absolute;margin-left:41pt;margin-top:21.25pt;width:276.8pt;height:41.0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" filled="f" strokecolor="red" strokeweight="2pt">
                <v:stroke joinstyle="miter"/>
              </v:roundrect>
            </w:pict>
          </mc:Fallback>
        </mc:AlternateContent>
      </w:r>
      <w:r w:rsidR="007008A5">
        <w:rPr>
          <w:noProof/>
          <w:lang w:val="en-CA" w:eastAsia="en-CA"/>
        </w:rPr>
        <w:drawing>
          <wp:inline distT="0" distB="0" distL="0" distR="0" wp14:anchorId="0128A1C8" wp14:editId="4BAF1998">
            <wp:extent cx="3696237" cy="1518912"/>
            <wp:effectExtent l="0" t="0" r="0" b="571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36847" cy="153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D6B2E" w14:textId="72643FCA" w:rsidR="00877C69" w:rsidRDefault="008E738C" w:rsidP="008E738C">
      <w:pPr>
        <w:pStyle w:val="ListParagraph"/>
        <w:numPr>
          <w:ilvl w:val="0"/>
          <w:numId w:val="20"/>
        </w:numPr>
      </w:pPr>
      <w:r>
        <w:rPr>
          <w:noProof/>
          <w:lang w:val="en-CA" w:eastAsia="en-CA"/>
        </w:rPr>
        <w:lastRenderedPageBreak/>
        <w:drawing>
          <wp:anchor distT="0" distB="0" distL="114300" distR="114300" simplePos="0" relativeHeight="251727872" behindDoc="1" locked="0" layoutInCell="1" allowOverlap="1" wp14:anchorId="6637F0A2" wp14:editId="61E215EF">
            <wp:simplePos x="0" y="0"/>
            <wp:positionH relativeFrom="column">
              <wp:posOffset>1138555</wp:posOffset>
            </wp:positionH>
            <wp:positionV relativeFrom="paragraph">
              <wp:posOffset>305435</wp:posOffset>
            </wp:positionV>
            <wp:extent cx="3096260" cy="2596515"/>
            <wp:effectExtent l="0" t="0" r="8890" b="0"/>
            <wp:wrapTight wrapText="bothSides">
              <wp:wrapPolygon edited="0">
                <wp:start x="0" y="0"/>
                <wp:lineTo x="0" y="21394"/>
                <wp:lineTo x="21529" y="21394"/>
                <wp:lineTo x="21529" y="0"/>
                <wp:lineTo x="0" y="0"/>
              </wp:wrapPolygon>
            </wp:wrapTight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6260" cy="2596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7C69">
        <w:t>Go to the bot</w:t>
      </w:r>
      <w:r>
        <w:t xml:space="preserve">tom of the screen and click on </w:t>
      </w:r>
      <w:r w:rsidR="00877C69" w:rsidRPr="008E738C">
        <w:rPr>
          <w:b/>
        </w:rPr>
        <w:t>add a test result</w:t>
      </w:r>
      <w:r>
        <w:t>.</w:t>
      </w:r>
      <w:r w:rsidR="00877C69" w:rsidRPr="0023238B">
        <w:rPr>
          <w:b/>
          <w:bCs/>
        </w:rPr>
        <w:br w:type="textWrapping" w:clear="all"/>
      </w:r>
    </w:p>
    <w:p w14:paraId="6E733FDD" w14:textId="699FA099" w:rsidR="008E738C" w:rsidRDefault="008E738C" w:rsidP="008E738C">
      <w:pPr>
        <w:pStyle w:val="ListParagraph"/>
      </w:pPr>
    </w:p>
    <w:p w14:paraId="2287A7D5" w14:textId="4092258D" w:rsidR="008E738C" w:rsidRDefault="008E738C" w:rsidP="008E738C">
      <w:pPr>
        <w:pStyle w:val="ListParagraph"/>
      </w:pPr>
    </w:p>
    <w:p w14:paraId="76FFF894" w14:textId="4C93AFAF" w:rsidR="008E738C" w:rsidRDefault="008E738C" w:rsidP="008E738C">
      <w:pPr>
        <w:pStyle w:val="ListParagraph"/>
      </w:pPr>
    </w:p>
    <w:p w14:paraId="20AAAD90" w14:textId="77777777" w:rsidR="008E738C" w:rsidRDefault="008E738C" w:rsidP="008E738C">
      <w:pPr>
        <w:pStyle w:val="ListParagraph"/>
      </w:pPr>
    </w:p>
    <w:p w14:paraId="4CFF9C36" w14:textId="0AF01AE0" w:rsidR="008E738C" w:rsidRDefault="008E738C" w:rsidP="008E738C">
      <w:pPr>
        <w:pStyle w:val="ListParagraph"/>
      </w:pPr>
    </w:p>
    <w:p w14:paraId="3843CBD5" w14:textId="4659DBFE" w:rsidR="008E738C" w:rsidRDefault="008E738C" w:rsidP="008E738C">
      <w:pPr>
        <w:pStyle w:val="ListParagraph"/>
      </w:pPr>
    </w:p>
    <w:p w14:paraId="005982A2" w14:textId="04F52EC9" w:rsidR="008E738C" w:rsidRDefault="008E738C" w:rsidP="008E738C">
      <w:pPr>
        <w:pStyle w:val="ListParagraph"/>
      </w:pPr>
    </w:p>
    <w:p w14:paraId="4D1095C2" w14:textId="104E194B" w:rsidR="008E738C" w:rsidRDefault="008E738C" w:rsidP="008E738C">
      <w:pPr>
        <w:pStyle w:val="ListParagraph"/>
      </w:pPr>
    </w:p>
    <w:p w14:paraId="1F2D0F77" w14:textId="1EB70B12" w:rsidR="008E738C" w:rsidRDefault="008E738C" w:rsidP="008E738C">
      <w:pPr>
        <w:pStyle w:val="ListParagraph"/>
      </w:pPr>
    </w:p>
    <w:p w14:paraId="6F3065E9" w14:textId="2EC29A93" w:rsidR="008E738C" w:rsidRDefault="008E738C" w:rsidP="008E738C">
      <w:pPr>
        <w:pStyle w:val="ListParagraph"/>
      </w:pPr>
    </w:p>
    <w:p w14:paraId="7AB0C7D9" w14:textId="6AEFD6DA" w:rsidR="008E738C" w:rsidRDefault="008E738C" w:rsidP="008E738C">
      <w:pPr>
        <w:pStyle w:val="ListParagraph"/>
      </w:pPr>
    </w:p>
    <w:p w14:paraId="0E124F53" w14:textId="6F79ECCE" w:rsidR="008E738C" w:rsidRDefault="008E738C" w:rsidP="008E738C">
      <w:pPr>
        <w:pStyle w:val="ListParagraph"/>
      </w:pPr>
    </w:p>
    <w:p w14:paraId="337E89E1" w14:textId="187C5E13" w:rsidR="008E738C" w:rsidRDefault="008E738C" w:rsidP="008E738C">
      <w:pPr>
        <w:pStyle w:val="ListParagraph"/>
      </w:pPr>
    </w:p>
    <w:p w14:paraId="7631B080" w14:textId="6B4D2824" w:rsidR="008E738C" w:rsidRDefault="008E738C" w:rsidP="008E738C">
      <w:pPr>
        <w:pStyle w:val="ListParagraph"/>
      </w:pPr>
    </w:p>
    <w:p w14:paraId="01ED4A26" w14:textId="07423FB7" w:rsidR="008E738C" w:rsidRDefault="008E738C" w:rsidP="008E738C">
      <w:pPr>
        <w:pStyle w:val="ListParagraph"/>
      </w:pPr>
    </w:p>
    <w:p w14:paraId="139313E5" w14:textId="77777777" w:rsidR="008E738C" w:rsidRPr="00877C69" w:rsidRDefault="008E738C" w:rsidP="008E738C">
      <w:pPr>
        <w:pStyle w:val="ListParagraph"/>
      </w:pPr>
    </w:p>
    <w:p w14:paraId="0BBD1D5A" w14:textId="16FC9170" w:rsidR="00877C69" w:rsidRDefault="008E1160" w:rsidP="008E738C">
      <w:pPr>
        <w:pStyle w:val="ListParagraph"/>
        <w:numPr>
          <w:ilvl w:val="0"/>
          <w:numId w:val="20"/>
        </w:numPr>
      </w:pPr>
      <w:r>
        <w:t xml:space="preserve">Select the type of test, click on </w:t>
      </w:r>
      <w:r w:rsidRPr="008E738C">
        <w:rPr>
          <w:b/>
        </w:rPr>
        <w:t>Self-administered Rapid Screening Test</w:t>
      </w:r>
      <w:r w:rsidR="00DF1A3C">
        <w:t>.</w:t>
      </w:r>
    </w:p>
    <w:p w14:paraId="433B14A3" w14:textId="05B7F615" w:rsidR="008E1160" w:rsidRDefault="008E1160" w:rsidP="008E1160">
      <w:pPr>
        <w:ind w:left="720"/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2B09E1E" wp14:editId="60688337">
                <wp:simplePos x="0" y="0"/>
                <wp:positionH relativeFrom="column">
                  <wp:posOffset>618328</wp:posOffset>
                </wp:positionH>
                <wp:positionV relativeFrom="paragraph">
                  <wp:posOffset>1075055</wp:posOffset>
                </wp:positionV>
                <wp:extent cx="3625403" cy="501650"/>
                <wp:effectExtent l="0" t="0" r="13335" b="12700"/>
                <wp:wrapNone/>
                <wp:docPr id="40" name="Rectangle: Rounded Corners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5403" cy="501650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1852E0E" id="Rectangle: Rounded Corners 40" o:spid="_x0000_s1026" style="position:absolute;margin-left:48.7pt;margin-top:84.65pt;width:285.45pt;height:39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" filled="f" strokecolor="red" strokeweight="2pt">
                <v:stroke joinstyle="miter"/>
              </v:roundrect>
            </w:pict>
          </mc:Fallback>
        </mc:AlternateContent>
      </w:r>
      <w:r>
        <w:rPr>
          <w:noProof/>
          <w:lang w:val="en-CA" w:eastAsia="en-CA"/>
        </w:rPr>
        <w:drawing>
          <wp:inline distT="0" distB="0" distL="0" distR="0" wp14:anchorId="04CCC90C" wp14:editId="27F01D1E">
            <wp:extent cx="3844344" cy="1652222"/>
            <wp:effectExtent l="0" t="0" r="3810" b="571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886066" cy="1670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02599" w14:textId="77AF97D2" w:rsidR="008E738C" w:rsidRDefault="0087725D" w:rsidP="008E738C">
      <w:pPr>
        <w:pStyle w:val="ListParagraph"/>
        <w:numPr>
          <w:ilvl w:val="0"/>
          <w:numId w:val="20"/>
        </w:numPr>
      </w:pPr>
      <w:r>
        <w:t>Fill in the test details</w:t>
      </w:r>
      <w:r w:rsidR="00DF1A3C">
        <w:t>.</w:t>
      </w:r>
    </w:p>
    <w:p w14:paraId="26605A9D" w14:textId="77777777" w:rsidR="008E738C" w:rsidRDefault="008E738C" w:rsidP="008E738C">
      <w:pPr>
        <w:pStyle w:val="ListParagraph"/>
      </w:pPr>
    </w:p>
    <w:p w14:paraId="59809D99" w14:textId="2326B338" w:rsidR="0087725D" w:rsidRPr="008E738C" w:rsidRDefault="0087725D" w:rsidP="008E738C">
      <w:pPr>
        <w:pStyle w:val="ListParagraph"/>
      </w:pPr>
      <w:r w:rsidRPr="008E738C">
        <w:t>Negative Test</w:t>
      </w:r>
      <w:r w:rsidR="00782812" w:rsidRPr="008E738C">
        <w:t xml:space="preserve"> </w:t>
      </w:r>
      <w:r w:rsidR="00501899" w:rsidRPr="008E738C">
        <w:t>Result</w:t>
      </w:r>
    </w:p>
    <w:tbl>
      <w:tblPr>
        <w:tblStyle w:val="TableGrid"/>
        <w:tblW w:w="0" w:type="auto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3"/>
        <w:gridCol w:w="4727"/>
      </w:tblGrid>
      <w:tr w:rsidR="008E738C" w14:paraId="411EB027" w14:textId="77777777" w:rsidTr="008E738C">
        <w:tc>
          <w:tcPr>
            <w:tcW w:w="4623" w:type="dxa"/>
          </w:tcPr>
          <w:p w14:paraId="2A37DD07" w14:textId="51589771" w:rsidR="008E738C" w:rsidRDefault="008E738C" w:rsidP="0087725D"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729920" behindDoc="1" locked="0" layoutInCell="1" allowOverlap="1" wp14:anchorId="4EB6AAA2" wp14:editId="50BCE7DC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9070</wp:posOffset>
                  </wp:positionV>
                  <wp:extent cx="2535555" cy="2535555"/>
                  <wp:effectExtent l="0" t="0" r="0" b="0"/>
                  <wp:wrapTight wrapText="bothSides">
                    <wp:wrapPolygon edited="0">
                      <wp:start x="0" y="0"/>
                      <wp:lineTo x="0" y="21421"/>
                      <wp:lineTo x="21421" y="21421"/>
                      <wp:lineTo x="21421" y="0"/>
                      <wp:lineTo x="0" y="0"/>
                    </wp:wrapPolygon>
                  </wp:wrapTight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5555" cy="2535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727" w:type="dxa"/>
          </w:tcPr>
          <w:p w14:paraId="3C270CB1" w14:textId="67EEE8AC" w:rsidR="008E738C" w:rsidRDefault="008E738C" w:rsidP="0087725D">
            <w:r>
              <w:rPr>
                <w:noProof/>
                <w:lang w:val="en-CA" w:eastAsia="en-CA"/>
              </w:rPr>
              <w:drawing>
                <wp:inline distT="0" distB="0" distL="0" distR="0" wp14:anchorId="5360FE20" wp14:editId="4B020431">
                  <wp:extent cx="2637829" cy="1595887"/>
                  <wp:effectExtent l="0" t="0" r="0" b="444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6449" cy="16192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C1B15A0" w14:textId="16198873" w:rsidR="008E738C" w:rsidRDefault="008E738C" w:rsidP="008E738C"/>
    <w:p w14:paraId="30198F56" w14:textId="6C9457C6" w:rsidR="00E449F6" w:rsidRDefault="009B5347" w:rsidP="008E738C">
      <w:pPr>
        <w:pStyle w:val="ListParagraph"/>
        <w:numPr>
          <w:ilvl w:val="0"/>
          <w:numId w:val="20"/>
        </w:numPr>
      </w:pPr>
      <w:r>
        <w:lastRenderedPageBreak/>
        <w:t xml:space="preserve">Click on “upload photo” and select the picture from your </w:t>
      </w:r>
      <w:r w:rsidR="00501899">
        <w:t xml:space="preserve">computer or phone. </w:t>
      </w:r>
      <w:r w:rsidR="00123957">
        <w:t xml:space="preserve"> As per the instructions included with your test kit, please ensure the photo you upload as the date written on it with the provided Sharpie marker.  </w:t>
      </w:r>
    </w:p>
    <w:p w14:paraId="24C07E08" w14:textId="77777777" w:rsidR="00BE007E" w:rsidRDefault="00BE007E" w:rsidP="00BE007E">
      <w:pPr>
        <w:pStyle w:val="ListParagraph"/>
      </w:pPr>
    </w:p>
    <w:p w14:paraId="2E9F539B" w14:textId="31D0725F" w:rsidR="009B5347" w:rsidRDefault="009B5347" w:rsidP="008E738C">
      <w:pPr>
        <w:pStyle w:val="ListParagraph"/>
        <w:numPr>
          <w:ilvl w:val="0"/>
          <w:numId w:val="20"/>
        </w:numPr>
      </w:pPr>
      <w:r>
        <w:t>The picture w</w:t>
      </w:r>
      <w:r w:rsidR="008E738C">
        <w:t xml:space="preserve">ill show on the screen, click </w:t>
      </w:r>
      <w:r w:rsidR="008E738C" w:rsidRPr="008E738C">
        <w:rPr>
          <w:b/>
        </w:rPr>
        <w:t>S</w:t>
      </w:r>
      <w:r w:rsidRPr="008E738C">
        <w:rPr>
          <w:b/>
        </w:rPr>
        <w:t>ave</w:t>
      </w:r>
      <w:r w:rsidR="00603784" w:rsidRPr="008E738C">
        <w:rPr>
          <w:b/>
        </w:rPr>
        <w:t>.</w:t>
      </w:r>
    </w:p>
    <w:p w14:paraId="5CF4464B" w14:textId="0E225ADC" w:rsidR="009B5347" w:rsidRDefault="008E738C" w:rsidP="00E449F6">
      <w:pPr>
        <w:ind w:left="1440"/>
      </w:pPr>
      <w:r>
        <w:rPr>
          <w:noProof/>
          <w:lang w:val="en-CA" w:eastAsia="en-CA"/>
        </w:rPr>
        <w:drawing>
          <wp:anchor distT="0" distB="0" distL="114300" distR="114300" simplePos="0" relativeHeight="251731968" behindDoc="1" locked="0" layoutInCell="1" allowOverlap="1" wp14:anchorId="6055C080" wp14:editId="57E45A18">
            <wp:simplePos x="0" y="0"/>
            <wp:positionH relativeFrom="column">
              <wp:posOffset>1630393</wp:posOffset>
            </wp:positionH>
            <wp:positionV relativeFrom="paragraph">
              <wp:posOffset>119943</wp:posOffset>
            </wp:positionV>
            <wp:extent cx="2987040" cy="1318895"/>
            <wp:effectExtent l="0" t="0" r="3810" b="0"/>
            <wp:wrapTight wrapText="bothSides">
              <wp:wrapPolygon edited="0">
                <wp:start x="0" y="0"/>
                <wp:lineTo x="0" y="21215"/>
                <wp:lineTo x="21490" y="21215"/>
                <wp:lineTo x="21490" y="0"/>
                <wp:lineTo x="0" y="0"/>
              </wp:wrapPolygon>
            </wp:wrapTight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7040" cy="1318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61F90F" w14:textId="6CD7970C" w:rsidR="00CC184A" w:rsidRDefault="00CC184A" w:rsidP="00CC184A">
      <w:pPr>
        <w:pStyle w:val="ListParagraph"/>
      </w:pPr>
    </w:p>
    <w:p w14:paraId="25CA8ACB" w14:textId="3D891D71" w:rsidR="008E738C" w:rsidRDefault="008E738C" w:rsidP="00CC184A">
      <w:pPr>
        <w:pStyle w:val="ListParagraph"/>
      </w:pPr>
    </w:p>
    <w:p w14:paraId="503B4DC5" w14:textId="0E23509E" w:rsidR="008E738C" w:rsidRDefault="008E738C" w:rsidP="00CC184A">
      <w:pPr>
        <w:pStyle w:val="ListParagraph"/>
      </w:pPr>
    </w:p>
    <w:p w14:paraId="7BD86CE6" w14:textId="38D6B9E7" w:rsidR="008E738C" w:rsidRDefault="008E738C" w:rsidP="00CC184A">
      <w:pPr>
        <w:pStyle w:val="ListParagraph"/>
      </w:pPr>
    </w:p>
    <w:p w14:paraId="20A6A09F" w14:textId="336CB51A" w:rsidR="008E738C" w:rsidRDefault="008E738C" w:rsidP="00CC184A">
      <w:pPr>
        <w:pStyle w:val="ListParagraph"/>
      </w:pPr>
    </w:p>
    <w:p w14:paraId="6C6C68E8" w14:textId="16016A8B" w:rsidR="008E738C" w:rsidRDefault="008E738C" w:rsidP="00CC184A">
      <w:pPr>
        <w:pStyle w:val="ListParagraph"/>
      </w:pPr>
    </w:p>
    <w:p w14:paraId="4F611D74" w14:textId="05A014B9" w:rsidR="008E738C" w:rsidRDefault="008E738C" w:rsidP="00CC184A">
      <w:pPr>
        <w:pStyle w:val="ListParagraph"/>
      </w:pPr>
    </w:p>
    <w:p w14:paraId="488B5DEC" w14:textId="04B15994" w:rsidR="008E738C" w:rsidRDefault="008E738C" w:rsidP="008E738C"/>
    <w:p w14:paraId="1AF11921" w14:textId="31EB2FE5" w:rsidR="007008A5" w:rsidRDefault="008E738C" w:rsidP="008E738C">
      <w:pPr>
        <w:pStyle w:val="ListParagraph"/>
        <w:numPr>
          <w:ilvl w:val="0"/>
          <w:numId w:val="22"/>
        </w:numPr>
      </w:pPr>
      <w:r>
        <w:rPr>
          <w:noProof/>
          <w:lang w:val="en-CA" w:eastAsia="en-CA"/>
        </w:rPr>
        <w:drawing>
          <wp:anchor distT="0" distB="0" distL="114300" distR="114300" simplePos="0" relativeHeight="251732992" behindDoc="1" locked="0" layoutInCell="1" allowOverlap="1" wp14:anchorId="15FB664F" wp14:editId="41CFEDE9">
            <wp:simplePos x="0" y="0"/>
            <wp:positionH relativeFrom="column">
              <wp:posOffset>1837426</wp:posOffset>
            </wp:positionH>
            <wp:positionV relativeFrom="paragraph">
              <wp:posOffset>291465</wp:posOffset>
            </wp:positionV>
            <wp:extent cx="3322955" cy="3202305"/>
            <wp:effectExtent l="0" t="0" r="0" b="0"/>
            <wp:wrapTight wrapText="bothSides">
              <wp:wrapPolygon edited="0">
                <wp:start x="0" y="0"/>
                <wp:lineTo x="0" y="21459"/>
                <wp:lineTo x="21423" y="21459"/>
                <wp:lineTo x="21423" y="0"/>
                <wp:lineTo x="0" y="0"/>
              </wp:wrapPolygon>
            </wp:wrapTight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2955" cy="32023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Click </w:t>
      </w:r>
      <w:r w:rsidRPr="008E738C">
        <w:rPr>
          <w:b/>
        </w:rPr>
        <w:t xml:space="preserve">Submit </w:t>
      </w:r>
      <w:r w:rsidR="003F2273">
        <w:t>and confirm that the information is accurate</w:t>
      </w:r>
      <w:r w:rsidR="00603784">
        <w:t>.</w:t>
      </w:r>
    </w:p>
    <w:p w14:paraId="2F737354" w14:textId="3176B630" w:rsidR="008730C6" w:rsidRDefault="008730C6" w:rsidP="008730C6">
      <w:pPr>
        <w:ind w:left="720"/>
      </w:pPr>
    </w:p>
    <w:p w14:paraId="132D85B7" w14:textId="77777777" w:rsidR="008E738C" w:rsidRDefault="008E738C" w:rsidP="008730C6">
      <w:pPr>
        <w:ind w:left="720"/>
      </w:pPr>
    </w:p>
    <w:p w14:paraId="5380CAD6" w14:textId="77777777" w:rsidR="008E738C" w:rsidRDefault="008E738C" w:rsidP="008730C6">
      <w:pPr>
        <w:ind w:left="720"/>
      </w:pPr>
    </w:p>
    <w:p w14:paraId="036E5E16" w14:textId="77777777" w:rsidR="008E738C" w:rsidRDefault="008E738C" w:rsidP="008730C6">
      <w:pPr>
        <w:ind w:left="720"/>
      </w:pPr>
    </w:p>
    <w:p w14:paraId="1DBF6AD0" w14:textId="77777777" w:rsidR="008E738C" w:rsidRDefault="008E738C" w:rsidP="008730C6">
      <w:pPr>
        <w:ind w:left="720"/>
      </w:pPr>
    </w:p>
    <w:p w14:paraId="07C160D3" w14:textId="00CD6CE3" w:rsidR="008E738C" w:rsidRDefault="008E738C" w:rsidP="008730C6">
      <w:pPr>
        <w:ind w:left="720"/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7B4B1F6F" wp14:editId="43A43F88">
                <wp:simplePos x="0" y="0"/>
                <wp:positionH relativeFrom="column">
                  <wp:posOffset>3136265</wp:posOffset>
                </wp:positionH>
                <wp:positionV relativeFrom="paragraph">
                  <wp:posOffset>255953</wp:posOffset>
                </wp:positionV>
                <wp:extent cx="817808" cy="418564"/>
                <wp:effectExtent l="0" t="0" r="20955" b="19685"/>
                <wp:wrapNone/>
                <wp:docPr id="47" name="Rectangle: Rounded Corners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7808" cy="418564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2F813EB" id="Rectangle: Rounded Corners 47" o:spid="_x0000_s1026" style="position:absolute;margin-left:246.95pt;margin-top:20.15pt;width:64.4pt;height:32.9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" filled="f" strokecolor="red" strokeweight="2pt">
                <v:stroke joinstyle="miter"/>
              </v:roundrect>
            </w:pict>
          </mc:Fallback>
        </mc:AlternateContent>
      </w:r>
    </w:p>
    <w:p w14:paraId="085F756C" w14:textId="12135CBD" w:rsidR="008E738C" w:rsidRDefault="008E738C" w:rsidP="008730C6">
      <w:pPr>
        <w:ind w:left="720"/>
      </w:pPr>
    </w:p>
    <w:p w14:paraId="18043215" w14:textId="727C7859" w:rsidR="008E738C" w:rsidRDefault="008E738C" w:rsidP="008730C6">
      <w:pPr>
        <w:ind w:left="720"/>
      </w:pPr>
    </w:p>
    <w:p w14:paraId="0D0CEB2C" w14:textId="657910B7" w:rsidR="008E738C" w:rsidRDefault="008E738C" w:rsidP="008730C6">
      <w:pPr>
        <w:ind w:left="720"/>
      </w:pPr>
    </w:p>
    <w:p w14:paraId="6D61B177" w14:textId="77777777" w:rsidR="008E738C" w:rsidRDefault="008E738C" w:rsidP="008730C6">
      <w:pPr>
        <w:ind w:left="720"/>
      </w:pPr>
    </w:p>
    <w:p w14:paraId="554BE7F5" w14:textId="06A87F6C" w:rsidR="008730C6" w:rsidRDefault="008730C6" w:rsidP="008730C6">
      <w:pPr>
        <w:ind w:left="720"/>
      </w:pPr>
    </w:p>
    <w:p w14:paraId="5F716015" w14:textId="63D700FA" w:rsidR="008730C6" w:rsidRDefault="008730C6" w:rsidP="0023238B"/>
    <w:p w14:paraId="4A4D5FB9" w14:textId="536C2FDC" w:rsidR="008E738C" w:rsidRDefault="008E738C" w:rsidP="0023238B"/>
    <w:p w14:paraId="7874FD1C" w14:textId="3B1F147B" w:rsidR="008E738C" w:rsidRDefault="008E738C" w:rsidP="0023238B"/>
    <w:p w14:paraId="32618F85" w14:textId="63CBBD2D" w:rsidR="008E738C" w:rsidRDefault="008E738C" w:rsidP="0023238B"/>
    <w:p w14:paraId="1A255BB7" w14:textId="263C3254" w:rsidR="008E738C" w:rsidRDefault="008E738C" w:rsidP="0023238B"/>
    <w:p w14:paraId="6E6398DB" w14:textId="7DEBE950" w:rsidR="008E738C" w:rsidRDefault="008E738C" w:rsidP="0023238B"/>
    <w:p w14:paraId="5E62A7A8" w14:textId="09C6D324" w:rsidR="008E738C" w:rsidRDefault="008E738C" w:rsidP="0023238B"/>
    <w:p w14:paraId="2B9ED044" w14:textId="77777777" w:rsidR="008E738C" w:rsidRDefault="008E738C" w:rsidP="0023238B"/>
    <w:p w14:paraId="3AA685DD" w14:textId="775A8F37" w:rsidR="008E738C" w:rsidRDefault="008E738C" w:rsidP="008E738C">
      <w:pPr>
        <w:pStyle w:val="ListParagraph"/>
        <w:numPr>
          <w:ilvl w:val="0"/>
          <w:numId w:val="22"/>
        </w:numPr>
      </w:pPr>
      <w:r w:rsidRPr="008730C6">
        <w:rPr>
          <w:noProof/>
          <w:lang w:val="en-CA" w:eastAsia="en-CA"/>
        </w:rPr>
        <w:lastRenderedPageBreak/>
        <w:drawing>
          <wp:anchor distT="0" distB="0" distL="114300" distR="114300" simplePos="0" relativeHeight="251735040" behindDoc="1" locked="0" layoutInCell="1" allowOverlap="1" wp14:anchorId="72AC84E9" wp14:editId="472CFE21">
            <wp:simplePos x="0" y="0"/>
            <wp:positionH relativeFrom="column">
              <wp:posOffset>1845945</wp:posOffset>
            </wp:positionH>
            <wp:positionV relativeFrom="paragraph">
              <wp:posOffset>293370</wp:posOffset>
            </wp:positionV>
            <wp:extent cx="3020060" cy="3090545"/>
            <wp:effectExtent l="0" t="0" r="8890" b="0"/>
            <wp:wrapTight wrapText="bothSides">
              <wp:wrapPolygon edited="0">
                <wp:start x="0" y="0"/>
                <wp:lineTo x="0" y="21436"/>
                <wp:lineTo x="21527" y="21436"/>
                <wp:lineTo x="21527" y="0"/>
                <wp:lineTo x="0" y="0"/>
              </wp:wrapPolygon>
            </wp:wrapTight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006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01899">
        <w:t xml:space="preserve">Click </w:t>
      </w:r>
      <w:r w:rsidRPr="008E738C">
        <w:rPr>
          <w:b/>
        </w:rPr>
        <w:t>Done</w:t>
      </w:r>
      <w:r w:rsidR="00713032">
        <w:t xml:space="preserve"> and you will be redirected to the COVID-19 Health Centre.</w:t>
      </w:r>
    </w:p>
    <w:p w14:paraId="77773205" w14:textId="77777777" w:rsidR="008E738C" w:rsidRDefault="008E738C" w:rsidP="008E738C"/>
    <w:p w14:paraId="146E4F2B" w14:textId="77777777" w:rsidR="008E738C" w:rsidRDefault="008E738C" w:rsidP="008E738C"/>
    <w:p w14:paraId="376BC67C" w14:textId="77777777" w:rsidR="008E738C" w:rsidRDefault="008E738C" w:rsidP="008E738C"/>
    <w:p w14:paraId="6BFA01D2" w14:textId="77777777" w:rsidR="008E738C" w:rsidRDefault="008E738C" w:rsidP="008E738C"/>
    <w:p w14:paraId="2922A25C" w14:textId="77777777" w:rsidR="008E738C" w:rsidRDefault="008E738C" w:rsidP="008E738C"/>
    <w:p w14:paraId="1EB97EF4" w14:textId="77777777" w:rsidR="008E738C" w:rsidRDefault="008E738C" w:rsidP="008E738C"/>
    <w:p w14:paraId="605FAB11" w14:textId="77777777" w:rsidR="008E738C" w:rsidRDefault="008E738C" w:rsidP="008E738C"/>
    <w:p w14:paraId="1E8109F3" w14:textId="77777777" w:rsidR="008E738C" w:rsidRDefault="008E738C" w:rsidP="008E738C"/>
    <w:p w14:paraId="360A835A" w14:textId="0137390D" w:rsidR="008E738C" w:rsidRDefault="008E738C" w:rsidP="008E738C"/>
    <w:p w14:paraId="4A857168" w14:textId="3E945222" w:rsidR="008E738C" w:rsidRDefault="008E738C" w:rsidP="008E738C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60214B00" wp14:editId="721FB5B6">
                <wp:simplePos x="0" y="0"/>
                <wp:positionH relativeFrom="column">
                  <wp:posOffset>2078966</wp:posOffset>
                </wp:positionH>
                <wp:positionV relativeFrom="paragraph">
                  <wp:posOffset>24130</wp:posOffset>
                </wp:positionV>
                <wp:extent cx="2587924" cy="310551"/>
                <wp:effectExtent l="0" t="0" r="22225" b="13335"/>
                <wp:wrapNone/>
                <wp:docPr id="52" name="Rectangle: Rounded Corners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87924" cy="310551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A23A885" id="Rectangle: Rounded Corners 52" o:spid="_x0000_s1026" style="position:absolute;margin-left:163.7pt;margin-top:1.9pt;width:203.75pt;height:24.4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" filled="f" strokecolor="red" strokeweight="2pt">
                <v:stroke joinstyle="miter"/>
              </v:roundrect>
            </w:pict>
          </mc:Fallback>
        </mc:AlternateContent>
      </w:r>
    </w:p>
    <w:p w14:paraId="03E368E7" w14:textId="596AE0C3" w:rsidR="008E738C" w:rsidRDefault="008E738C" w:rsidP="008E738C"/>
    <w:p w14:paraId="0A119018" w14:textId="5B1FB4D9" w:rsidR="008E738C" w:rsidRDefault="008E738C" w:rsidP="008E738C">
      <w:pPr>
        <w:rPr>
          <w:b/>
        </w:rPr>
      </w:pPr>
    </w:p>
    <w:p w14:paraId="6A69CD9C" w14:textId="4FE9CB8F" w:rsidR="008E738C" w:rsidRPr="008E738C" w:rsidRDefault="008E738C" w:rsidP="008E738C">
      <w:pPr>
        <w:rPr>
          <w:b/>
        </w:rPr>
      </w:pPr>
      <w:r>
        <w:rPr>
          <w:b/>
        </w:rPr>
        <w:t>Results:</w:t>
      </w:r>
    </w:p>
    <w:p w14:paraId="1F8E369F" w14:textId="5F52F997" w:rsidR="006F5981" w:rsidRPr="008E738C" w:rsidRDefault="006F5981" w:rsidP="008E738C">
      <w:pPr>
        <w:rPr>
          <w:b/>
          <w:bCs/>
        </w:rPr>
      </w:pPr>
      <w:r w:rsidRPr="00BE007E">
        <w:rPr>
          <w:b/>
          <w:bCs/>
          <w:u w:val="single"/>
        </w:rPr>
        <w:t>Negative</w:t>
      </w:r>
      <w:r w:rsidR="008E738C" w:rsidRPr="00BE007E">
        <w:rPr>
          <w:b/>
          <w:bCs/>
          <w:u w:val="single"/>
        </w:rPr>
        <w:t xml:space="preserve"> Test</w:t>
      </w:r>
      <w:r w:rsidR="00BE007E">
        <w:rPr>
          <w:b/>
          <w:bCs/>
          <w:u w:val="single"/>
        </w:rPr>
        <w:t xml:space="preserve"> Result</w:t>
      </w:r>
      <w:r w:rsidR="008E738C">
        <w:rPr>
          <w:b/>
          <w:bCs/>
        </w:rPr>
        <w:t>:</w:t>
      </w:r>
    </w:p>
    <w:p w14:paraId="74B43BAE" w14:textId="1D772B3E" w:rsidR="00CC184A" w:rsidRPr="008E738C" w:rsidRDefault="006F5981" w:rsidP="008E738C">
      <w:pPr>
        <w:rPr>
          <w:b/>
          <w:bCs/>
        </w:rPr>
      </w:pPr>
      <w:r w:rsidRPr="008E738C">
        <w:rPr>
          <w:b/>
          <w:bCs/>
        </w:rPr>
        <w:t>If the test is negative, fo</w:t>
      </w:r>
      <w:r w:rsidR="00CC184A" w:rsidRPr="008E738C">
        <w:rPr>
          <w:b/>
          <w:bCs/>
        </w:rPr>
        <w:t>llow all UCalgary COVID-19 safety protocols and submit another test in 3.5 days.</w:t>
      </w:r>
    </w:p>
    <w:p w14:paraId="7701BE91" w14:textId="25AD5603" w:rsidR="00CC184A" w:rsidRDefault="008E738C" w:rsidP="00CC184A">
      <w:pPr>
        <w:ind w:left="1440"/>
      </w:pPr>
      <w:r w:rsidRPr="004B7141">
        <w:rPr>
          <w:b/>
          <w:bCs/>
          <w:noProof/>
          <w:lang w:val="en-CA" w:eastAsia="en-CA"/>
        </w:rPr>
        <w:drawing>
          <wp:anchor distT="0" distB="0" distL="114300" distR="114300" simplePos="0" relativeHeight="251739136" behindDoc="1" locked="0" layoutInCell="1" allowOverlap="1" wp14:anchorId="05C9895C" wp14:editId="6731F418">
            <wp:simplePos x="0" y="0"/>
            <wp:positionH relativeFrom="column">
              <wp:posOffset>1354347</wp:posOffset>
            </wp:positionH>
            <wp:positionV relativeFrom="paragraph">
              <wp:posOffset>120578</wp:posOffset>
            </wp:positionV>
            <wp:extent cx="4554220" cy="2018030"/>
            <wp:effectExtent l="0" t="0" r="0" b="1270"/>
            <wp:wrapTight wrapText="bothSides">
              <wp:wrapPolygon edited="0">
                <wp:start x="0" y="0"/>
                <wp:lineTo x="0" y="21410"/>
                <wp:lineTo x="21504" y="21410"/>
                <wp:lineTo x="21504" y="0"/>
                <wp:lineTo x="0" y="0"/>
              </wp:wrapPolygon>
            </wp:wrapTight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4220" cy="2018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4D208E" w14:textId="6E6FA809" w:rsidR="0023238B" w:rsidRDefault="0023238B" w:rsidP="0023238B">
      <w:pPr>
        <w:rPr>
          <w:b/>
          <w:bCs/>
          <w:u w:val="single"/>
        </w:rPr>
      </w:pPr>
    </w:p>
    <w:p w14:paraId="4C8E4DFD" w14:textId="755B25BE" w:rsidR="008E738C" w:rsidRDefault="008E738C" w:rsidP="0023238B">
      <w:pPr>
        <w:rPr>
          <w:b/>
          <w:bCs/>
          <w:u w:val="single"/>
        </w:rPr>
      </w:pPr>
    </w:p>
    <w:p w14:paraId="44C3F1B8" w14:textId="2C1CF7E3" w:rsidR="008E738C" w:rsidRDefault="008E738C" w:rsidP="0023238B">
      <w:pPr>
        <w:rPr>
          <w:b/>
          <w:bCs/>
          <w:u w:val="single"/>
        </w:rPr>
      </w:pPr>
    </w:p>
    <w:p w14:paraId="6E5E8359" w14:textId="3AE1DCE7" w:rsidR="008E738C" w:rsidRDefault="008E738C" w:rsidP="0023238B">
      <w:pPr>
        <w:rPr>
          <w:b/>
          <w:bCs/>
          <w:u w:val="single"/>
        </w:rPr>
      </w:pPr>
    </w:p>
    <w:p w14:paraId="05E44F3B" w14:textId="22C03E96" w:rsidR="008E738C" w:rsidRDefault="008E738C" w:rsidP="0023238B">
      <w:pPr>
        <w:rPr>
          <w:b/>
          <w:bCs/>
          <w:u w:val="single"/>
        </w:rPr>
      </w:pPr>
    </w:p>
    <w:p w14:paraId="442DC427" w14:textId="2ACAE6D5" w:rsidR="008E738C" w:rsidRDefault="008E738C" w:rsidP="0023238B">
      <w:pPr>
        <w:rPr>
          <w:b/>
          <w:bCs/>
          <w:u w:val="single"/>
        </w:rPr>
      </w:pPr>
    </w:p>
    <w:p w14:paraId="45064AFA" w14:textId="06A623D3" w:rsidR="008E738C" w:rsidRDefault="008E738C" w:rsidP="0023238B">
      <w:pPr>
        <w:rPr>
          <w:b/>
          <w:bCs/>
          <w:u w:val="single"/>
        </w:rPr>
      </w:pPr>
    </w:p>
    <w:p w14:paraId="38EC4101" w14:textId="0B51206D" w:rsidR="008E738C" w:rsidRDefault="008E738C" w:rsidP="0023238B">
      <w:pPr>
        <w:rPr>
          <w:b/>
          <w:bCs/>
          <w:u w:val="single"/>
        </w:rPr>
      </w:pPr>
    </w:p>
    <w:p w14:paraId="1D7A41D2" w14:textId="77777777" w:rsidR="00BE007E" w:rsidRDefault="00BE007E">
      <w:pPr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p w14:paraId="7862F580" w14:textId="0D3DF8B0" w:rsidR="008730C6" w:rsidRPr="0023238B" w:rsidRDefault="00782812" w:rsidP="008E738C">
      <w:pPr>
        <w:rPr>
          <w:b/>
          <w:bCs/>
          <w:u w:val="single"/>
        </w:rPr>
      </w:pPr>
      <w:r w:rsidRPr="008E738C">
        <w:rPr>
          <w:b/>
          <w:bCs/>
          <w:u w:val="single"/>
        </w:rPr>
        <w:lastRenderedPageBreak/>
        <w:t>Inconclusive Test Result</w:t>
      </w:r>
      <w:r w:rsidR="00603784" w:rsidRPr="008E738C">
        <w:rPr>
          <w:b/>
          <w:bCs/>
          <w:u w:val="single"/>
        </w:rPr>
        <w:t>:</w:t>
      </w:r>
    </w:p>
    <w:p w14:paraId="30081E30" w14:textId="776F5AE6" w:rsidR="00A97222" w:rsidRDefault="00A97222" w:rsidP="008E738C">
      <w:r>
        <w:t xml:space="preserve">If your result is inconclusive or you are unsure of the result, please perform another test as soon as possible. </w:t>
      </w:r>
    </w:p>
    <w:p w14:paraId="3F53888B" w14:textId="427AF27A" w:rsidR="00782812" w:rsidRPr="00A97222" w:rsidRDefault="00A97222" w:rsidP="008E738C">
      <w:pPr>
        <w:rPr>
          <w:b/>
          <w:bCs/>
          <w:u w:val="single"/>
        </w:rPr>
      </w:pPr>
      <w:r w:rsidRPr="00A97222">
        <w:rPr>
          <w:b/>
          <w:bCs/>
        </w:rPr>
        <w:t xml:space="preserve">If you obtained two consecutive inconclusive rapid screen test results, please contact </w:t>
      </w:r>
      <w:hyperlink r:id="rId49" w:history="1">
        <w:r w:rsidRPr="00A97222">
          <w:rPr>
            <w:rStyle w:val="Hyperlink"/>
            <w:b/>
            <w:bCs/>
          </w:rPr>
          <w:t>ohn@ucalgary.ca</w:t>
        </w:r>
      </w:hyperlink>
      <w:r w:rsidRPr="00A97222">
        <w:rPr>
          <w:b/>
          <w:bCs/>
        </w:rPr>
        <w:t>.</w:t>
      </w:r>
    </w:p>
    <w:tbl>
      <w:tblPr>
        <w:tblStyle w:val="TableGrid"/>
        <w:tblW w:w="0" w:type="auto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2"/>
        <w:gridCol w:w="4528"/>
      </w:tblGrid>
      <w:tr w:rsidR="008E738C" w14:paraId="1E96B843" w14:textId="77777777" w:rsidTr="008E738C">
        <w:tc>
          <w:tcPr>
            <w:tcW w:w="4822" w:type="dxa"/>
          </w:tcPr>
          <w:p w14:paraId="28459DA2" w14:textId="01E6B128" w:rsidR="008E738C" w:rsidRDefault="008E738C" w:rsidP="00782812">
            <w:pPr>
              <w:pStyle w:val="ListParagraph"/>
              <w:ind w:left="0"/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A26ED67" wp14:editId="126E3FCC">
                  <wp:extent cx="2751826" cy="1019426"/>
                  <wp:effectExtent l="0" t="0" r="0" b="952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9073" cy="10221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28" w:type="dxa"/>
          </w:tcPr>
          <w:p w14:paraId="11BD19E2" w14:textId="56EF5438" w:rsidR="008E738C" w:rsidRDefault="008E738C" w:rsidP="00782812">
            <w:pPr>
              <w:pStyle w:val="ListParagraph"/>
              <w:ind w:left="0"/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67EC1E2" wp14:editId="37E0D744">
                  <wp:extent cx="2467155" cy="2119029"/>
                  <wp:effectExtent l="0" t="0" r="9525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3962" cy="2133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098FB9" w14:textId="763BCC82" w:rsidR="00782812" w:rsidRDefault="00782812" w:rsidP="008E738C"/>
    <w:p w14:paraId="6F219268" w14:textId="77777777" w:rsidR="00BE007E" w:rsidRDefault="00BE007E" w:rsidP="008E738C"/>
    <w:p w14:paraId="62235833" w14:textId="0CBA277D" w:rsidR="00782812" w:rsidRPr="008E738C" w:rsidRDefault="00782812" w:rsidP="008E738C">
      <w:pPr>
        <w:rPr>
          <w:b/>
          <w:bCs/>
        </w:rPr>
      </w:pPr>
      <w:r w:rsidRPr="00BE007E">
        <w:rPr>
          <w:b/>
          <w:bCs/>
          <w:u w:val="single"/>
        </w:rPr>
        <w:t>Positive Test Result</w:t>
      </w:r>
      <w:r w:rsidR="00603784" w:rsidRPr="008E738C">
        <w:rPr>
          <w:b/>
          <w:bCs/>
        </w:rPr>
        <w:t>:</w:t>
      </w:r>
    </w:p>
    <w:p w14:paraId="2C970585" w14:textId="77777777" w:rsidR="00A97222" w:rsidRDefault="00A97222" w:rsidP="008E738C">
      <w:r>
        <w:t xml:space="preserve">If this test result is from a self-administered rapid screen test, use the AHS Online Booking Portal to arrange for a PCR test. </w:t>
      </w:r>
    </w:p>
    <w:p w14:paraId="0C6BADB0" w14:textId="77777777" w:rsidR="00A97222" w:rsidRDefault="00A97222" w:rsidP="008E738C">
      <w:r>
        <w:rPr>
          <w:b/>
          <w:bCs/>
        </w:rPr>
        <w:t>DO NOT come to campus. You will need to stay home and self-isolate for 10 days AND until symptoms resolve</w:t>
      </w:r>
      <w:r>
        <w:t xml:space="preserve">. </w:t>
      </w:r>
    </w:p>
    <w:p w14:paraId="152869EB" w14:textId="77777777" w:rsidR="00A97222" w:rsidRDefault="00A97222" w:rsidP="008E738C">
      <w:r>
        <w:t xml:space="preserve">If you receive a positive PCR test, continue to isolate as directed above. Please also notify </w:t>
      </w:r>
      <w:hyperlink r:id="rId52" w:history="1">
        <w:r>
          <w:rPr>
            <w:rStyle w:val="Hyperlink"/>
          </w:rPr>
          <w:t>ohn@ucalgary.ca</w:t>
        </w:r>
      </w:hyperlink>
      <w:r>
        <w:t xml:space="preserve"> of your positive test result.</w:t>
      </w:r>
    </w:p>
    <w:p w14:paraId="2FCE550B" w14:textId="73519FEA" w:rsidR="008E738C" w:rsidRDefault="00A97222" w:rsidP="008E738C">
      <w:r>
        <w:t>If you receive a negative PCR test, you may return to campus if you are not ill.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66"/>
        <w:gridCol w:w="4914"/>
      </w:tblGrid>
      <w:tr w:rsidR="008E738C" w14:paraId="448BA014" w14:textId="77777777" w:rsidTr="008E738C">
        <w:tc>
          <w:tcPr>
            <w:tcW w:w="4662" w:type="dxa"/>
          </w:tcPr>
          <w:p w14:paraId="69588DE4" w14:textId="769FC411" w:rsidR="008E738C" w:rsidRDefault="008E738C" w:rsidP="00A97222">
            <w:r w:rsidRPr="00B345C6">
              <w:rPr>
                <w:noProof/>
                <w:lang w:val="en-CA" w:eastAsia="en-CA"/>
              </w:rPr>
              <w:drawing>
                <wp:inline distT="0" distB="0" distL="0" distR="0" wp14:anchorId="6A31AC85" wp14:editId="0EB45D56">
                  <wp:extent cx="3134871" cy="1095555"/>
                  <wp:effectExtent l="0" t="0" r="8890" b="9525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9455" cy="11041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08" w:type="dxa"/>
          </w:tcPr>
          <w:p w14:paraId="05485FB0" w14:textId="68CFBBF1" w:rsidR="008E738C" w:rsidRDefault="008E738C" w:rsidP="00A97222">
            <w:r>
              <w:rPr>
                <w:noProof/>
                <w:lang w:val="en-CA" w:eastAsia="en-CA"/>
              </w:rPr>
              <w:drawing>
                <wp:inline distT="0" distB="0" distL="0" distR="0" wp14:anchorId="046A094F" wp14:editId="2757C679">
                  <wp:extent cx="2208362" cy="2212735"/>
                  <wp:effectExtent l="0" t="0" r="1905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5510" cy="22299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0C96ABB" w14:textId="1798747E" w:rsidR="007008A5" w:rsidRPr="00CF77A6" w:rsidRDefault="007008A5" w:rsidP="007008A5"/>
    <w:sectPr w:rsidR="007008A5" w:rsidRPr="00CF77A6" w:rsidSect="00BE007E">
      <w:footerReference w:type="default" r:id="rId55"/>
      <w:headerReference w:type="first" r:id="rId56"/>
      <w:pgSz w:w="12240" w:h="15840"/>
      <w:pgMar w:top="567" w:right="720" w:bottom="630" w:left="720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B3BA3D" w14:textId="77777777" w:rsidR="006B4BA9" w:rsidRDefault="006B4BA9" w:rsidP="00A725AC">
      <w:pPr>
        <w:spacing w:after="0" w:line="240" w:lineRule="auto"/>
      </w:pPr>
      <w:r>
        <w:separator/>
      </w:r>
    </w:p>
  </w:endnote>
  <w:endnote w:type="continuationSeparator" w:id="0">
    <w:p w14:paraId="54B0ADAF" w14:textId="77777777" w:rsidR="006B4BA9" w:rsidRDefault="006B4BA9" w:rsidP="00A725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A9ACF4" w14:textId="77777777" w:rsidR="008E738C" w:rsidRDefault="008E738C" w:rsidP="008E738C">
    <w:pPr>
      <w:pStyle w:val="Footer"/>
      <w:jc w:val="right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790"/>
    </w:tblGrid>
    <w:tr w:rsidR="008E738C" w:rsidRPr="0075478E" w14:paraId="0C20D187" w14:textId="77777777" w:rsidTr="00B41BCB">
      <w:tc>
        <w:tcPr>
          <w:tcW w:w="10790" w:type="dxa"/>
        </w:tcPr>
        <w:p w14:paraId="545CEDEF" w14:textId="77777777" w:rsidR="008E738C" w:rsidRPr="0075478E" w:rsidRDefault="008E738C" w:rsidP="008E738C">
          <w:pPr>
            <w:pStyle w:val="Footer"/>
            <w:jc w:val="center"/>
            <w:rPr>
              <w:sz w:val="18"/>
            </w:rPr>
          </w:pPr>
          <w:r w:rsidRPr="0075478E">
            <w:rPr>
              <w:sz w:val="18"/>
            </w:rPr>
            <w:t>The electronic version of this document is the most current version.</w:t>
          </w:r>
        </w:p>
      </w:tc>
    </w:tr>
    <w:tr w:rsidR="008E738C" w:rsidRPr="0075478E" w14:paraId="0ABB3520" w14:textId="77777777" w:rsidTr="00B41BCB">
      <w:tc>
        <w:tcPr>
          <w:tcW w:w="10790" w:type="dxa"/>
        </w:tcPr>
        <w:p w14:paraId="6212EA81" w14:textId="6DA17328" w:rsidR="008E738C" w:rsidRPr="0075478E" w:rsidRDefault="008E738C" w:rsidP="008E738C">
          <w:pPr>
            <w:pStyle w:val="Footer"/>
            <w:jc w:val="center"/>
            <w:rPr>
              <w:sz w:val="18"/>
            </w:rPr>
          </w:pPr>
          <w:r w:rsidRPr="0075478E">
            <w:rPr>
              <w:sz w:val="18"/>
            </w:rPr>
            <w:t>2021.09.0</w:t>
          </w:r>
          <w:r>
            <w:rPr>
              <w:sz w:val="18"/>
            </w:rPr>
            <w:t>7</w:t>
          </w:r>
          <w:r w:rsidRPr="0075478E">
            <w:rPr>
              <w:sz w:val="18"/>
            </w:rPr>
            <w:t xml:space="preserve"> V</w:t>
          </w:r>
          <w:r w:rsidR="00BE007E">
            <w:rPr>
              <w:sz w:val="18"/>
            </w:rPr>
            <w:t>2</w:t>
          </w:r>
        </w:p>
      </w:tc>
    </w:tr>
  </w:tbl>
  <w:p w14:paraId="72484BD2" w14:textId="77777777" w:rsidR="008E738C" w:rsidRDefault="008E73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918CFF" w14:textId="77777777" w:rsidR="006B4BA9" w:rsidRDefault="006B4BA9" w:rsidP="00A725AC">
      <w:pPr>
        <w:spacing w:after="0" w:line="240" w:lineRule="auto"/>
      </w:pPr>
      <w:r>
        <w:separator/>
      </w:r>
    </w:p>
  </w:footnote>
  <w:footnote w:type="continuationSeparator" w:id="0">
    <w:p w14:paraId="5F5AF736" w14:textId="77777777" w:rsidR="006B4BA9" w:rsidRDefault="006B4BA9" w:rsidP="00A725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97F568" w14:textId="635B82BC" w:rsidR="00BE007E" w:rsidRDefault="00BE007E">
    <w:pPr>
      <w:pStyle w:val="Header"/>
    </w:pPr>
    <w:r>
      <w:rPr>
        <w:noProof/>
        <w:lang w:val="en-CA" w:eastAsia="en-CA"/>
      </w:rPr>
      <w:drawing>
        <wp:inline distT="0" distB="0" distL="0" distR="0" wp14:anchorId="48B35411" wp14:editId="4C38EAD2">
          <wp:extent cx="6858000" cy="1872837"/>
          <wp:effectExtent l="0" t="0" r="0" b="0"/>
          <wp:docPr id="6" name="Picture 6" descr="A picture containing text, sign, yellow, accessor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sign, yellow, accessory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555" b="17582"/>
                  <a:stretch/>
                </pic:blipFill>
                <pic:spPr bwMode="auto">
                  <a:xfrm>
                    <a:off x="0" y="0"/>
                    <a:ext cx="6858000" cy="1872837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0"/>
                  </a:effectLst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E05A0"/>
    <w:multiLevelType w:val="hybridMultilevel"/>
    <w:tmpl w:val="1BDE6416"/>
    <w:lvl w:ilvl="0" w:tplc="731EAE3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E3F39"/>
    <w:multiLevelType w:val="hybridMultilevel"/>
    <w:tmpl w:val="0C044DE2"/>
    <w:lvl w:ilvl="0" w:tplc="694A99B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47ADA"/>
    <w:multiLevelType w:val="hybridMultilevel"/>
    <w:tmpl w:val="AF1C70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F008DF"/>
    <w:multiLevelType w:val="hybridMultilevel"/>
    <w:tmpl w:val="AB1E1A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66167"/>
    <w:multiLevelType w:val="hybridMultilevel"/>
    <w:tmpl w:val="0C044DE2"/>
    <w:lvl w:ilvl="0" w:tplc="694A99B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8D5E6E"/>
    <w:multiLevelType w:val="hybridMultilevel"/>
    <w:tmpl w:val="9072F9BC"/>
    <w:lvl w:ilvl="0" w:tplc="5F00E3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2F2390"/>
    <w:multiLevelType w:val="hybridMultilevel"/>
    <w:tmpl w:val="DE34F4DE"/>
    <w:lvl w:ilvl="0" w:tplc="94D41DE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4B7697"/>
    <w:multiLevelType w:val="hybridMultilevel"/>
    <w:tmpl w:val="C77ED5F0"/>
    <w:lvl w:ilvl="0" w:tplc="173E1A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4AC3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81E48D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0EAD91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FB4D3F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C0C2F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176CA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798142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A1CC7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9253048"/>
    <w:multiLevelType w:val="hybridMultilevel"/>
    <w:tmpl w:val="D22A1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4B6106"/>
    <w:multiLevelType w:val="hybridMultilevel"/>
    <w:tmpl w:val="D22A1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655D35"/>
    <w:multiLevelType w:val="hybridMultilevel"/>
    <w:tmpl w:val="4634C3FE"/>
    <w:lvl w:ilvl="0" w:tplc="9C2CF06E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4BD6ACC"/>
    <w:multiLevelType w:val="hybridMultilevel"/>
    <w:tmpl w:val="C422FD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3E2B3324"/>
    <w:multiLevelType w:val="hybridMultilevel"/>
    <w:tmpl w:val="39E8D6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BF327B"/>
    <w:multiLevelType w:val="hybridMultilevel"/>
    <w:tmpl w:val="19DEAD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647003"/>
    <w:multiLevelType w:val="hybridMultilevel"/>
    <w:tmpl w:val="4F167B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EA4A20"/>
    <w:multiLevelType w:val="hybridMultilevel"/>
    <w:tmpl w:val="DD84A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967026"/>
    <w:multiLevelType w:val="hybridMultilevel"/>
    <w:tmpl w:val="4AF6581E"/>
    <w:lvl w:ilvl="0" w:tplc="7186B104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A11046B"/>
    <w:multiLevelType w:val="hybridMultilevel"/>
    <w:tmpl w:val="CEB6AE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FB36DB"/>
    <w:multiLevelType w:val="hybridMultilevel"/>
    <w:tmpl w:val="4FF03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E76355"/>
    <w:multiLevelType w:val="hybridMultilevel"/>
    <w:tmpl w:val="E8B286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F45B50"/>
    <w:multiLevelType w:val="hybridMultilevel"/>
    <w:tmpl w:val="ABE01BE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73449F7"/>
    <w:multiLevelType w:val="hybridMultilevel"/>
    <w:tmpl w:val="9B50E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</w:num>
  <w:num w:numId="3">
    <w:abstractNumId w:val="11"/>
  </w:num>
  <w:num w:numId="4">
    <w:abstractNumId w:val="8"/>
  </w:num>
  <w:num w:numId="5">
    <w:abstractNumId w:val="18"/>
  </w:num>
  <w:num w:numId="6">
    <w:abstractNumId w:val="15"/>
  </w:num>
  <w:num w:numId="7">
    <w:abstractNumId w:val="21"/>
  </w:num>
  <w:num w:numId="8">
    <w:abstractNumId w:val="9"/>
  </w:num>
  <w:num w:numId="9">
    <w:abstractNumId w:val="14"/>
  </w:num>
  <w:num w:numId="10">
    <w:abstractNumId w:val="10"/>
  </w:num>
  <w:num w:numId="11">
    <w:abstractNumId w:val="13"/>
  </w:num>
  <w:num w:numId="12">
    <w:abstractNumId w:val="5"/>
  </w:num>
  <w:num w:numId="13">
    <w:abstractNumId w:val="4"/>
  </w:num>
  <w:num w:numId="14">
    <w:abstractNumId w:val="2"/>
  </w:num>
  <w:num w:numId="15">
    <w:abstractNumId w:val="0"/>
  </w:num>
  <w:num w:numId="16">
    <w:abstractNumId w:val="20"/>
  </w:num>
  <w:num w:numId="17">
    <w:abstractNumId w:val="3"/>
  </w:num>
  <w:num w:numId="18">
    <w:abstractNumId w:val="16"/>
  </w:num>
  <w:num w:numId="19">
    <w:abstractNumId w:val="6"/>
  </w:num>
  <w:num w:numId="20">
    <w:abstractNumId w:val="19"/>
  </w:num>
  <w:num w:numId="21">
    <w:abstractNumId w:val="1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MTUyNrQwsTAwNDRW0lEKTi0uzszPAykwqgUAKsjZTiwAAAA="/>
  </w:docVars>
  <w:rsids>
    <w:rsidRoot w:val="00AD7EB0"/>
    <w:rsid w:val="00024C50"/>
    <w:rsid w:val="000500E8"/>
    <w:rsid w:val="00113CC7"/>
    <w:rsid w:val="00117EE3"/>
    <w:rsid w:val="00123957"/>
    <w:rsid w:val="00133218"/>
    <w:rsid w:val="00134CEA"/>
    <w:rsid w:val="00160A81"/>
    <w:rsid w:val="00167461"/>
    <w:rsid w:val="0016773E"/>
    <w:rsid w:val="00170A29"/>
    <w:rsid w:val="001904DA"/>
    <w:rsid w:val="001A774B"/>
    <w:rsid w:val="001D592A"/>
    <w:rsid w:val="001E5360"/>
    <w:rsid w:val="0020001B"/>
    <w:rsid w:val="002239AC"/>
    <w:rsid w:val="00227A93"/>
    <w:rsid w:val="0023238B"/>
    <w:rsid w:val="002A2EB6"/>
    <w:rsid w:val="002B3A84"/>
    <w:rsid w:val="002F3688"/>
    <w:rsid w:val="003342EE"/>
    <w:rsid w:val="00361489"/>
    <w:rsid w:val="00381847"/>
    <w:rsid w:val="0038226C"/>
    <w:rsid w:val="00386BE0"/>
    <w:rsid w:val="00387892"/>
    <w:rsid w:val="003A0FE3"/>
    <w:rsid w:val="003A30B7"/>
    <w:rsid w:val="003D1881"/>
    <w:rsid w:val="003E5299"/>
    <w:rsid w:val="003F2273"/>
    <w:rsid w:val="00427EEA"/>
    <w:rsid w:val="00427F80"/>
    <w:rsid w:val="00487050"/>
    <w:rsid w:val="004C6B6F"/>
    <w:rsid w:val="004F405D"/>
    <w:rsid w:val="00501899"/>
    <w:rsid w:val="0050788A"/>
    <w:rsid w:val="00563EA6"/>
    <w:rsid w:val="00575B1A"/>
    <w:rsid w:val="00581C5F"/>
    <w:rsid w:val="00590F97"/>
    <w:rsid w:val="005B096B"/>
    <w:rsid w:val="005B5EFE"/>
    <w:rsid w:val="005F5626"/>
    <w:rsid w:val="00603784"/>
    <w:rsid w:val="0061038E"/>
    <w:rsid w:val="006677F6"/>
    <w:rsid w:val="0067164F"/>
    <w:rsid w:val="00680629"/>
    <w:rsid w:val="0068621B"/>
    <w:rsid w:val="006A7BAF"/>
    <w:rsid w:val="006B140B"/>
    <w:rsid w:val="006B37C1"/>
    <w:rsid w:val="006B42DA"/>
    <w:rsid w:val="006B4BA9"/>
    <w:rsid w:val="006D5997"/>
    <w:rsid w:val="006F0035"/>
    <w:rsid w:val="006F5981"/>
    <w:rsid w:val="006F6968"/>
    <w:rsid w:val="007008A5"/>
    <w:rsid w:val="00712F28"/>
    <w:rsid w:val="00713032"/>
    <w:rsid w:val="007334C2"/>
    <w:rsid w:val="00745A7B"/>
    <w:rsid w:val="007544D0"/>
    <w:rsid w:val="007773DC"/>
    <w:rsid w:val="007813CB"/>
    <w:rsid w:val="00782812"/>
    <w:rsid w:val="007A2767"/>
    <w:rsid w:val="007E1934"/>
    <w:rsid w:val="007F4C5B"/>
    <w:rsid w:val="00810DD2"/>
    <w:rsid w:val="00817B52"/>
    <w:rsid w:val="008257BF"/>
    <w:rsid w:val="00843DD6"/>
    <w:rsid w:val="00861155"/>
    <w:rsid w:val="008730C6"/>
    <w:rsid w:val="0087725D"/>
    <w:rsid w:val="00877C69"/>
    <w:rsid w:val="00896665"/>
    <w:rsid w:val="008B299E"/>
    <w:rsid w:val="008C6DA8"/>
    <w:rsid w:val="008E1160"/>
    <w:rsid w:val="008E6586"/>
    <w:rsid w:val="008E738C"/>
    <w:rsid w:val="0091322E"/>
    <w:rsid w:val="00923708"/>
    <w:rsid w:val="00923A93"/>
    <w:rsid w:val="00962C3F"/>
    <w:rsid w:val="0097053F"/>
    <w:rsid w:val="00973FE4"/>
    <w:rsid w:val="009B5347"/>
    <w:rsid w:val="009C1C3A"/>
    <w:rsid w:val="009D1F7F"/>
    <w:rsid w:val="009E2E81"/>
    <w:rsid w:val="00A0329C"/>
    <w:rsid w:val="00A43515"/>
    <w:rsid w:val="00A50B3A"/>
    <w:rsid w:val="00A725AC"/>
    <w:rsid w:val="00A97222"/>
    <w:rsid w:val="00AA0FCC"/>
    <w:rsid w:val="00AA6662"/>
    <w:rsid w:val="00AB5FD7"/>
    <w:rsid w:val="00AD7EB0"/>
    <w:rsid w:val="00B2045B"/>
    <w:rsid w:val="00B237A0"/>
    <w:rsid w:val="00B345C6"/>
    <w:rsid w:val="00B501F3"/>
    <w:rsid w:val="00B706E2"/>
    <w:rsid w:val="00B97D81"/>
    <w:rsid w:val="00BC1140"/>
    <w:rsid w:val="00BE007E"/>
    <w:rsid w:val="00BE47F7"/>
    <w:rsid w:val="00BE52C8"/>
    <w:rsid w:val="00BF2FF1"/>
    <w:rsid w:val="00C03928"/>
    <w:rsid w:val="00C4469F"/>
    <w:rsid w:val="00CB1DC5"/>
    <w:rsid w:val="00CC13FB"/>
    <w:rsid w:val="00CC184A"/>
    <w:rsid w:val="00CF77A6"/>
    <w:rsid w:val="00D01311"/>
    <w:rsid w:val="00D0161F"/>
    <w:rsid w:val="00D115A8"/>
    <w:rsid w:val="00D12769"/>
    <w:rsid w:val="00D600A3"/>
    <w:rsid w:val="00D834A4"/>
    <w:rsid w:val="00D8417C"/>
    <w:rsid w:val="00DB2BFC"/>
    <w:rsid w:val="00DF10CB"/>
    <w:rsid w:val="00DF1660"/>
    <w:rsid w:val="00DF1A3C"/>
    <w:rsid w:val="00DF240F"/>
    <w:rsid w:val="00DF29A9"/>
    <w:rsid w:val="00E05ABB"/>
    <w:rsid w:val="00E34021"/>
    <w:rsid w:val="00E36103"/>
    <w:rsid w:val="00E449F6"/>
    <w:rsid w:val="00E7569F"/>
    <w:rsid w:val="00E84BA9"/>
    <w:rsid w:val="00E92963"/>
    <w:rsid w:val="00EE054C"/>
    <w:rsid w:val="00F628C0"/>
    <w:rsid w:val="00F675E6"/>
    <w:rsid w:val="00F73787"/>
    <w:rsid w:val="00F76572"/>
    <w:rsid w:val="00F9481B"/>
    <w:rsid w:val="00FB7DFA"/>
    <w:rsid w:val="00FC79FB"/>
    <w:rsid w:val="00FD4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DE73C3C"/>
  <w15:chartTrackingRefBased/>
  <w15:docId w15:val="{A576CE8A-80AC-43AD-8771-4C753651A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D7EB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7EB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813C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50B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725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25AC"/>
  </w:style>
  <w:style w:type="paragraph" w:styleId="Footer">
    <w:name w:val="footer"/>
    <w:basedOn w:val="Normal"/>
    <w:link w:val="FooterChar"/>
    <w:uiPriority w:val="99"/>
    <w:unhideWhenUsed/>
    <w:rsid w:val="00A725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25AC"/>
  </w:style>
  <w:style w:type="character" w:styleId="CommentReference">
    <w:name w:val="annotation reference"/>
    <w:basedOn w:val="DefaultParagraphFont"/>
    <w:uiPriority w:val="99"/>
    <w:semiHidden/>
    <w:unhideWhenUsed/>
    <w:rsid w:val="00D013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13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13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13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131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01311"/>
    <w:pPr>
      <w:spacing w:after="0" w:line="240" w:lineRule="auto"/>
    </w:pPr>
  </w:style>
  <w:style w:type="table" w:styleId="TableGrid">
    <w:name w:val="Table Grid"/>
    <w:basedOn w:val="TableNormal"/>
    <w:uiPriority w:val="39"/>
    <w:rsid w:val="009C1C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568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24645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854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106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8808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27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9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1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ucalgary.ca/covidsafe-campus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25.png"/><Relationship Id="rId21" Type="http://schemas.openxmlformats.org/officeDocument/2006/relationships/image" Target="media/image8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50" Type="http://schemas.openxmlformats.org/officeDocument/2006/relationships/image" Target="media/image35.png"/><Relationship Id="rId55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9" Type="http://schemas.openxmlformats.org/officeDocument/2006/relationships/image" Target="cid:image001.png@01D79E7E.1A218030" TargetMode="External"/><Relationship Id="rId11" Type="http://schemas.openxmlformats.org/officeDocument/2006/relationships/hyperlink" Target="https://www.ucalgary.ca/risk/emergency-management/covid-19-response/covidsafe-campus/rapid-testing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image" Target="media/image37.png"/><Relationship Id="rId58" Type="http://schemas.openxmlformats.org/officeDocument/2006/relationships/theme" Target="theme/theme1.xml"/><Relationship Id="rId5" Type="http://schemas.openxmlformats.org/officeDocument/2006/relationships/numbering" Target="numbering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56" Type="http://schemas.openxmlformats.org/officeDocument/2006/relationships/header" Target="header1.xml"/><Relationship Id="rId8" Type="http://schemas.openxmlformats.org/officeDocument/2006/relationships/webSettings" Target="webSettings.xml"/><Relationship Id="rId51" Type="http://schemas.openxmlformats.org/officeDocument/2006/relationships/image" Target="media/image36.png"/><Relationship Id="rId3" Type="http://schemas.openxmlformats.org/officeDocument/2006/relationships/customXml" Target="../customXml/item3.xml"/><Relationship Id="rId12" Type="http://schemas.openxmlformats.org/officeDocument/2006/relationships/hyperlink" Target="https://www.ucalgary.ca/risk/emergency-management/covid-19-response/covidsafe-campus/rapid-testing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20" Type="http://schemas.openxmlformats.org/officeDocument/2006/relationships/image" Target="media/image7.png"/><Relationship Id="rId41" Type="http://schemas.openxmlformats.org/officeDocument/2006/relationships/image" Target="media/image27.png"/><Relationship Id="rId54" Type="http://schemas.openxmlformats.org/officeDocument/2006/relationships/image" Target="media/image3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2.png"/><Relationship Id="rId49" Type="http://schemas.openxmlformats.org/officeDocument/2006/relationships/hyperlink" Target="mailto:ohn@ucalgary.ca" TargetMode="External"/><Relationship Id="rId57" Type="http://schemas.openxmlformats.org/officeDocument/2006/relationships/fontTable" Target="fontTable.xml"/><Relationship Id="rId10" Type="http://schemas.openxmlformats.org/officeDocument/2006/relationships/endnotes" Target="endnotes.xml"/><Relationship Id="rId31" Type="http://schemas.openxmlformats.org/officeDocument/2006/relationships/image" Target="media/image17.png"/><Relationship Id="rId44" Type="http://schemas.openxmlformats.org/officeDocument/2006/relationships/image" Target="media/image30.png"/><Relationship Id="rId52" Type="http://schemas.openxmlformats.org/officeDocument/2006/relationships/hyperlink" Target="mailto:ohn@ucalgary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834C46E41E234B81F88118A5E456C4" ma:contentTypeVersion="12" ma:contentTypeDescription="Create a new document." ma:contentTypeScope="" ma:versionID="cc6039d352a11dc53727efd6bd88dfac">
  <xsd:schema xmlns:xsd="http://www.w3.org/2001/XMLSchema" xmlns:xs="http://www.w3.org/2001/XMLSchema" xmlns:p="http://schemas.microsoft.com/office/2006/metadata/properties" xmlns:ns3="a516dd09-603a-4748-9125-a6f5c57627b5" xmlns:ns4="31bce43a-5562-4f40-adb3-ebabd79963f8" targetNamespace="http://schemas.microsoft.com/office/2006/metadata/properties" ma:root="true" ma:fieldsID="ec5c249968620f5badab9273e70fd13e" ns3:_="" ns4:_="">
    <xsd:import namespace="a516dd09-603a-4748-9125-a6f5c57627b5"/>
    <xsd:import namespace="31bce43a-5562-4f40-adb3-ebabd79963f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16dd09-603a-4748-9125-a6f5c57627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bce43a-5562-4f40-adb3-ebabd79963f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76CCFB3-2F95-4C47-9FB5-3BB19E581B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16dd09-603a-4748-9125-a6f5c57627b5"/>
    <ds:schemaRef ds:uri="31bce43a-5562-4f40-adb3-ebabd79963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69E4E6E-7983-4A02-94B4-729083C1B2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347453-DE49-4B71-A79D-D95167C1B15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0A58FDF-C8EF-4ACA-93B2-26AB53694F9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4</Pages>
  <Words>903</Words>
  <Characters>5148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man Vega</dc:creator>
  <cp:keywords/>
  <dc:description/>
  <cp:lastModifiedBy>Cathy Pritchard</cp:lastModifiedBy>
  <cp:revision>17</cp:revision>
  <cp:lastPrinted>2021-08-29T20:31:00Z</cp:lastPrinted>
  <dcterms:created xsi:type="dcterms:W3CDTF">2021-09-07T22:06:00Z</dcterms:created>
  <dcterms:modified xsi:type="dcterms:W3CDTF">2021-09-07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834C46E41E234B81F88118A5E456C4</vt:lpwstr>
  </property>
</Properties>
</file>